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B7DA10" w14:textId="77777777" w:rsidR="007E2CB9" w:rsidRPr="00EE0016" w:rsidRDefault="007E2CB9" w:rsidP="007E2CB9">
      <w:pPr>
        <w:jc w:val="center"/>
        <w:rPr>
          <w:rFonts w:cs="David"/>
          <w:b/>
          <w:bCs/>
          <w:u w:val="single"/>
          <w:rtl/>
          <w:lang w:eastAsia="en-US"/>
        </w:rPr>
      </w:pPr>
      <w:r w:rsidRPr="00EE0016">
        <w:rPr>
          <w:rFonts w:cs="David"/>
          <w:b/>
          <w:bCs/>
          <w:u w:val="single"/>
          <w:rtl/>
          <w:lang w:eastAsia="en-US"/>
        </w:rPr>
        <w:t xml:space="preserve">נספח </w:t>
      </w:r>
      <w:r w:rsidRPr="00EE0016">
        <w:rPr>
          <w:rFonts w:cs="David" w:hint="cs"/>
          <w:b/>
          <w:bCs/>
          <w:u w:val="single"/>
          <w:rtl/>
          <w:lang w:eastAsia="en-US"/>
        </w:rPr>
        <w:t>א</w:t>
      </w:r>
      <w:r w:rsidRPr="00EE0016">
        <w:rPr>
          <w:rFonts w:cs="David"/>
          <w:b/>
          <w:bCs/>
          <w:u w:val="single"/>
          <w:rtl/>
          <w:lang w:eastAsia="en-US"/>
        </w:rPr>
        <w:t>'</w:t>
      </w:r>
      <w:r w:rsidRPr="00EE0016">
        <w:rPr>
          <w:rFonts w:cs="David" w:hint="cs"/>
          <w:b/>
          <w:bCs/>
          <w:u w:val="single"/>
          <w:rtl/>
          <w:lang w:eastAsia="en-US"/>
        </w:rPr>
        <w:t xml:space="preserve"> </w:t>
      </w:r>
      <w:r w:rsidRPr="00EE0016">
        <w:rPr>
          <w:rFonts w:cs="David"/>
          <w:b/>
          <w:bCs/>
          <w:u w:val="single"/>
          <w:rtl/>
          <w:lang w:eastAsia="en-US"/>
        </w:rPr>
        <w:t>–</w:t>
      </w:r>
      <w:r w:rsidRPr="00EE0016">
        <w:rPr>
          <w:rFonts w:cs="David" w:hint="cs"/>
          <w:b/>
          <w:bCs/>
          <w:u w:val="single"/>
          <w:rtl/>
          <w:lang w:eastAsia="en-US"/>
        </w:rPr>
        <w:t xml:space="preserve"> טופס הצעה</w:t>
      </w:r>
    </w:p>
    <w:p w14:paraId="0A35630B" w14:textId="77777777" w:rsidR="007E2CB9" w:rsidRPr="00EE0016" w:rsidRDefault="007E2CB9" w:rsidP="007E2CB9">
      <w:pPr>
        <w:pStyle w:val="ac"/>
        <w:rPr>
          <w:rtl/>
          <w:lang w:eastAsia="en-US"/>
        </w:rPr>
      </w:pPr>
    </w:p>
    <w:p w14:paraId="3D255E8F" w14:textId="77777777" w:rsidR="009807FA" w:rsidRPr="00DB4535" w:rsidRDefault="009807FA" w:rsidP="009807FA">
      <w:pPr>
        <w:rPr>
          <w:rFonts w:cs="David"/>
          <w:b/>
          <w:bCs/>
          <w:rtl/>
        </w:rPr>
      </w:pPr>
      <w:r w:rsidRPr="00DB4535">
        <w:rPr>
          <w:rFonts w:cs="David" w:hint="cs"/>
          <w:b/>
          <w:bCs/>
          <w:rtl/>
        </w:rPr>
        <w:t>לכבוד</w:t>
      </w:r>
    </w:p>
    <w:p w14:paraId="5DA96B50" w14:textId="77777777" w:rsidR="009807FA" w:rsidRPr="00DB4535" w:rsidRDefault="009807FA" w:rsidP="009807FA">
      <w:pPr>
        <w:rPr>
          <w:rFonts w:cs="David"/>
          <w:b/>
          <w:bCs/>
          <w:rtl/>
        </w:rPr>
      </w:pPr>
      <w:r w:rsidRPr="00DB4535">
        <w:rPr>
          <w:rFonts w:cs="David" w:hint="cs"/>
          <w:b/>
          <w:bCs/>
          <w:rtl/>
        </w:rPr>
        <w:t xml:space="preserve">רשות מקרקעי </w:t>
      </w:r>
      <w:r>
        <w:rPr>
          <w:rFonts w:cs="David" w:hint="cs"/>
          <w:b/>
          <w:bCs/>
          <w:rtl/>
        </w:rPr>
        <w:t>י</w:t>
      </w:r>
      <w:r w:rsidRPr="00DB4535">
        <w:rPr>
          <w:rFonts w:cs="David" w:hint="cs"/>
          <w:b/>
          <w:bCs/>
          <w:rtl/>
        </w:rPr>
        <w:t xml:space="preserve">שראל </w:t>
      </w:r>
    </w:p>
    <w:p w14:paraId="4786D453" w14:textId="77777777" w:rsidR="009807FA" w:rsidRPr="00DB4535" w:rsidRDefault="009807FA" w:rsidP="009807FA">
      <w:pPr>
        <w:rPr>
          <w:rFonts w:cs="David"/>
          <w:b/>
          <w:bCs/>
          <w:rtl/>
        </w:rPr>
      </w:pPr>
      <w:r w:rsidRPr="00DB4535">
        <w:rPr>
          <w:rFonts w:cs="David" w:hint="cs"/>
          <w:b/>
          <w:bCs/>
          <w:rtl/>
        </w:rPr>
        <w:t>רחוב הצבי 15</w:t>
      </w:r>
      <w:r>
        <w:rPr>
          <w:rFonts w:cs="David" w:hint="cs"/>
          <w:b/>
          <w:bCs/>
          <w:rtl/>
        </w:rPr>
        <w:t xml:space="preserve">, </w:t>
      </w:r>
      <w:r w:rsidRPr="00DB4535">
        <w:rPr>
          <w:rFonts w:cs="David" w:hint="cs"/>
          <w:b/>
          <w:bCs/>
          <w:rtl/>
        </w:rPr>
        <w:t>ירושלים</w:t>
      </w:r>
    </w:p>
    <w:p w14:paraId="1A8C3C16" w14:textId="77777777" w:rsidR="009807FA" w:rsidRPr="00DB4535" w:rsidRDefault="009807FA" w:rsidP="009807FA">
      <w:pPr>
        <w:rPr>
          <w:rFonts w:cs="David"/>
          <w:rtl/>
        </w:rPr>
      </w:pPr>
    </w:p>
    <w:p w14:paraId="10E9D9DB" w14:textId="77777777" w:rsidR="009807FA" w:rsidRDefault="009807FA" w:rsidP="009807FA">
      <w:pPr>
        <w:jc w:val="center"/>
        <w:rPr>
          <w:rFonts w:cs="David"/>
          <w:b/>
          <w:bCs/>
          <w:rtl/>
          <w:lang w:eastAsia="en-US"/>
        </w:rPr>
      </w:pPr>
      <w:r>
        <w:rPr>
          <w:rFonts w:cs="David" w:hint="cs"/>
          <w:b/>
          <w:bCs/>
          <w:rtl/>
          <w:lang w:eastAsia="en-US"/>
        </w:rPr>
        <w:t xml:space="preserve">הצעה למכרז מס'  </w:t>
      </w:r>
      <w:r w:rsidR="008B6E39" w:rsidRPr="009B2E49">
        <w:rPr>
          <w:rFonts w:ascii="David" w:hAnsi="David" w:cs="David"/>
          <w:b/>
          <w:bCs/>
          <w:lang w:eastAsia="en-US"/>
        </w:rPr>
        <w:t>105</w:t>
      </w:r>
      <w:r w:rsidRPr="009B2E49">
        <w:rPr>
          <w:rFonts w:ascii="David" w:hAnsi="David" w:cs="David"/>
          <w:b/>
          <w:bCs/>
          <w:lang w:eastAsia="en-US"/>
        </w:rPr>
        <w:t>/</w:t>
      </w:r>
      <w:r w:rsidR="00476D7B" w:rsidRPr="009B2E49">
        <w:rPr>
          <w:rFonts w:ascii="David" w:hAnsi="David" w:cs="David"/>
          <w:b/>
          <w:bCs/>
          <w:lang w:eastAsia="en-US"/>
        </w:rPr>
        <w:t>2022</w:t>
      </w:r>
      <w:r>
        <w:rPr>
          <w:rFonts w:cs="David"/>
          <w:b/>
          <w:bCs/>
          <w:rtl/>
          <w:lang w:eastAsia="en-US"/>
        </w:rPr>
        <w:br/>
      </w:r>
      <w:r w:rsidRPr="00F4700F">
        <w:rPr>
          <w:rFonts w:cs="David"/>
          <w:b/>
          <w:bCs/>
          <w:rtl/>
          <w:lang w:eastAsia="en-US"/>
        </w:rPr>
        <w:t>למ</w:t>
      </w:r>
      <w:r w:rsidRPr="00F4700F">
        <w:rPr>
          <w:rFonts w:cs="David" w:hint="cs"/>
          <w:b/>
          <w:bCs/>
          <w:rtl/>
          <w:lang w:eastAsia="en-US"/>
        </w:rPr>
        <w:t>ת</w:t>
      </w:r>
      <w:r w:rsidRPr="00F4700F">
        <w:rPr>
          <w:rFonts w:cs="David"/>
          <w:b/>
          <w:bCs/>
          <w:rtl/>
          <w:lang w:eastAsia="en-US"/>
        </w:rPr>
        <w:t>ן שירותי</w:t>
      </w:r>
      <w:r w:rsidRPr="00F4700F">
        <w:rPr>
          <w:rFonts w:cs="David" w:hint="cs"/>
          <w:b/>
          <w:bCs/>
          <w:rtl/>
          <w:lang w:eastAsia="en-US"/>
        </w:rPr>
        <w:t>ם ממוחשבים בתחומי המיפוי המדידות ומערכות מידע גיאוגרפי</w:t>
      </w:r>
    </w:p>
    <w:p w14:paraId="7657736F" w14:textId="77777777" w:rsidR="009807FA" w:rsidRPr="00DB4535" w:rsidRDefault="009807FA" w:rsidP="009807FA">
      <w:pPr>
        <w:rPr>
          <w:rFonts w:cs="David"/>
          <w:rtl/>
        </w:rPr>
      </w:pPr>
    </w:p>
    <w:p w14:paraId="13F4511A" w14:textId="77777777" w:rsidR="009807FA" w:rsidRPr="00A74E62" w:rsidRDefault="009807FA" w:rsidP="000D33A0">
      <w:pPr>
        <w:pStyle w:val="RMI-Bodytext1"/>
        <w:numPr>
          <w:ilvl w:val="0"/>
          <w:numId w:val="8"/>
        </w:numPr>
        <w:rPr>
          <w:rtl/>
        </w:rPr>
      </w:pPr>
      <w:r w:rsidRPr="00A74E62">
        <w:rPr>
          <w:rFonts w:hint="cs"/>
          <w:rtl/>
        </w:rPr>
        <w:t>אנו</w:t>
      </w:r>
      <w:r w:rsidRPr="00A74E62">
        <w:rPr>
          <w:rtl/>
        </w:rPr>
        <w:t xml:space="preserve"> </w:t>
      </w:r>
      <w:r w:rsidRPr="00A74E62">
        <w:rPr>
          <w:rFonts w:hint="cs"/>
          <w:rtl/>
        </w:rPr>
        <w:t>הח</w:t>
      </w:r>
      <w:r w:rsidRPr="00A74E62">
        <w:rPr>
          <w:rtl/>
        </w:rPr>
        <w:t>"</w:t>
      </w:r>
      <w:r w:rsidRPr="00A74E62">
        <w:rPr>
          <w:rFonts w:hint="cs"/>
          <w:rtl/>
        </w:rPr>
        <w:t>מ</w:t>
      </w:r>
      <w:r w:rsidRPr="00A74E62">
        <w:rPr>
          <w:rtl/>
        </w:rPr>
        <w:t xml:space="preserve">, </w:t>
      </w:r>
      <w:r w:rsidRPr="00A74E62">
        <w:rPr>
          <w:rFonts w:hint="cs"/>
          <w:rtl/>
        </w:rPr>
        <w:t>קראנו</w:t>
      </w:r>
      <w:r w:rsidRPr="00A74E62">
        <w:rPr>
          <w:rtl/>
        </w:rPr>
        <w:t xml:space="preserve"> </w:t>
      </w:r>
      <w:r w:rsidRPr="00A74E62">
        <w:rPr>
          <w:rFonts w:hint="cs"/>
          <w:rtl/>
        </w:rPr>
        <w:t>בעיון</w:t>
      </w:r>
      <w:r w:rsidRPr="00A74E62">
        <w:rPr>
          <w:rtl/>
        </w:rPr>
        <w:t xml:space="preserve"> </w:t>
      </w:r>
      <w:r w:rsidRPr="00A74E62">
        <w:rPr>
          <w:rFonts w:hint="cs"/>
          <w:rtl/>
        </w:rPr>
        <w:t>את</w:t>
      </w:r>
      <w:r w:rsidRPr="00A74E62">
        <w:rPr>
          <w:rtl/>
        </w:rPr>
        <w:t xml:space="preserve"> </w:t>
      </w:r>
      <w:r w:rsidRPr="00A74E62">
        <w:rPr>
          <w:rFonts w:hint="cs"/>
          <w:rtl/>
        </w:rPr>
        <w:t>מסמכי</w:t>
      </w:r>
      <w:r w:rsidRPr="00A74E62">
        <w:rPr>
          <w:rtl/>
        </w:rPr>
        <w:t xml:space="preserve"> </w:t>
      </w:r>
      <w:r w:rsidRPr="00A74E62">
        <w:rPr>
          <w:rFonts w:hint="cs"/>
          <w:rtl/>
        </w:rPr>
        <w:t>המכרז</w:t>
      </w:r>
      <w:r w:rsidRPr="00A74E62">
        <w:rPr>
          <w:rtl/>
        </w:rPr>
        <w:t xml:space="preserve"> </w:t>
      </w:r>
      <w:r w:rsidRPr="00A74E62">
        <w:rPr>
          <w:rFonts w:hint="cs"/>
          <w:rtl/>
        </w:rPr>
        <w:t>על</w:t>
      </w:r>
      <w:r w:rsidRPr="00A74E62">
        <w:rPr>
          <w:rtl/>
        </w:rPr>
        <w:t xml:space="preserve"> </w:t>
      </w:r>
      <w:r w:rsidRPr="00A74E62">
        <w:rPr>
          <w:rFonts w:hint="cs"/>
          <w:rtl/>
        </w:rPr>
        <w:t>כל</w:t>
      </w:r>
      <w:r w:rsidRPr="00A74E62">
        <w:rPr>
          <w:rtl/>
        </w:rPr>
        <w:t xml:space="preserve"> </w:t>
      </w:r>
      <w:r w:rsidRPr="00A74E62">
        <w:rPr>
          <w:rFonts w:hint="cs"/>
          <w:rtl/>
        </w:rPr>
        <w:t>חלקיה</w:t>
      </w:r>
      <w:r w:rsidRPr="00A74E62">
        <w:rPr>
          <w:rtl/>
        </w:rPr>
        <w:t xml:space="preserve"> </w:t>
      </w:r>
      <w:r w:rsidRPr="00A74E62">
        <w:rPr>
          <w:rFonts w:hint="cs"/>
          <w:rtl/>
        </w:rPr>
        <w:t>ונספחיה</w:t>
      </w:r>
      <w:r w:rsidRPr="00A74E62">
        <w:rPr>
          <w:rtl/>
        </w:rPr>
        <w:t xml:space="preserve">, </w:t>
      </w:r>
      <w:r w:rsidRPr="00A74E62">
        <w:rPr>
          <w:rFonts w:hint="cs"/>
          <w:rtl/>
        </w:rPr>
        <w:t>לרבות</w:t>
      </w:r>
      <w:r w:rsidRPr="00A74E62">
        <w:rPr>
          <w:rtl/>
        </w:rPr>
        <w:t xml:space="preserve"> </w:t>
      </w:r>
      <w:r w:rsidRPr="00A74E62">
        <w:rPr>
          <w:rFonts w:hint="cs"/>
          <w:rtl/>
        </w:rPr>
        <w:t>נוסח</w:t>
      </w:r>
      <w:r w:rsidRPr="00A74E62">
        <w:rPr>
          <w:rtl/>
        </w:rPr>
        <w:t xml:space="preserve"> </w:t>
      </w:r>
      <w:r w:rsidRPr="00A74E62">
        <w:rPr>
          <w:rFonts w:hint="cs"/>
          <w:rtl/>
        </w:rPr>
        <w:t>הסכם</w:t>
      </w:r>
      <w:r w:rsidRPr="00A74E62">
        <w:rPr>
          <w:rtl/>
        </w:rPr>
        <w:t xml:space="preserve"> </w:t>
      </w:r>
      <w:r w:rsidRPr="00A74E62">
        <w:rPr>
          <w:rFonts w:hint="cs"/>
          <w:rtl/>
        </w:rPr>
        <w:t>ההתקשרות</w:t>
      </w:r>
      <w:r w:rsidRPr="00A74E62">
        <w:rPr>
          <w:rtl/>
        </w:rPr>
        <w:t xml:space="preserve">, </w:t>
      </w:r>
      <w:r w:rsidRPr="00A74E62">
        <w:rPr>
          <w:rFonts w:hint="cs"/>
          <w:rtl/>
        </w:rPr>
        <w:t>ומסכימים</w:t>
      </w:r>
      <w:r w:rsidRPr="00A74E62">
        <w:rPr>
          <w:rtl/>
        </w:rPr>
        <w:t xml:space="preserve"> </w:t>
      </w:r>
      <w:r w:rsidRPr="00A74E62">
        <w:rPr>
          <w:rFonts w:hint="cs"/>
          <w:rtl/>
        </w:rPr>
        <w:t>לכל</w:t>
      </w:r>
      <w:r w:rsidRPr="00A74E62">
        <w:rPr>
          <w:rtl/>
        </w:rPr>
        <w:t xml:space="preserve"> </w:t>
      </w:r>
      <w:r w:rsidRPr="00A74E62">
        <w:rPr>
          <w:rFonts w:hint="cs"/>
          <w:rtl/>
        </w:rPr>
        <w:t>האמור</w:t>
      </w:r>
      <w:r w:rsidRPr="00A74E62">
        <w:rPr>
          <w:rtl/>
        </w:rPr>
        <w:t xml:space="preserve"> </w:t>
      </w:r>
      <w:r w:rsidRPr="00A74E62">
        <w:rPr>
          <w:rFonts w:hint="cs"/>
          <w:rtl/>
        </w:rPr>
        <w:t>בה</w:t>
      </w:r>
      <w:r w:rsidRPr="00A74E62">
        <w:rPr>
          <w:rtl/>
        </w:rPr>
        <w:t xml:space="preserve"> </w:t>
      </w:r>
      <w:r w:rsidRPr="00A74E62">
        <w:rPr>
          <w:rFonts w:hint="cs"/>
          <w:rtl/>
        </w:rPr>
        <w:t>ומגישים</w:t>
      </w:r>
      <w:r w:rsidRPr="00A74E62">
        <w:rPr>
          <w:rtl/>
        </w:rPr>
        <w:t xml:space="preserve"> </w:t>
      </w:r>
      <w:r w:rsidRPr="00A74E62">
        <w:rPr>
          <w:rFonts w:hint="cs"/>
          <w:rtl/>
        </w:rPr>
        <w:t>בזה</w:t>
      </w:r>
      <w:r w:rsidRPr="00A74E62">
        <w:rPr>
          <w:rtl/>
        </w:rPr>
        <w:t xml:space="preserve"> </w:t>
      </w:r>
      <w:r w:rsidRPr="00A74E62">
        <w:rPr>
          <w:rFonts w:hint="cs"/>
          <w:rtl/>
        </w:rPr>
        <w:t>את</w:t>
      </w:r>
      <w:r w:rsidRPr="00A74E62">
        <w:rPr>
          <w:rtl/>
        </w:rPr>
        <w:t xml:space="preserve"> </w:t>
      </w:r>
      <w:r w:rsidRPr="00A74E62">
        <w:rPr>
          <w:rFonts w:hint="cs"/>
          <w:rtl/>
        </w:rPr>
        <w:t>הצעתנו</w:t>
      </w:r>
      <w:r w:rsidRPr="00A74E62">
        <w:rPr>
          <w:rtl/>
        </w:rPr>
        <w:t xml:space="preserve"> </w:t>
      </w:r>
      <w:r w:rsidRPr="00A74E62">
        <w:rPr>
          <w:rFonts w:hint="cs"/>
          <w:rtl/>
        </w:rPr>
        <w:t>למכרז</w:t>
      </w:r>
      <w:r w:rsidRPr="00A74E62">
        <w:rPr>
          <w:rtl/>
        </w:rPr>
        <w:t xml:space="preserve">, </w:t>
      </w:r>
      <w:r w:rsidRPr="00A74E62">
        <w:rPr>
          <w:rFonts w:hint="cs"/>
          <w:rtl/>
        </w:rPr>
        <w:t>כדלקמן</w:t>
      </w:r>
      <w:r w:rsidRPr="00A74E62">
        <w:rPr>
          <w:rtl/>
        </w:rPr>
        <w:t>:</w:t>
      </w:r>
    </w:p>
    <w:p w14:paraId="1ED81BF4" w14:textId="77777777" w:rsidR="009807FA" w:rsidRPr="00814E5B" w:rsidRDefault="009807FA" w:rsidP="000D33A0">
      <w:pPr>
        <w:pStyle w:val="RMI-Bodytext1"/>
        <w:numPr>
          <w:ilvl w:val="0"/>
          <w:numId w:val="8"/>
        </w:numPr>
        <w:rPr>
          <w:b/>
          <w:bCs/>
          <w:rtl/>
        </w:rPr>
      </w:pPr>
      <w:r w:rsidRPr="00814E5B">
        <w:rPr>
          <w:rFonts w:hint="cs"/>
          <w:b/>
          <w:bCs/>
          <w:rtl/>
        </w:rPr>
        <w:t>פרטי</w:t>
      </w:r>
      <w:r w:rsidRPr="00814E5B">
        <w:rPr>
          <w:b/>
          <w:bCs/>
          <w:rtl/>
        </w:rPr>
        <w:t xml:space="preserve"> </w:t>
      </w:r>
      <w:r w:rsidRPr="00814E5B">
        <w:rPr>
          <w:rFonts w:hint="cs"/>
          <w:b/>
          <w:bCs/>
          <w:rtl/>
        </w:rPr>
        <w:t>המציע</w:t>
      </w:r>
      <w:r w:rsidRPr="00814E5B">
        <w:rPr>
          <w:b/>
          <w:bCs/>
          <w:rtl/>
        </w:rPr>
        <w:t>:</w:t>
      </w:r>
      <w:r w:rsidRPr="00814E5B">
        <w:rPr>
          <w:b/>
          <w:bCs/>
          <w:rtl/>
        </w:rPr>
        <w:cr/>
      </w:r>
    </w:p>
    <w:tbl>
      <w:tblPr>
        <w:bidiVisual/>
        <w:tblW w:w="8504" w:type="dxa"/>
        <w:tblInd w:w="4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67"/>
        <w:gridCol w:w="1701"/>
        <w:gridCol w:w="4536"/>
      </w:tblGrid>
      <w:tr w:rsidR="009807FA" w:rsidRPr="000C2798" w14:paraId="294A6EDB" w14:textId="77777777" w:rsidTr="006F400C">
        <w:tc>
          <w:tcPr>
            <w:tcW w:w="2267" w:type="dxa"/>
            <w:shd w:val="clear" w:color="auto" w:fill="DBE5F1" w:themeFill="accent1" w:themeFillTint="33"/>
          </w:tcPr>
          <w:p w14:paraId="63B51A62" w14:textId="77777777" w:rsidR="009807FA" w:rsidRPr="00A74E62" w:rsidRDefault="009807FA" w:rsidP="0010273F">
            <w:pPr>
              <w:jc w:val="center"/>
              <w:rPr>
                <w:rFonts w:cs="David"/>
                <w:b/>
                <w:bCs/>
              </w:rPr>
            </w:pPr>
            <w:r w:rsidRPr="00A74E62">
              <w:rPr>
                <w:rFonts w:cs="David" w:hint="cs"/>
                <w:b/>
                <w:bCs/>
                <w:rtl/>
              </w:rPr>
              <w:t>שם</w:t>
            </w:r>
            <w:r w:rsidRPr="00A74E62">
              <w:rPr>
                <w:rFonts w:cs="David"/>
                <w:b/>
                <w:bCs/>
                <w:rtl/>
              </w:rPr>
              <w:t xml:space="preserve"> </w:t>
            </w:r>
            <w:r w:rsidRPr="00A74E62">
              <w:rPr>
                <w:rFonts w:cs="David" w:hint="cs"/>
                <w:b/>
                <w:bCs/>
                <w:rtl/>
              </w:rPr>
              <w:t>המציע</w:t>
            </w:r>
          </w:p>
        </w:tc>
        <w:tc>
          <w:tcPr>
            <w:tcW w:w="1701" w:type="dxa"/>
            <w:shd w:val="clear" w:color="auto" w:fill="DBE5F1" w:themeFill="accent1" w:themeFillTint="33"/>
          </w:tcPr>
          <w:p w14:paraId="35C20B07" w14:textId="77777777" w:rsidR="009807FA" w:rsidRPr="00A74E62" w:rsidRDefault="009807FA" w:rsidP="0010273F">
            <w:pPr>
              <w:jc w:val="center"/>
              <w:rPr>
                <w:rFonts w:cs="David"/>
                <w:b/>
                <w:bCs/>
                <w:rtl/>
              </w:rPr>
            </w:pPr>
            <w:r w:rsidRPr="00A74E62">
              <w:rPr>
                <w:rFonts w:cs="David" w:hint="cs"/>
                <w:b/>
                <w:bCs/>
                <w:rtl/>
              </w:rPr>
              <w:t>מס</w:t>
            </w:r>
            <w:r w:rsidRPr="00A74E62">
              <w:rPr>
                <w:rFonts w:cs="David"/>
                <w:b/>
                <w:bCs/>
                <w:rtl/>
              </w:rPr>
              <w:t xml:space="preserve">' </w:t>
            </w:r>
            <w:proofErr w:type="spellStart"/>
            <w:r w:rsidRPr="00A74E62">
              <w:rPr>
                <w:rFonts w:cs="David" w:hint="cs"/>
                <w:b/>
                <w:bCs/>
                <w:rtl/>
              </w:rPr>
              <w:t>ח</w:t>
            </w:r>
            <w:r w:rsidRPr="00A74E62">
              <w:rPr>
                <w:rFonts w:cs="David"/>
                <w:b/>
                <w:bCs/>
                <w:rtl/>
              </w:rPr>
              <w:t>"</w:t>
            </w:r>
            <w:r w:rsidRPr="00A74E62">
              <w:rPr>
                <w:rFonts w:cs="David" w:hint="cs"/>
                <w:b/>
                <w:bCs/>
                <w:rtl/>
              </w:rPr>
              <w:t>פ</w:t>
            </w:r>
            <w:proofErr w:type="spellEnd"/>
          </w:p>
        </w:tc>
        <w:tc>
          <w:tcPr>
            <w:tcW w:w="4536" w:type="dxa"/>
            <w:shd w:val="clear" w:color="auto" w:fill="DBE5F1" w:themeFill="accent1" w:themeFillTint="33"/>
          </w:tcPr>
          <w:p w14:paraId="702DD4D2" w14:textId="77777777" w:rsidR="009807FA" w:rsidRPr="00A74E62" w:rsidRDefault="009807FA" w:rsidP="0010273F">
            <w:pPr>
              <w:jc w:val="center"/>
              <w:rPr>
                <w:rFonts w:cs="David"/>
                <w:b/>
                <w:bCs/>
                <w:rtl/>
              </w:rPr>
            </w:pPr>
            <w:r w:rsidRPr="00A74E62">
              <w:rPr>
                <w:rFonts w:cs="David" w:hint="cs"/>
                <w:b/>
                <w:bCs/>
                <w:rtl/>
              </w:rPr>
              <w:t>כתובת</w:t>
            </w:r>
            <w:r w:rsidRPr="00A74E62">
              <w:rPr>
                <w:rFonts w:cs="David"/>
                <w:b/>
                <w:bCs/>
                <w:rtl/>
              </w:rPr>
              <w:t xml:space="preserve">, </w:t>
            </w:r>
            <w:r w:rsidRPr="00A74E62">
              <w:rPr>
                <w:rFonts w:cs="David" w:hint="cs"/>
                <w:b/>
                <w:bCs/>
                <w:rtl/>
              </w:rPr>
              <w:t>טלפון</w:t>
            </w:r>
          </w:p>
        </w:tc>
      </w:tr>
      <w:tr w:rsidR="009807FA" w:rsidRPr="00DB4535" w14:paraId="1660F717" w14:textId="77777777" w:rsidTr="006F400C">
        <w:tc>
          <w:tcPr>
            <w:tcW w:w="2267" w:type="dxa"/>
          </w:tcPr>
          <w:p w14:paraId="278B970F" w14:textId="77777777" w:rsidR="009807FA" w:rsidRPr="00DB4535" w:rsidRDefault="009807FA" w:rsidP="00F179D3">
            <w:pPr>
              <w:rPr>
                <w:rFonts w:cs="David"/>
                <w:rtl/>
              </w:rPr>
            </w:pPr>
          </w:p>
          <w:p w14:paraId="312EE993" w14:textId="77777777" w:rsidR="009807FA" w:rsidRPr="00DB4535" w:rsidRDefault="009807FA" w:rsidP="00F179D3">
            <w:pPr>
              <w:rPr>
                <w:rFonts w:cs="David"/>
                <w:rtl/>
              </w:rPr>
            </w:pPr>
          </w:p>
          <w:p w14:paraId="6FC37F0C" w14:textId="77777777" w:rsidR="009807FA" w:rsidRPr="00DB4535" w:rsidRDefault="009807FA" w:rsidP="00F179D3">
            <w:pPr>
              <w:rPr>
                <w:rFonts w:cs="David"/>
              </w:rPr>
            </w:pPr>
          </w:p>
        </w:tc>
        <w:tc>
          <w:tcPr>
            <w:tcW w:w="1701" w:type="dxa"/>
          </w:tcPr>
          <w:p w14:paraId="39EDD69C" w14:textId="77777777" w:rsidR="009807FA" w:rsidRPr="00DB4535" w:rsidRDefault="009807FA" w:rsidP="00F179D3">
            <w:pPr>
              <w:rPr>
                <w:rFonts w:cs="David"/>
              </w:rPr>
            </w:pPr>
          </w:p>
        </w:tc>
        <w:tc>
          <w:tcPr>
            <w:tcW w:w="4536" w:type="dxa"/>
          </w:tcPr>
          <w:p w14:paraId="744F0432" w14:textId="77777777" w:rsidR="009807FA" w:rsidRPr="00DB4535" w:rsidRDefault="009807FA" w:rsidP="00F179D3">
            <w:pPr>
              <w:rPr>
                <w:rFonts w:cs="David"/>
              </w:rPr>
            </w:pPr>
          </w:p>
        </w:tc>
      </w:tr>
    </w:tbl>
    <w:p w14:paraId="20F3E9D3" w14:textId="77777777" w:rsidR="009807FA" w:rsidRDefault="009807FA" w:rsidP="009807FA">
      <w:pPr>
        <w:rPr>
          <w:rFonts w:cs="David"/>
          <w:b/>
          <w:bCs/>
          <w:u w:val="single"/>
          <w:rtl/>
        </w:rPr>
      </w:pPr>
    </w:p>
    <w:p w14:paraId="485E0D88" w14:textId="77777777" w:rsidR="009807FA" w:rsidRPr="00814E5B" w:rsidRDefault="009807FA" w:rsidP="000D33A0">
      <w:pPr>
        <w:pStyle w:val="RMI-Bodytext1"/>
        <w:numPr>
          <w:ilvl w:val="0"/>
          <w:numId w:val="8"/>
        </w:numPr>
        <w:rPr>
          <w:b/>
          <w:bCs/>
          <w:rtl/>
        </w:rPr>
      </w:pPr>
      <w:r w:rsidRPr="00814E5B">
        <w:rPr>
          <w:rFonts w:hint="cs"/>
          <w:b/>
          <w:bCs/>
          <w:rtl/>
        </w:rPr>
        <w:t>פרטי</w:t>
      </w:r>
      <w:r w:rsidRPr="00814E5B">
        <w:rPr>
          <w:b/>
          <w:bCs/>
          <w:rtl/>
        </w:rPr>
        <w:t xml:space="preserve"> </w:t>
      </w:r>
      <w:r w:rsidRPr="00814E5B">
        <w:rPr>
          <w:rFonts w:hint="cs"/>
          <w:b/>
          <w:bCs/>
          <w:rtl/>
        </w:rPr>
        <w:t>איש</w:t>
      </w:r>
      <w:r w:rsidR="008E627B" w:rsidRPr="00814E5B">
        <w:rPr>
          <w:rFonts w:hint="cs"/>
          <w:b/>
          <w:bCs/>
          <w:rtl/>
        </w:rPr>
        <w:t>/אשת</w:t>
      </w:r>
      <w:r w:rsidRPr="00814E5B">
        <w:rPr>
          <w:b/>
          <w:bCs/>
          <w:rtl/>
        </w:rPr>
        <w:t xml:space="preserve"> </w:t>
      </w:r>
      <w:r w:rsidRPr="00814E5B">
        <w:rPr>
          <w:rFonts w:hint="cs"/>
          <w:b/>
          <w:bCs/>
          <w:rtl/>
        </w:rPr>
        <w:t>הקשר</w:t>
      </w:r>
      <w:r w:rsidRPr="00814E5B">
        <w:rPr>
          <w:b/>
          <w:bCs/>
          <w:rtl/>
        </w:rPr>
        <w:t xml:space="preserve"> </w:t>
      </w:r>
      <w:r w:rsidRPr="00814E5B">
        <w:rPr>
          <w:rFonts w:hint="cs"/>
          <w:b/>
          <w:bCs/>
          <w:rtl/>
        </w:rPr>
        <w:t>מטעמו</w:t>
      </w:r>
      <w:r w:rsidRPr="00814E5B">
        <w:rPr>
          <w:b/>
          <w:bCs/>
          <w:rtl/>
        </w:rPr>
        <w:t xml:space="preserve"> </w:t>
      </w:r>
      <w:r w:rsidRPr="00814E5B">
        <w:rPr>
          <w:rFonts w:hint="cs"/>
          <w:b/>
          <w:bCs/>
          <w:rtl/>
        </w:rPr>
        <w:t>של</w:t>
      </w:r>
      <w:r w:rsidRPr="00814E5B">
        <w:rPr>
          <w:b/>
          <w:bCs/>
          <w:rtl/>
        </w:rPr>
        <w:t xml:space="preserve"> </w:t>
      </w:r>
      <w:r w:rsidRPr="00814E5B">
        <w:rPr>
          <w:rFonts w:hint="cs"/>
          <w:b/>
          <w:bCs/>
          <w:rtl/>
        </w:rPr>
        <w:t>המציע</w:t>
      </w:r>
      <w:r w:rsidRPr="00814E5B">
        <w:rPr>
          <w:b/>
          <w:bCs/>
          <w:rtl/>
        </w:rPr>
        <w:t xml:space="preserve"> </w:t>
      </w:r>
      <w:r w:rsidRPr="00814E5B">
        <w:rPr>
          <w:rFonts w:hint="cs"/>
          <w:b/>
          <w:bCs/>
          <w:rtl/>
        </w:rPr>
        <w:t>לצורך</w:t>
      </w:r>
      <w:r w:rsidRPr="00814E5B">
        <w:rPr>
          <w:b/>
          <w:bCs/>
          <w:rtl/>
        </w:rPr>
        <w:t xml:space="preserve"> </w:t>
      </w:r>
      <w:r w:rsidRPr="00814E5B">
        <w:rPr>
          <w:rFonts w:hint="cs"/>
          <w:b/>
          <w:bCs/>
          <w:rtl/>
        </w:rPr>
        <w:t>התקשרות</w:t>
      </w:r>
      <w:r w:rsidRPr="00814E5B">
        <w:rPr>
          <w:b/>
          <w:bCs/>
          <w:rtl/>
        </w:rPr>
        <w:t xml:space="preserve"> </w:t>
      </w:r>
      <w:r w:rsidRPr="00814E5B">
        <w:rPr>
          <w:rFonts w:hint="cs"/>
          <w:b/>
          <w:bCs/>
          <w:rtl/>
        </w:rPr>
        <w:t>עם</w:t>
      </w:r>
      <w:r w:rsidRPr="00814E5B">
        <w:rPr>
          <w:b/>
          <w:bCs/>
          <w:rtl/>
        </w:rPr>
        <w:t xml:space="preserve"> </w:t>
      </w:r>
      <w:r w:rsidRPr="00814E5B">
        <w:rPr>
          <w:rFonts w:hint="cs"/>
          <w:b/>
          <w:bCs/>
          <w:rtl/>
        </w:rPr>
        <w:t>הרשות</w:t>
      </w:r>
      <w:r w:rsidRPr="00814E5B">
        <w:rPr>
          <w:b/>
          <w:bCs/>
          <w:rtl/>
        </w:rPr>
        <w:t xml:space="preserve"> </w:t>
      </w:r>
      <w:r w:rsidRPr="00814E5B">
        <w:rPr>
          <w:rFonts w:hint="cs"/>
          <w:b/>
          <w:bCs/>
          <w:rtl/>
        </w:rPr>
        <w:t>בעניין</w:t>
      </w:r>
      <w:r w:rsidRPr="00814E5B">
        <w:rPr>
          <w:b/>
          <w:bCs/>
          <w:rtl/>
        </w:rPr>
        <w:t xml:space="preserve"> </w:t>
      </w:r>
      <w:r w:rsidRPr="00814E5B">
        <w:rPr>
          <w:rFonts w:hint="cs"/>
          <w:b/>
          <w:bCs/>
          <w:rtl/>
        </w:rPr>
        <w:t>המכרז</w:t>
      </w:r>
      <w:r w:rsidRPr="00814E5B">
        <w:rPr>
          <w:b/>
          <w:bCs/>
          <w:rtl/>
        </w:rPr>
        <w:t>:</w:t>
      </w:r>
    </w:p>
    <w:tbl>
      <w:tblPr>
        <w:tblStyle w:val="af2"/>
        <w:bidiVisual/>
        <w:tblW w:w="0" w:type="auto"/>
        <w:tblInd w:w="478" w:type="dxa"/>
        <w:tblLook w:val="04A0" w:firstRow="1" w:lastRow="0" w:firstColumn="1" w:lastColumn="0" w:noHBand="0" w:noVBand="1"/>
      </w:tblPr>
      <w:tblGrid>
        <w:gridCol w:w="1352"/>
        <w:gridCol w:w="7147"/>
      </w:tblGrid>
      <w:tr w:rsidR="009807FA" w14:paraId="3F6983DF" w14:textId="77777777" w:rsidTr="00BE7219">
        <w:trPr>
          <w:trHeight w:val="475"/>
        </w:trPr>
        <w:tc>
          <w:tcPr>
            <w:tcW w:w="1352" w:type="dxa"/>
            <w:shd w:val="clear" w:color="auto" w:fill="DBE5F1" w:themeFill="accent1" w:themeFillTint="33"/>
          </w:tcPr>
          <w:p w14:paraId="5B39F7FE" w14:textId="77777777" w:rsidR="009807FA" w:rsidRPr="00133447" w:rsidRDefault="009807FA" w:rsidP="00F179D3">
            <w:pPr>
              <w:rPr>
                <w:rFonts w:ascii="Arial" w:hAnsi="Arial" w:cs="David"/>
                <w:b/>
                <w:bCs/>
                <w:sz w:val="28"/>
                <w:rtl/>
              </w:rPr>
            </w:pPr>
            <w:r w:rsidRPr="00133447">
              <w:rPr>
                <w:rFonts w:ascii="Arial" w:hAnsi="Arial" w:cs="David" w:hint="cs"/>
                <w:b/>
                <w:bCs/>
                <w:sz w:val="28"/>
                <w:rtl/>
              </w:rPr>
              <w:t>שם</w:t>
            </w:r>
          </w:p>
        </w:tc>
        <w:tc>
          <w:tcPr>
            <w:tcW w:w="7147" w:type="dxa"/>
          </w:tcPr>
          <w:p w14:paraId="59EBA017" w14:textId="77777777" w:rsidR="009807FA" w:rsidRDefault="009807FA" w:rsidP="00F179D3">
            <w:pPr>
              <w:rPr>
                <w:rFonts w:ascii="Arial" w:hAnsi="Arial"/>
                <w:sz w:val="28"/>
                <w:rtl/>
              </w:rPr>
            </w:pPr>
          </w:p>
        </w:tc>
      </w:tr>
      <w:tr w:rsidR="009807FA" w:rsidRPr="00A234E2" w14:paraId="072C68A8" w14:textId="77777777" w:rsidTr="00BE7219">
        <w:trPr>
          <w:trHeight w:val="411"/>
        </w:trPr>
        <w:tc>
          <w:tcPr>
            <w:tcW w:w="1352" w:type="dxa"/>
            <w:shd w:val="clear" w:color="auto" w:fill="DBE5F1" w:themeFill="accent1" w:themeFillTint="33"/>
          </w:tcPr>
          <w:p w14:paraId="4DF4E2F8" w14:textId="77777777" w:rsidR="009807FA" w:rsidRPr="00133447" w:rsidRDefault="009807FA" w:rsidP="00F179D3">
            <w:pPr>
              <w:rPr>
                <w:rFonts w:ascii="Arial" w:hAnsi="Arial" w:cs="David"/>
                <w:b/>
                <w:bCs/>
                <w:sz w:val="28"/>
                <w:rtl/>
              </w:rPr>
            </w:pPr>
            <w:r w:rsidRPr="00133447">
              <w:rPr>
                <w:rFonts w:ascii="Arial" w:hAnsi="Arial" w:cs="David" w:hint="cs"/>
                <w:b/>
                <w:bCs/>
                <w:sz w:val="28"/>
                <w:rtl/>
              </w:rPr>
              <w:t>דוא"ל</w:t>
            </w:r>
          </w:p>
        </w:tc>
        <w:tc>
          <w:tcPr>
            <w:tcW w:w="7147" w:type="dxa"/>
          </w:tcPr>
          <w:p w14:paraId="46B41F95" w14:textId="77777777" w:rsidR="009807FA" w:rsidRPr="009B5DF5" w:rsidRDefault="009807FA" w:rsidP="00F179D3">
            <w:pPr>
              <w:rPr>
                <w:rFonts w:ascii="Arial" w:hAnsi="Arial"/>
                <w:b/>
                <w:bCs/>
                <w:sz w:val="28"/>
                <w:rtl/>
              </w:rPr>
            </w:pPr>
          </w:p>
        </w:tc>
      </w:tr>
      <w:tr w:rsidR="009807FA" w14:paraId="009E69F1" w14:textId="77777777" w:rsidTr="00BE7219">
        <w:trPr>
          <w:trHeight w:val="417"/>
        </w:trPr>
        <w:tc>
          <w:tcPr>
            <w:tcW w:w="1352" w:type="dxa"/>
            <w:shd w:val="clear" w:color="auto" w:fill="DBE5F1" w:themeFill="accent1" w:themeFillTint="33"/>
          </w:tcPr>
          <w:p w14:paraId="4DB79A1F" w14:textId="77777777" w:rsidR="009807FA" w:rsidRPr="00133447" w:rsidRDefault="009807FA" w:rsidP="00F179D3">
            <w:pPr>
              <w:rPr>
                <w:rFonts w:ascii="Arial" w:hAnsi="Arial" w:cs="David"/>
                <w:b/>
                <w:bCs/>
                <w:sz w:val="28"/>
                <w:rtl/>
              </w:rPr>
            </w:pPr>
            <w:r w:rsidRPr="00133447">
              <w:rPr>
                <w:rFonts w:ascii="Arial" w:hAnsi="Arial" w:cs="David" w:hint="cs"/>
                <w:b/>
                <w:bCs/>
                <w:sz w:val="28"/>
                <w:rtl/>
              </w:rPr>
              <w:t>טלפון נייד</w:t>
            </w:r>
          </w:p>
        </w:tc>
        <w:tc>
          <w:tcPr>
            <w:tcW w:w="7147" w:type="dxa"/>
          </w:tcPr>
          <w:p w14:paraId="17A06DBB" w14:textId="77777777" w:rsidR="009807FA" w:rsidRDefault="009807FA" w:rsidP="00F179D3">
            <w:pPr>
              <w:rPr>
                <w:rFonts w:ascii="Arial" w:hAnsi="Arial"/>
                <w:sz w:val="28"/>
                <w:rtl/>
              </w:rPr>
            </w:pPr>
          </w:p>
        </w:tc>
      </w:tr>
    </w:tbl>
    <w:p w14:paraId="5852EF35" w14:textId="77777777" w:rsidR="009807FA" w:rsidRDefault="009807FA" w:rsidP="009807FA">
      <w:pPr>
        <w:rPr>
          <w:rFonts w:cs="David"/>
          <w:b/>
          <w:bCs/>
          <w:u w:val="single"/>
          <w:rtl/>
        </w:rPr>
      </w:pPr>
    </w:p>
    <w:p w14:paraId="00AFA7FD" w14:textId="77777777" w:rsidR="000E069B" w:rsidRPr="00814E5B" w:rsidRDefault="000E069B" w:rsidP="000D33A0">
      <w:pPr>
        <w:pStyle w:val="RMI-Bodytext1"/>
        <w:numPr>
          <w:ilvl w:val="0"/>
          <w:numId w:val="8"/>
        </w:numPr>
        <w:rPr>
          <w:b/>
          <w:bCs/>
          <w:rtl/>
        </w:rPr>
      </w:pPr>
      <w:r w:rsidRPr="00814E5B">
        <w:rPr>
          <w:rFonts w:hint="cs"/>
          <w:b/>
          <w:bCs/>
          <w:rtl/>
        </w:rPr>
        <w:t>פרטי</w:t>
      </w:r>
      <w:r w:rsidRPr="00814E5B">
        <w:rPr>
          <w:b/>
          <w:bCs/>
          <w:rtl/>
        </w:rPr>
        <w:t xml:space="preserve"> </w:t>
      </w:r>
      <w:r w:rsidRPr="00814E5B">
        <w:rPr>
          <w:rFonts w:hint="cs"/>
          <w:b/>
          <w:bCs/>
          <w:rtl/>
        </w:rPr>
        <w:t>מנהל השירותים</w:t>
      </w:r>
      <w:r w:rsidRPr="00814E5B">
        <w:rPr>
          <w:b/>
          <w:bCs/>
          <w:rtl/>
        </w:rPr>
        <w:t xml:space="preserve"> </w:t>
      </w:r>
      <w:r w:rsidRPr="00814E5B">
        <w:rPr>
          <w:rFonts w:hint="cs"/>
          <w:b/>
          <w:bCs/>
          <w:rtl/>
        </w:rPr>
        <w:t>המ</w:t>
      </w:r>
      <w:r w:rsidR="00055A00" w:rsidRPr="00814E5B">
        <w:rPr>
          <w:rFonts w:hint="cs"/>
          <w:b/>
          <w:bCs/>
          <w:rtl/>
        </w:rPr>
        <w:t>ו</w:t>
      </w:r>
      <w:r w:rsidRPr="00814E5B">
        <w:rPr>
          <w:rFonts w:hint="cs"/>
          <w:b/>
          <w:bCs/>
          <w:rtl/>
        </w:rPr>
        <w:t>צע</w:t>
      </w:r>
      <w:r w:rsidRPr="00814E5B">
        <w:rPr>
          <w:b/>
          <w:bCs/>
          <w:rtl/>
        </w:rPr>
        <w:t>:</w:t>
      </w:r>
    </w:p>
    <w:tbl>
      <w:tblPr>
        <w:tblStyle w:val="af2"/>
        <w:bidiVisual/>
        <w:tblW w:w="0" w:type="auto"/>
        <w:tblInd w:w="478" w:type="dxa"/>
        <w:tblLook w:val="04A0" w:firstRow="1" w:lastRow="0" w:firstColumn="1" w:lastColumn="0" w:noHBand="0" w:noVBand="1"/>
      </w:tblPr>
      <w:tblGrid>
        <w:gridCol w:w="1352"/>
        <w:gridCol w:w="7147"/>
      </w:tblGrid>
      <w:tr w:rsidR="000E069B" w14:paraId="1654C1A6" w14:textId="77777777" w:rsidTr="00F75AD0">
        <w:trPr>
          <w:trHeight w:val="475"/>
        </w:trPr>
        <w:tc>
          <w:tcPr>
            <w:tcW w:w="1352" w:type="dxa"/>
            <w:shd w:val="clear" w:color="auto" w:fill="DBE5F1" w:themeFill="accent1" w:themeFillTint="33"/>
          </w:tcPr>
          <w:p w14:paraId="6DCC4AC8" w14:textId="77777777" w:rsidR="000E069B" w:rsidRPr="00133447" w:rsidRDefault="000E069B" w:rsidP="00F75AD0">
            <w:pPr>
              <w:rPr>
                <w:rFonts w:ascii="Arial" w:hAnsi="Arial" w:cs="David"/>
                <w:b/>
                <w:bCs/>
                <w:sz w:val="28"/>
                <w:rtl/>
              </w:rPr>
            </w:pPr>
            <w:r w:rsidRPr="00133447">
              <w:rPr>
                <w:rFonts w:ascii="Arial" w:hAnsi="Arial" w:cs="David" w:hint="cs"/>
                <w:b/>
                <w:bCs/>
                <w:sz w:val="28"/>
                <w:rtl/>
              </w:rPr>
              <w:t>שם</w:t>
            </w:r>
          </w:p>
        </w:tc>
        <w:tc>
          <w:tcPr>
            <w:tcW w:w="7147" w:type="dxa"/>
          </w:tcPr>
          <w:p w14:paraId="515DCB80" w14:textId="77777777" w:rsidR="000E069B" w:rsidRDefault="000E069B" w:rsidP="00F75AD0">
            <w:pPr>
              <w:rPr>
                <w:rFonts w:ascii="Arial" w:hAnsi="Arial"/>
                <w:sz w:val="28"/>
                <w:rtl/>
              </w:rPr>
            </w:pPr>
          </w:p>
        </w:tc>
      </w:tr>
      <w:tr w:rsidR="000E069B" w:rsidRPr="00A234E2" w14:paraId="679E48E3" w14:textId="77777777" w:rsidTr="00F75AD0">
        <w:trPr>
          <w:trHeight w:val="411"/>
        </w:trPr>
        <w:tc>
          <w:tcPr>
            <w:tcW w:w="1352" w:type="dxa"/>
            <w:shd w:val="clear" w:color="auto" w:fill="DBE5F1" w:themeFill="accent1" w:themeFillTint="33"/>
          </w:tcPr>
          <w:p w14:paraId="4C95B01B" w14:textId="77777777" w:rsidR="000E069B" w:rsidRPr="00133447" w:rsidRDefault="000E069B" w:rsidP="00F75AD0">
            <w:pPr>
              <w:rPr>
                <w:rFonts w:ascii="Arial" w:hAnsi="Arial" w:cs="David"/>
                <w:b/>
                <w:bCs/>
                <w:sz w:val="28"/>
                <w:rtl/>
              </w:rPr>
            </w:pPr>
            <w:r w:rsidRPr="00133447">
              <w:rPr>
                <w:rFonts w:ascii="Arial" w:hAnsi="Arial" w:cs="David" w:hint="cs"/>
                <w:b/>
                <w:bCs/>
                <w:sz w:val="28"/>
                <w:rtl/>
              </w:rPr>
              <w:t>דוא"ל</w:t>
            </w:r>
          </w:p>
        </w:tc>
        <w:tc>
          <w:tcPr>
            <w:tcW w:w="7147" w:type="dxa"/>
          </w:tcPr>
          <w:p w14:paraId="2591DB7E" w14:textId="77777777" w:rsidR="000E069B" w:rsidRPr="009B5DF5" w:rsidRDefault="000E069B" w:rsidP="00F75AD0">
            <w:pPr>
              <w:rPr>
                <w:rFonts w:ascii="Arial" w:hAnsi="Arial"/>
                <w:b/>
                <w:bCs/>
                <w:sz w:val="28"/>
                <w:rtl/>
              </w:rPr>
            </w:pPr>
          </w:p>
        </w:tc>
      </w:tr>
      <w:tr w:rsidR="000E069B" w14:paraId="161B2401" w14:textId="77777777" w:rsidTr="00F75AD0">
        <w:trPr>
          <w:trHeight w:val="417"/>
        </w:trPr>
        <w:tc>
          <w:tcPr>
            <w:tcW w:w="1352" w:type="dxa"/>
            <w:shd w:val="clear" w:color="auto" w:fill="DBE5F1" w:themeFill="accent1" w:themeFillTint="33"/>
          </w:tcPr>
          <w:p w14:paraId="3E5F1DAF" w14:textId="77777777" w:rsidR="000E069B" w:rsidRPr="00133447" w:rsidRDefault="000E069B" w:rsidP="00F75AD0">
            <w:pPr>
              <w:rPr>
                <w:rFonts w:ascii="Arial" w:hAnsi="Arial" w:cs="David"/>
                <w:b/>
                <w:bCs/>
                <w:sz w:val="28"/>
                <w:rtl/>
              </w:rPr>
            </w:pPr>
            <w:r w:rsidRPr="00133447">
              <w:rPr>
                <w:rFonts w:ascii="Arial" w:hAnsi="Arial" w:cs="David" w:hint="cs"/>
                <w:b/>
                <w:bCs/>
                <w:sz w:val="28"/>
                <w:rtl/>
              </w:rPr>
              <w:t>טלפון נייד</w:t>
            </w:r>
          </w:p>
        </w:tc>
        <w:tc>
          <w:tcPr>
            <w:tcW w:w="7147" w:type="dxa"/>
          </w:tcPr>
          <w:p w14:paraId="620287A8" w14:textId="77777777" w:rsidR="000E069B" w:rsidRDefault="000E069B" w:rsidP="00F75AD0">
            <w:pPr>
              <w:rPr>
                <w:rFonts w:ascii="Arial" w:hAnsi="Arial"/>
                <w:sz w:val="28"/>
                <w:rtl/>
              </w:rPr>
            </w:pPr>
          </w:p>
        </w:tc>
      </w:tr>
    </w:tbl>
    <w:p w14:paraId="2A410A63" w14:textId="77777777" w:rsidR="000E069B" w:rsidRDefault="000E069B" w:rsidP="009807FA">
      <w:pPr>
        <w:rPr>
          <w:rFonts w:cs="David"/>
          <w:b/>
          <w:bCs/>
          <w:u w:val="single"/>
          <w:rtl/>
        </w:rPr>
      </w:pPr>
    </w:p>
    <w:p w14:paraId="1C385182" w14:textId="748B2029" w:rsidR="00532AFD" w:rsidRDefault="00532AFD" w:rsidP="000D33A0">
      <w:pPr>
        <w:pStyle w:val="RMI-Bodytext1"/>
        <w:numPr>
          <w:ilvl w:val="0"/>
          <w:numId w:val="8"/>
        </w:numPr>
        <w:ind w:right="0"/>
        <w:rPr>
          <w:b/>
          <w:bCs/>
        </w:rPr>
      </w:pPr>
      <w:r>
        <w:rPr>
          <w:rFonts w:hint="cs"/>
          <w:b/>
          <w:bCs/>
          <w:rtl/>
        </w:rPr>
        <w:t>אנו מגישים את הצעתנו לאשכול/</w:t>
      </w:r>
      <w:proofErr w:type="spellStart"/>
      <w:r>
        <w:rPr>
          <w:rFonts w:hint="cs"/>
          <w:b/>
          <w:bCs/>
          <w:rtl/>
        </w:rPr>
        <w:t>ות</w:t>
      </w:r>
      <w:proofErr w:type="spellEnd"/>
      <w:r>
        <w:rPr>
          <w:rFonts w:hint="cs"/>
          <w:b/>
          <w:bCs/>
          <w:rtl/>
        </w:rPr>
        <w:t xml:space="preserve"> א' / ב' / ג' / כל האשכולות (</w:t>
      </w:r>
      <w:r w:rsidR="00C70FF0">
        <w:rPr>
          <w:rFonts w:hint="cs"/>
          <w:b/>
          <w:bCs/>
          <w:rtl/>
        </w:rPr>
        <w:t>המציע יסמן את האשכול/</w:t>
      </w:r>
      <w:proofErr w:type="spellStart"/>
      <w:r w:rsidR="00C70FF0">
        <w:rPr>
          <w:rFonts w:hint="cs"/>
          <w:b/>
          <w:bCs/>
          <w:rtl/>
        </w:rPr>
        <w:t>ות</w:t>
      </w:r>
      <w:proofErr w:type="spellEnd"/>
      <w:r>
        <w:rPr>
          <w:rFonts w:hint="cs"/>
          <w:b/>
          <w:bCs/>
          <w:rtl/>
        </w:rPr>
        <w:t>)</w:t>
      </w:r>
      <w:r w:rsidR="00C70FF0">
        <w:rPr>
          <w:rFonts w:hint="cs"/>
          <w:b/>
          <w:bCs/>
          <w:rtl/>
        </w:rPr>
        <w:t>.</w:t>
      </w:r>
    </w:p>
    <w:p w14:paraId="379B9E07" w14:textId="77777777" w:rsidR="00E335B4" w:rsidRPr="00814E5B" w:rsidRDefault="00E335B4" w:rsidP="000D33A0">
      <w:pPr>
        <w:pStyle w:val="RMI-Bodytext1"/>
        <w:numPr>
          <w:ilvl w:val="0"/>
          <w:numId w:val="8"/>
        </w:numPr>
        <w:rPr>
          <w:b/>
          <w:bCs/>
        </w:rPr>
      </w:pPr>
      <w:r w:rsidRPr="00814E5B">
        <w:rPr>
          <w:rFonts w:hint="cs"/>
          <w:b/>
          <w:bCs/>
          <w:rtl/>
        </w:rPr>
        <w:t>ניסיון הספק</w:t>
      </w:r>
    </w:p>
    <w:p w14:paraId="680A360D" w14:textId="185AB19D" w:rsidR="00E335B4" w:rsidRPr="00F35799" w:rsidRDefault="004146A5" w:rsidP="000F75E3">
      <w:pPr>
        <w:pStyle w:val="RMI-Bodytext1"/>
        <w:rPr>
          <w:rtl/>
        </w:rPr>
      </w:pPr>
      <w:r>
        <w:rPr>
          <w:rFonts w:hint="cs"/>
          <w:rtl/>
        </w:rPr>
        <w:t>המציע</w:t>
      </w:r>
      <w:r w:rsidRPr="00FF04D7">
        <w:rPr>
          <w:rFonts w:hint="cs"/>
          <w:rtl/>
        </w:rPr>
        <w:t xml:space="preserve"> </w:t>
      </w:r>
      <w:r w:rsidR="00E335B4" w:rsidRPr="00FF04D7">
        <w:rPr>
          <w:rFonts w:hint="cs"/>
          <w:rtl/>
        </w:rPr>
        <w:t>יציג את נ</w:t>
      </w:r>
      <w:r w:rsidR="00822E7E">
        <w:rPr>
          <w:rFonts w:hint="cs"/>
          <w:rtl/>
        </w:rPr>
        <w:t>י</w:t>
      </w:r>
      <w:r w:rsidR="00E335B4" w:rsidRPr="00FF04D7">
        <w:rPr>
          <w:rFonts w:hint="cs"/>
          <w:rtl/>
        </w:rPr>
        <w:t>סיונו</w:t>
      </w:r>
      <w:r>
        <w:rPr>
          <w:rFonts w:hint="cs"/>
          <w:rtl/>
        </w:rPr>
        <w:t xml:space="preserve"> </w:t>
      </w:r>
      <w:r w:rsidR="00E335B4" w:rsidRPr="00FF04D7">
        <w:rPr>
          <w:rFonts w:hint="cs"/>
          <w:rtl/>
        </w:rPr>
        <w:t xml:space="preserve"> </w:t>
      </w:r>
      <w:r w:rsidR="005C1AC3" w:rsidRPr="00F35799">
        <w:rPr>
          <w:rFonts w:hint="cs"/>
          <w:rtl/>
        </w:rPr>
        <w:t xml:space="preserve">כנדרש בסעיף </w:t>
      </w:r>
      <w:r w:rsidR="00006C7A" w:rsidRPr="00FF04D7">
        <w:rPr>
          <w:rtl/>
        </w:rPr>
        <w:fldChar w:fldCharType="begin"/>
      </w:r>
      <w:r w:rsidR="00006C7A" w:rsidRPr="0010273F">
        <w:rPr>
          <w:rtl/>
        </w:rPr>
        <w:instrText xml:space="preserve"> </w:instrText>
      </w:r>
      <w:r w:rsidR="00006C7A" w:rsidRPr="0010273F">
        <w:rPr>
          <w:rFonts w:hint="cs"/>
        </w:rPr>
        <w:instrText>REF</w:instrText>
      </w:r>
      <w:r w:rsidR="00006C7A" w:rsidRPr="0010273F">
        <w:rPr>
          <w:rFonts w:hint="cs"/>
          <w:rtl/>
        </w:rPr>
        <w:instrText xml:space="preserve"> _</w:instrText>
      </w:r>
      <w:r w:rsidR="00006C7A" w:rsidRPr="0010273F">
        <w:rPr>
          <w:rFonts w:hint="cs"/>
        </w:rPr>
        <w:instrText>Ref39146316 \r \h</w:instrText>
      </w:r>
      <w:r w:rsidR="00006C7A" w:rsidRPr="0010273F">
        <w:rPr>
          <w:rtl/>
        </w:rPr>
        <w:instrText xml:space="preserve"> </w:instrText>
      </w:r>
      <w:r w:rsidR="00006C7A" w:rsidRPr="00FF04D7">
        <w:rPr>
          <w:rtl/>
        </w:rPr>
      </w:r>
      <w:r w:rsidR="00006C7A" w:rsidRPr="00FF04D7">
        <w:rPr>
          <w:rtl/>
        </w:rPr>
        <w:fldChar w:fldCharType="separate"/>
      </w:r>
      <w:r w:rsidR="006074D1">
        <w:rPr>
          <w:cs/>
        </w:rPr>
        <w:t>‎</w:t>
      </w:r>
      <w:r w:rsidR="00006C7A" w:rsidRPr="00FF04D7">
        <w:rPr>
          <w:rtl/>
        </w:rPr>
        <w:fldChar w:fldCharType="end"/>
      </w:r>
      <w:r w:rsidR="006074D1">
        <w:rPr>
          <w:rtl/>
        </w:rPr>
        <w:fldChar w:fldCharType="begin"/>
      </w:r>
      <w:r w:rsidR="006074D1">
        <w:rPr>
          <w:rtl/>
        </w:rPr>
        <w:instrText xml:space="preserve"> </w:instrText>
      </w:r>
      <w:r w:rsidR="006074D1">
        <w:rPr>
          <w:rFonts w:hint="cs"/>
        </w:rPr>
        <w:instrText>REF</w:instrText>
      </w:r>
      <w:r w:rsidR="006074D1">
        <w:rPr>
          <w:rFonts w:hint="cs"/>
          <w:rtl/>
        </w:rPr>
        <w:instrText xml:space="preserve"> _</w:instrText>
      </w:r>
      <w:r w:rsidR="006074D1">
        <w:rPr>
          <w:rFonts w:hint="cs"/>
        </w:rPr>
        <w:instrText>Ref109711541 \r \h</w:instrText>
      </w:r>
      <w:r w:rsidR="006074D1">
        <w:rPr>
          <w:rtl/>
        </w:rPr>
        <w:instrText xml:space="preserve"> </w:instrText>
      </w:r>
      <w:r w:rsidR="006074D1">
        <w:rPr>
          <w:rtl/>
        </w:rPr>
      </w:r>
      <w:r w:rsidR="006074D1">
        <w:rPr>
          <w:rtl/>
        </w:rPr>
        <w:fldChar w:fldCharType="separate"/>
      </w:r>
      <w:r w:rsidR="006074D1">
        <w:rPr>
          <w:cs/>
        </w:rPr>
        <w:t>‎</w:t>
      </w:r>
      <w:r w:rsidR="006074D1">
        <w:t>5.4</w:t>
      </w:r>
      <w:r w:rsidR="006074D1">
        <w:rPr>
          <w:rtl/>
        </w:rPr>
        <w:fldChar w:fldCharType="end"/>
      </w:r>
      <w:r w:rsidR="00006C7A" w:rsidRPr="00FF04D7">
        <w:rPr>
          <w:rFonts w:hint="cs"/>
          <w:rtl/>
        </w:rPr>
        <w:t xml:space="preserve"> בטבלה הבאה</w:t>
      </w:r>
      <w:r w:rsidR="00625C94" w:rsidRPr="00FF04D7">
        <w:rPr>
          <w:rFonts w:hint="cs"/>
          <w:rtl/>
        </w:rPr>
        <w:t xml:space="preserve"> (המ</w:t>
      </w:r>
      <w:r w:rsidR="00625C94" w:rsidRPr="00F35799">
        <w:rPr>
          <w:rFonts w:hint="cs"/>
          <w:rtl/>
        </w:rPr>
        <w:t>ציע רשאי להוסיף שורות נוספות):</w:t>
      </w:r>
    </w:p>
    <w:tbl>
      <w:tblPr>
        <w:tblStyle w:val="af2"/>
        <w:bidiVisual/>
        <w:tblW w:w="9069" w:type="dxa"/>
        <w:tblInd w:w="1791" w:type="dxa"/>
        <w:tblLayout w:type="fixed"/>
        <w:tblLook w:val="04A0" w:firstRow="1" w:lastRow="0" w:firstColumn="1" w:lastColumn="0" w:noHBand="0" w:noVBand="1"/>
      </w:tblPr>
      <w:tblGrid>
        <w:gridCol w:w="567"/>
        <w:gridCol w:w="1276"/>
        <w:gridCol w:w="1984"/>
        <w:gridCol w:w="1677"/>
        <w:gridCol w:w="1297"/>
        <w:gridCol w:w="2268"/>
      </w:tblGrid>
      <w:tr w:rsidR="00B82AA5" w:rsidRPr="00991E2F" w14:paraId="5392AB1A" w14:textId="77777777" w:rsidTr="00C77CD9">
        <w:trPr>
          <w:trHeight w:val="762"/>
        </w:trPr>
        <w:tc>
          <w:tcPr>
            <w:tcW w:w="567" w:type="dxa"/>
          </w:tcPr>
          <w:p w14:paraId="6AC883CF" w14:textId="77777777" w:rsidR="00B82AA5" w:rsidRPr="001B3195" w:rsidRDefault="00B82AA5" w:rsidP="00F179D3">
            <w:pPr>
              <w:pStyle w:val="RMI-TableText"/>
              <w:jc w:val="center"/>
              <w:rPr>
                <w:b/>
                <w:bCs/>
                <w:rtl/>
              </w:rPr>
            </w:pPr>
            <w:r w:rsidRPr="001B3195">
              <w:rPr>
                <w:rFonts w:hint="cs"/>
                <w:b/>
                <w:bCs/>
                <w:rtl/>
              </w:rPr>
              <w:t>#</w:t>
            </w:r>
          </w:p>
        </w:tc>
        <w:tc>
          <w:tcPr>
            <w:tcW w:w="1276" w:type="dxa"/>
          </w:tcPr>
          <w:p w14:paraId="29759C67" w14:textId="77777777" w:rsidR="00B82AA5" w:rsidRPr="001B3195" w:rsidRDefault="00B82AA5" w:rsidP="00F179D3">
            <w:pPr>
              <w:pStyle w:val="RMI-TableText"/>
              <w:jc w:val="center"/>
              <w:rPr>
                <w:b/>
                <w:bCs/>
                <w:rtl/>
              </w:rPr>
            </w:pPr>
            <w:r w:rsidRPr="001B3195">
              <w:rPr>
                <w:rFonts w:hint="cs"/>
                <w:b/>
                <w:bCs/>
                <w:rtl/>
              </w:rPr>
              <w:t>שם המשרד/ רשות</w:t>
            </w:r>
          </w:p>
        </w:tc>
        <w:tc>
          <w:tcPr>
            <w:tcW w:w="1984" w:type="dxa"/>
          </w:tcPr>
          <w:p w14:paraId="1FFDED2B" w14:textId="77777777" w:rsidR="00B82AA5" w:rsidRPr="001B3195" w:rsidRDefault="00F87B1D" w:rsidP="00F179D3">
            <w:pPr>
              <w:pStyle w:val="RMI-TableText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שם עובד</w:t>
            </w:r>
          </w:p>
        </w:tc>
        <w:tc>
          <w:tcPr>
            <w:tcW w:w="1677" w:type="dxa"/>
          </w:tcPr>
          <w:p w14:paraId="6B80449D" w14:textId="77777777" w:rsidR="00B82AA5" w:rsidRPr="001B3195" w:rsidRDefault="00B82AA5" w:rsidP="00F179D3">
            <w:pPr>
              <w:pStyle w:val="RMI-TableText"/>
              <w:jc w:val="center"/>
              <w:rPr>
                <w:b/>
                <w:bCs/>
                <w:rtl/>
              </w:rPr>
            </w:pPr>
            <w:r w:rsidRPr="001B3195">
              <w:rPr>
                <w:rFonts w:hint="cs"/>
                <w:b/>
                <w:bCs/>
                <w:rtl/>
              </w:rPr>
              <w:t>תחום השירות</w:t>
            </w:r>
          </w:p>
          <w:p w14:paraId="32D52B81" w14:textId="77777777" w:rsidR="00B82AA5" w:rsidRPr="001B3195" w:rsidRDefault="00B82AA5" w:rsidP="00F179D3">
            <w:pPr>
              <w:pStyle w:val="RMI-TableText"/>
              <w:jc w:val="center"/>
              <w:rPr>
                <w:b/>
                <w:bCs/>
                <w:rtl/>
              </w:rPr>
            </w:pPr>
            <w:r w:rsidRPr="001B3195">
              <w:rPr>
                <w:rFonts w:hint="cs"/>
                <w:b/>
                <w:bCs/>
                <w:rtl/>
              </w:rPr>
              <w:t xml:space="preserve">(מיפוי/ מדידות/ </w:t>
            </w:r>
            <w:r w:rsidRPr="001B3195">
              <w:rPr>
                <w:rFonts w:hint="cs"/>
                <w:b/>
                <w:bCs/>
              </w:rPr>
              <w:t>GIS</w:t>
            </w:r>
            <w:r w:rsidRPr="001B3195">
              <w:rPr>
                <w:rFonts w:hint="cs"/>
                <w:b/>
                <w:bCs/>
                <w:rtl/>
              </w:rPr>
              <w:t>)</w:t>
            </w:r>
          </w:p>
        </w:tc>
        <w:tc>
          <w:tcPr>
            <w:tcW w:w="1297" w:type="dxa"/>
          </w:tcPr>
          <w:p w14:paraId="36F2C011" w14:textId="77777777" w:rsidR="00B82AA5" w:rsidRPr="001B3195" w:rsidRDefault="00B82AA5" w:rsidP="00F179D3">
            <w:pPr>
              <w:pStyle w:val="RMI-TableText"/>
              <w:jc w:val="center"/>
              <w:rPr>
                <w:b/>
                <w:bCs/>
                <w:rtl/>
              </w:rPr>
            </w:pPr>
            <w:r w:rsidRPr="001B3195">
              <w:rPr>
                <w:rFonts w:hint="cs"/>
                <w:b/>
                <w:bCs/>
                <w:rtl/>
              </w:rPr>
              <w:t>משנה, עד שנה</w:t>
            </w:r>
          </w:p>
        </w:tc>
        <w:tc>
          <w:tcPr>
            <w:tcW w:w="2268" w:type="dxa"/>
          </w:tcPr>
          <w:p w14:paraId="19BF1B9A" w14:textId="77777777" w:rsidR="00B82AA5" w:rsidRPr="001B3195" w:rsidRDefault="00B82AA5" w:rsidP="00F179D3">
            <w:pPr>
              <w:pStyle w:val="RMI-TableText"/>
              <w:jc w:val="center"/>
              <w:rPr>
                <w:b/>
                <w:bCs/>
                <w:rtl/>
              </w:rPr>
            </w:pPr>
            <w:r w:rsidRPr="001B3195">
              <w:rPr>
                <w:rFonts w:hint="cs"/>
                <w:b/>
                <w:bCs/>
                <w:rtl/>
              </w:rPr>
              <w:t>איש/אשת קשר מטעם המשרד/רשות תפקיד ופרטי התקשרות</w:t>
            </w:r>
          </w:p>
        </w:tc>
      </w:tr>
      <w:tr w:rsidR="00B82AA5" w14:paraId="6048470A" w14:textId="77777777" w:rsidTr="00C77CD9">
        <w:tc>
          <w:tcPr>
            <w:tcW w:w="567" w:type="dxa"/>
          </w:tcPr>
          <w:p w14:paraId="3CBADB36" w14:textId="77777777" w:rsidR="00B82AA5" w:rsidRDefault="00B82AA5" w:rsidP="00F179D3">
            <w:pPr>
              <w:pStyle w:val="RMI-TableText"/>
              <w:rPr>
                <w:rtl/>
              </w:rPr>
            </w:pPr>
          </w:p>
        </w:tc>
        <w:tc>
          <w:tcPr>
            <w:tcW w:w="1276" w:type="dxa"/>
          </w:tcPr>
          <w:p w14:paraId="67788D7E" w14:textId="77777777" w:rsidR="00B82AA5" w:rsidRDefault="00B82AA5" w:rsidP="00F179D3">
            <w:pPr>
              <w:pStyle w:val="RMI-TableText"/>
              <w:rPr>
                <w:rtl/>
              </w:rPr>
            </w:pPr>
          </w:p>
        </w:tc>
        <w:tc>
          <w:tcPr>
            <w:tcW w:w="1984" w:type="dxa"/>
          </w:tcPr>
          <w:p w14:paraId="16D903AD" w14:textId="77777777" w:rsidR="00B82AA5" w:rsidRDefault="00B82AA5" w:rsidP="00F179D3">
            <w:pPr>
              <w:pStyle w:val="RMI-TableText"/>
              <w:rPr>
                <w:rtl/>
              </w:rPr>
            </w:pPr>
          </w:p>
        </w:tc>
        <w:tc>
          <w:tcPr>
            <w:tcW w:w="1677" w:type="dxa"/>
          </w:tcPr>
          <w:p w14:paraId="1E6EC2B7" w14:textId="77777777" w:rsidR="00B82AA5" w:rsidRDefault="00B82AA5" w:rsidP="00F179D3">
            <w:pPr>
              <w:pStyle w:val="RMI-TableText"/>
              <w:rPr>
                <w:rtl/>
              </w:rPr>
            </w:pPr>
          </w:p>
        </w:tc>
        <w:tc>
          <w:tcPr>
            <w:tcW w:w="1297" w:type="dxa"/>
          </w:tcPr>
          <w:p w14:paraId="1A30A92B" w14:textId="77777777" w:rsidR="00B82AA5" w:rsidRDefault="00B82AA5" w:rsidP="00F179D3">
            <w:pPr>
              <w:pStyle w:val="RMI-TableText"/>
              <w:rPr>
                <w:rtl/>
              </w:rPr>
            </w:pPr>
          </w:p>
        </w:tc>
        <w:tc>
          <w:tcPr>
            <w:tcW w:w="2268" w:type="dxa"/>
          </w:tcPr>
          <w:p w14:paraId="57D6A36C" w14:textId="77777777" w:rsidR="00B82AA5" w:rsidRDefault="00B82AA5" w:rsidP="00F179D3">
            <w:pPr>
              <w:pStyle w:val="RMI-TableText"/>
              <w:rPr>
                <w:rtl/>
              </w:rPr>
            </w:pPr>
          </w:p>
        </w:tc>
      </w:tr>
      <w:tr w:rsidR="00B82AA5" w14:paraId="23461A40" w14:textId="77777777" w:rsidTr="00C77CD9">
        <w:tc>
          <w:tcPr>
            <w:tcW w:w="567" w:type="dxa"/>
          </w:tcPr>
          <w:p w14:paraId="4FDA3E8C" w14:textId="77777777" w:rsidR="00B82AA5" w:rsidRDefault="00B82AA5" w:rsidP="00F179D3">
            <w:pPr>
              <w:pStyle w:val="RMI-TableText"/>
              <w:rPr>
                <w:rtl/>
              </w:rPr>
            </w:pPr>
          </w:p>
        </w:tc>
        <w:tc>
          <w:tcPr>
            <w:tcW w:w="1276" w:type="dxa"/>
          </w:tcPr>
          <w:p w14:paraId="029E5AA1" w14:textId="77777777" w:rsidR="00B82AA5" w:rsidRDefault="00B82AA5" w:rsidP="00F179D3">
            <w:pPr>
              <w:pStyle w:val="RMI-TableText"/>
              <w:rPr>
                <w:rtl/>
              </w:rPr>
            </w:pPr>
          </w:p>
        </w:tc>
        <w:tc>
          <w:tcPr>
            <w:tcW w:w="1984" w:type="dxa"/>
          </w:tcPr>
          <w:p w14:paraId="100776D5" w14:textId="77777777" w:rsidR="00B82AA5" w:rsidRDefault="00B82AA5" w:rsidP="00F179D3">
            <w:pPr>
              <w:pStyle w:val="RMI-TableText"/>
              <w:rPr>
                <w:rtl/>
              </w:rPr>
            </w:pPr>
          </w:p>
        </w:tc>
        <w:tc>
          <w:tcPr>
            <w:tcW w:w="1677" w:type="dxa"/>
          </w:tcPr>
          <w:p w14:paraId="09668088" w14:textId="77777777" w:rsidR="00B82AA5" w:rsidRDefault="00B82AA5" w:rsidP="00F179D3">
            <w:pPr>
              <w:pStyle w:val="RMI-TableText"/>
              <w:rPr>
                <w:rtl/>
              </w:rPr>
            </w:pPr>
          </w:p>
        </w:tc>
        <w:tc>
          <w:tcPr>
            <w:tcW w:w="1297" w:type="dxa"/>
          </w:tcPr>
          <w:p w14:paraId="3C5D9FE6" w14:textId="77777777" w:rsidR="00B82AA5" w:rsidRDefault="00B82AA5" w:rsidP="00F179D3">
            <w:pPr>
              <w:pStyle w:val="RMI-TableText"/>
              <w:rPr>
                <w:rtl/>
              </w:rPr>
            </w:pPr>
          </w:p>
        </w:tc>
        <w:tc>
          <w:tcPr>
            <w:tcW w:w="2268" w:type="dxa"/>
          </w:tcPr>
          <w:p w14:paraId="6ECC00C3" w14:textId="77777777" w:rsidR="00B82AA5" w:rsidRDefault="00B82AA5" w:rsidP="00F179D3">
            <w:pPr>
              <w:pStyle w:val="RMI-TableText"/>
              <w:rPr>
                <w:rtl/>
              </w:rPr>
            </w:pPr>
          </w:p>
        </w:tc>
      </w:tr>
      <w:tr w:rsidR="00B82AA5" w14:paraId="30A2A110" w14:textId="77777777" w:rsidTr="00C77CD9">
        <w:tc>
          <w:tcPr>
            <w:tcW w:w="567" w:type="dxa"/>
          </w:tcPr>
          <w:p w14:paraId="5369C1D2" w14:textId="77777777" w:rsidR="00B82AA5" w:rsidRDefault="00B82AA5" w:rsidP="00F179D3">
            <w:pPr>
              <w:pStyle w:val="RMI-TableText"/>
              <w:rPr>
                <w:rtl/>
              </w:rPr>
            </w:pPr>
          </w:p>
        </w:tc>
        <w:tc>
          <w:tcPr>
            <w:tcW w:w="1276" w:type="dxa"/>
          </w:tcPr>
          <w:p w14:paraId="1B3D7473" w14:textId="77777777" w:rsidR="00B82AA5" w:rsidRDefault="00B82AA5" w:rsidP="00F179D3">
            <w:pPr>
              <w:pStyle w:val="RMI-TableText"/>
              <w:rPr>
                <w:rtl/>
              </w:rPr>
            </w:pPr>
          </w:p>
        </w:tc>
        <w:tc>
          <w:tcPr>
            <w:tcW w:w="1984" w:type="dxa"/>
          </w:tcPr>
          <w:p w14:paraId="1FA92D7B" w14:textId="77777777" w:rsidR="00B82AA5" w:rsidRDefault="00B82AA5" w:rsidP="00F179D3">
            <w:pPr>
              <w:pStyle w:val="RMI-TableText"/>
              <w:rPr>
                <w:rtl/>
              </w:rPr>
            </w:pPr>
          </w:p>
        </w:tc>
        <w:tc>
          <w:tcPr>
            <w:tcW w:w="1677" w:type="dxa"/>
          </w:tcPr>
          <w:p w14:paraId="38428906" w14:textId="77777777" w:rsidR="00B82AA5" w:rsidRDefault="00B82AA5" w:rsidP="00F179D3">
            <w:pPr>
              <w:pStyle w:val="RMI-TableText"/>
              <w:rPr>
                <w:rtl/>
              </w:rPr>
            </w:pPr>
          </w:p>
        </w:tc>
        <w:tc>
          <w:tcPr>
            <w:tcW w:w="1297" w:type="dxa"/>
          </w:tcPr>
          <w:p w14:paraId="6B8F6DA4" w14:textId="77777777" w:rsidR="00B82AA5" w:rsidRDefault="00B82AA5" w:rsidP="00F179D3">
            <w:pPr>
              <w:pStyle w:val="RMI-TableText"/>
              <w:rPr>
                <w:rtl/>
              </w:rPr>
            </w:pPr>
          </w:p>
        </w:tc>
        <w:tc>
          <w:tcPr>
            <w:tcW w:w="2268" w:type="dxa"/>
          </w:tcPr>
          <w:p w14:paraId="786E0AD6" w14:textId="77777777" w:rsidR="00B82AA5" w:rsidRDefault="00B82AA5" w:rsidP="00F179D3">
            <w:pPr>
              <w:pStyle w:val="RMI-TableText"/>
              <w:rPr>
                <w:rtl/>
              </w:rPr>
            </w:pPr>
          </w:p>
        </w:tc>
      </w:tr>
      <w:tr w:rsidR="00B82AA5" w14:paraId="5F7A05A9" w14:textId="77777777" w:rsidTr="00C77CD9">
        <w:tc>
          <w:tcPr>
            <w:tcW w:w="567" w:type="dxa"/>
          </w:tcPr>
          <w:p w14:paraId="6A09BD40" w14:textId="77777777" w:rsidR="00B82AA5" w:rsidRDefault="00B82AA5" w:rsidP="00F179D3">
            <w:pPr>
              <w:pStyle w:val="RMI-TableText"/>
              <w:rPr>
                <w:rtl/>
              </w:rPr>
            </w:pPr>
          </w:p>
        </w:tc>
        <w:tc>
          <w:tcPr>
            <w:tcW w:w="1276" w:type="dxa"/>
          </w:tcPr>
          <w:p w14:paraId="12AE234F" w14:textId="77777777" w:rsidR="00B82AA5" w:rsidRDefault="00B82AA5" w:rsidP="00F179D3">
            <w:pPr>
              <w:pStyle w:val="RMI-TableText"/>
              <w:rPr>
                <w:rtl/>
              </w:rPr>
            </w:pPr>
          </w:p>
        </w:tc>
        <w:tc>
          <w:tcPr>
            <w:tcW w:w="1984" w:type="dxa"/>
          </w:tcPr>
          <w:p w14:paraId="3D8D461F" w14:textId="77777777" w:rsidR="00B82AA5" w:rsidRDefault="00B82AA5" w:rsidP="00F179D3">
            <w:pPr>
              <w:pStyle w:val="RMI-TableText"/>
              <w:rPr>
                <w:rtl/>
              </w:rPr>
            </w:pPr>
          </w:p>
        </w:tc>
        <w:tc>
          <w:tcPr>
            <w:tcW w:w="1677" w:type="dxa"/>
          </w:tcPr>
          <w:p w14:paraId="6FC7E47B" w14:textId="77777777" w:rsidR="00B82AA5" w:rsidRDefault="00B82AA5" w:rsidP="00F179D3">
            <w:pPr>
              <w:pStyle w:val="RMI-TableText"/>
              <w:rPr>
                <w:rtl/>
              </w:rPr>
            </w:pPr>
          </w:p>
        </w:tc>
        <w:tc>
          <w:tcPr>
            <w:tcW w:w="1297" w:type="dxa"/>
          </w:tcPr>
          <w:p w14:paraId="62953EFD" w14:textId="77777777" w:rsidR="00B82AA5" w:rsidRDefault="00B82AA5" w:rsidP="00F179D3">
            <w:pPr>
              <w:pStyle w:val="RMI-TableText"/>
              <w:rPr>
                <w:rtl/>
              </w:rPr>
            </w:pPr>
          </w:p>
        </w:tc>
        <w:tc>
          <w:tcPr>
            <w:tcW w:w="2268" w:type="dxa"/>
          </w:tcPr>
          <w:p w14:paraId="129E56F1" w14:textId="77777777" w:rsidR="00B82AA5" w:rsidRDefault="00B82AA5" w:rsidP="00F179D3">
            <w:pPr>
              <w:pStyle w:val="RMI-TableText"/>
              <w:rPr>
                <w:rtl/>
              </w:rPr>
            </w:pPr>
          </w:p>
        </w:tc>
      </w:tr>
      <w:tr w:rsidR="00B82AA5" w14:paraId="55720276" w14:textId="77777777" w:rsidTr="00C77CD9">
        <w:tc>
          <w:tcPr>
            <w:tcW w:w="567" w:type="dxa"/>
          </w:tcPr>
          <w:p w14:paraId="67380161" w14:textId="77777777" w:rsidR="00B82AA5" w:rsidRDefault="00B82AA5" w:rsidP="00F179D3">
            <w:pPr>
              <w:pStyle w:val="RMI-TableText"/>
              <w:rPr>
                <w:rtl/>
              </w:rPr>
            </w:pPr>
          </w:p>
        </w:tc>
        <w:tc>
          <w:tcPr>
            <w:tcW w:w="1276" w:type="dxa"/>
          </w:tcPr>
          <w:p w14:paraId="6A99D009" w14:textId="77777777" w:rsidR="00B82AA5" w:rsidRDefault="00B82AA5" w:rsidP="00F179D3">
            <w:pPr>
              <w:pStyle w:val="RMI-TableText"/>
              <w:rPr>
                <w:rtl/>
              </w:rPr>
            </w:pPr>
          </w:p>
        </w:tc>
        <w:tc>
          <w:tcPr>
            <w:tcW w:w="1984" w:type="dxa"/>
          </w:tcPr>
          <w:p w14:paraId="29CED565" w14:textId="77777777" w:rsidR="00B82AA5" w:rsidRDefault="00B82AA5" w:rsidP="00F179D3">
            <w:pPr>
              <w:pStyle w:val="RMI-TableText"/>
              <w:rPr>
                <w:rtl/>
              </w:rPr>
            </w:pPr>
          </w:p>
        </w:tc>
        <w:tc>
          <w:tcPr>
            <w:tcW w:w="1677" w:type="dxa"/>
          </w:tcPr>
          <w:p w14:paraId="7EDD3B49" w14:textId="77777777" w:rsidR="00B82AA5" w:rsidRDefault="00B82AA5" w:rsidP="00F179D3">
            <w:pPr>
              <w:pStyle w:val="RMI-TableText"/>
              <w:rPr>
                <w:rtl/>
              </w:rPr>
            </w:pPr>
          </w:p>
        </w:tc>
        <w:tc>
          <w:tcPr>
            <w:tcW w:w="1297" w:type="dxa"/>
          </w:tcPr>
          <w:p w14:paraId="0838572F" w14:textId="77777777" w:rsidR="00B82AA5" w:rsidRDefault="00B82AA5" w:rsidP="00F179D3">
            <w:pPr>
              <w:pStyle w:val="RMI-TableText"/>
              <w:rPr>
                <w:rtl/>
              </w:rPr>
            </w:pPr>
          </w:p>
        </w:tc>
        <w:tc>
          <w:tcPr>
            <w:tcW w:w="2268" w:type="dxa"/>
          </w:tcPr>
          <w:p w14:paraId="74755CB2" w14:textId="77777777" w:rsidR="00B82AA5" w:rsidRDefault="00B82AA5" w:rsidP="00F179D3">
            <w:pPr>
              <w:pStyle w:val="RMI-TableText"/>
              <w:rPr>
                <w:rtl/>
              </w:rPr>
            </w:pPr>
          </w:p>
        </w:tc>
      </w:tr>
    </w:tbl>
    <w:p w14:paraId="11D554FE" w14:textId="77777777" w:rsidR="004146A5" w:rsidRPr="00814E5B" w:rsidRDefault="004146A5" w:rsidP="000D33A0">
      <w:pPr>
        <w:pStyle w:val="RMI-Bodytext1"/>
        <w:pageBreakBefore/>
        <w:numPr>
          <w:ilvl w:val="0"/>
          <w:numId w:val="8"/>
        </w:numPr>
        <w:ind w:left="357" w:hanging="357"/>
        <w:rPr>
          <w:b/>
          <w:bCs/>
        </w:rPr>
      </w:pPr>
      <w:r w:rsidRPr="00814E5B">
        <w:rPr>
          <w:rFonts w:hint="cs"/>
          <w:b/>
          <w:bCs/>
          <w:rtl/>
        </w:rPr>
        <w:lastRenderedPageBreak/>
        <w:t xml:space="preserve">ניסיון </w:t>
      </w:r>
      <w:r>
        <w:rPr>
          <w:rFonts w:hint="cs"/>
          <w:b/>
          <w:bCs/>
          <w:rtl/>
        </w:rPr>
        <w:t>מנהל השירות</w:t>
      </w:r>
      <w:bookmarkStart w:id="0" w:name="_GoBack"/>
      <w:bookmarkEnd w:id="0"/>
    </w:p>
    <w:p w14:paraId="402A4BDF" w14:textId="6A5C9752" w:rsidR="004146A5" w:rsidRPr="00F35799" w:rsidRDefault="004146A5" w:rsidP="004146A5">
      <w:pPr>
        <w:pStyle w:val="RMI-Bodytext1"/>
        <w:rPr>
          <w:rtl/>
        </w:rPr>
      </w:pPr>
      <w:r w:rsidRPr="00FF04D7">
        <w:rPr>
          <w:rFonts w:hint="cs"/>
          <w:rtl/>
        </w:rPr>
        <w:t>הספק יציג את נ</w:t>
      </w:r>
      <w:r w:rsidR="00822E7E">
        <w:rPr>
          <w:rFonts w:hint="cs"/>
          <w:rtl/>
        </w:rPr>
        <w:t>י</w:t>
      </w:r>
      <w:r w:rsidRPr="00FF04D7">
        <w:rPr>
          <w:rFonts w:hint="cs"/>
          <w:rtl/>
        </w:rPr>
        <w:t xml:space="preserve">סיונו </w:t>
      </w:r>
      <w:r w:rsidRPr="00F35799">
        <w:rPr>
          <w:rFonts w:hint="cs"/>
          <w:rtl/>
        </w:rPr>
        <w:t xml:space="preserve">כנדרש בסעיף </w:t>
      </w:r>
      <w:r w:rsidRPr="00FF04D7">
        <w:rPr>
          <w:rtl/>
        </w:rPr>
        <w:fldChar w:fldCharType="begin"/>
      </w:r>
      <w:r w:rsidRPr="0010273F">
        <w:rPr>
          <w:rtl/>
        </w:rPr>
        <w:instrText xml:space="preserve"> </w:instrText>
      </w:r>
      <w:r w:rsidRPr="0010273F">
        <w:rPr>
          <w:rFonts w:hint="cs"/>
        </w:rPr>
        <w:instrText>REF</w:instrText>
      </w:r>
      <w:r w:rsidRPr="0010273F">
        <w:rPr>
          <w:rFonts w:hint="cs"/>
          <w:rtl/>
        </w:rPr>
        <w:instrText xml:space="preserve"> _</w:instrText>
      </w:r>
      <w:r w:rsidRPr="0010273F">
        <w:rPr>
          <w:rFonts w:hint="cs"/>
        </w:rPr>
        <w:instrText>Ref39146316 \r \h</w:instrText>
      </w:r>
      <w:r w:rsidRPr="0010273F">
        <w:rPr>
          <w:rtl/>
        </w:rPr>
        <w:instrText xml:space="preserve"> </w:instrText>
      </w:r>
      <w:r w:rsidRPr="00FF04D7">
        <w:rPr>
          <w:rtl/>
        </w:rPr>
      </w:r>
      <w:r w:rsidRPr="00FF04D7">
        <w:rPr>
          <w:rtl/>
        </w:rPr>
        <w:fldChar w:fldCharType="separate"/>
      </w:r>
      <w:r>
        <w:rPr>
          <w:cs/>
        </w:rPr>
        <w:t>‎</w:t>
      </w:r>
      <w:r w:rsidR="007115E3">
        <w:fldChar w:fldCharType="begin"/>
      </w:r>
      <w:r w:rsidR="007115E3">
        <w:rPr>
          <w:rtl/>
        </w:rPr>
        <w:instrText xml:space="preserve"> </w:instrText>
      </w:r>
      <w:r w:rsidR="007115E3">
        <w:instrText>REF</w:instrText>
      </w:r>
      <w:r w:rsidR="007115E3">
        <w:rPr>
          <w:rtl/>
        </w:rPr>
        <w:instrText xml:space="preserve"> _</w:instrText>
      </w:r>
      <w:r w:rsidR="007115E3">
        <w:instrText>Ref107740823 \r \h</w:instrText>
      </w:r>
      <w:r w:rsidR="007115E3">
        <w:rPr>
          <w:rtl/>
        </w:rPr>
        <w:instrText xml:space="preserve"> </w:instrText>
      </w:r>
      <w:r w:rsidR="007115E3">
        <w:fldChar w:fldCharType="separate"/>
      </w:r>
      <w:r w:rsidR="007115E3">
        <w:rPr>
          <w:cs/>
        </w:rPr>
        <w:t>‎</w:t>
      </w:r>
      <w:r w:rsidR="007115E3">
        <w:t>4.4.2</w:t>
      </w:r>
      <w:r w:rsidR="007115E3">
        <w:fldChar w:fldCharType="end"/>
      </w:r>
      <w:r w:rsidRPr="00FF04D7">
        <w:rPr>
          <w:rtl/>
        </w:rPr>
        <w:fldChar w:fldCharType="end"/>
      </w:r>
      <w:r w:rsidRPr="00FF04D7">
        <w:rPr>
          <w:rFonts w:hint="cs"/>
          <w:rtl/>
        </w:rPr>
        <w:t xml:space="preserve"> בטבלה הבאה (המ</w:t>
      </w:r>
      <w:r w:rsidRPr="00F35799">
        <w:rPr>
          <w:rFonts w:hint="cs"/>
          <w:rtl/>
        </w:rPr>
        <w:t>ציע רשאי להוסיף שורות נוספות):</w:t>
      </w:r>
    </w:p>
    <w:tbl>
      <w:tblPr>
        <w:tblStyle w:val="af2"/>
        <w:bidiVisual/>
        <w:tblW w:w="9057" w:type="dxa"/>
        <w:tblInd w:w="92" w:type="dxa"/>
        <w:tblLayout w:type="fixed"/>
        <w:tblLook w:val="04A0" w:firstRow="1" w:lastRow="0" w:firstColumn="1" w:lastColumn="0" w:noHBand="0" w:noVBand="1"/>
      </w:tblPr>
      <w:tblGrid>
        <w:gridCol w:w="563"/>
        <w:gridCol w:w="2979"/>
        <w:gridCol w:w="1677"/>
        <w:gridCol w:w="1559"/>
        <w:gridCol w:w="2279"/>
      </w:tblGrid>
      <w:tr w:rsidR="007115E3" w:rsidRPr="00991E2F" w14:paraId="46774AB5" w14:textId="77777777" w:rsidTr="00545BD6">
        <w:trPr>
          <w:trHeight w:val="762"/>
        </w:trPr>
        <w:tc>
          <w:tcPr>
            <w:tcW w:w="563" w:type="dxa"/>
          </w:tcPr>
          <w:p w14:paraId="31AD7B4F" w14:textId="77777777" w:rsidR="007115E3" w:rsidRPr="001B3195" w:rsidRDefault="007115E3" w:rsidP="00CB135C">
            <w:pPr>
              <w:pStyle w:val="RMI-TableText"/>
              <w:jc w:val="center"/>
              <w:rPr>
                <w:b/>
                <w:bCs/>
                <w:rtl/>
              </w:rPr>
            </w:pPr>
            <w:r w:rsidRPr="001B3195">
              <w:rPr>
                <w:rFonts w:hint="cs"/>
                <w:b/>
                <w:bCs/>
                <w:rtl/>
              </w:rPr>
              <w:t>#</w:t>
            </w:r>
          </w:p>
        </w:tc>
        <w:tc>
          <w:tcPr>
            <w:tcW w:w="2979" w:type="dxa"/>
          </w:tcPr>
          <w:p w14:paraId="6760629C" w14:textId="77777777" w:rsidR="007115E3" w:rsidRPr="001B3195" w:rsidRDefault="007115E3" w:rsidP="00CB135C">
            <w:pPr>
              <w:pStyle w:val="RMI-TableText"/>
              <w:jc w:val="center"/>
              <w:rPr>
                <w:b/>
                <w:bCs/>
                <w:rtl/>
              </w:rPr>
            </w:pPr>
            <w:r w:rsidRPr="001B3195">
              <w:rPr>
                <w:rFonts w:hint="cs"/>
                <w:b/>
                <w:bCs/>
                <w:rtl/>
              </w:rPr>
              <w:t>שם המשרד/ רשות</w:t>
            </w:r>
          </w:p>
        </w:tc>
        <w:tc>
          <w:tcPr>
            <w:tcW w:w="1677" w:type="dxa"/>
          </w:tcPr>
          <w:p w14:paraId="77B3DD80" w14:textId="77777777" w:rsidR="007115E3" w:rsidRPr="001B3195" w:rsidRDefault="007115E3" w:rsidP="00CB135C">
            <w:pPr>
              <w:pStyle w:val="RMI-TableText"/>
              <w:jc w:val="center"/>
              <w:rPr>
                <w:b/>
                <w:bCs/>
                <w:rtl/>
              </w:rPr>
            </w:pPr>
            <w:r w:rsidRPr="001B3195">
              <w:rPr>
                <w:rFonts w:hint="cs"/>
                <w:b/>
                <w:bCs/>
                <w:rtl/>
              </w:rPr>
              <w:t>תחום השירות</w:t>
            </w:r>
          </w:p>
          <w:p w14:paraId="4A4567BE" w14:textId="77777777" w:rsidR="007115E3" w:rsidRPr="001B3195" w:rsidRDefault="007115E3" w:rsidP="00CB135C">
            <w:pPr>
              <w:pStyle w:val="RMI-TableText"/>
              <w:jc w:val="center"/>
              <w:rPr>
                <w:b/>
                <w:bCs/>
                <w:rtl/>
              </w:rPr>
            </w:pPr>
            <w:r w:rsidRPr="001B3195">
              <w:rPr>
                <w:rFonts w:hint="cs"/>
                <w:b/>
                <w:bCs/>
                <w:rtl/>
              </w:rPr>
              <w:t xml:space="preserve">(מיפוי/ מדידות/ </w:t>
            </w:r>
            <w:r w:rsidRPr="001B3195">
              <w:rPr>
                <w:rFonts w:hint="cs"/>
                <w:b/>
                <w:bCs/>
              </w:rPr>
              <w:t>GIS</w:t>
            </w:r>
            <w:r w:rsidRPr="001B3195">
              <w:rPr>
                <w:rFonts w:hint="cs"/>
                <w:b/>
                <w:bCs/>
                <w:rtl/>
              </w:rPr>
              <w:t>)</w:t>
            </w:r>
          </w:p>
        </w:tc>
        <w:tc>
          <w:tcPr>
            <w:tcW w:w="1559" w:type="dxa"/>
          </w:tcPr>
          <w:p w14:paraId="63A9C1C2" w14:textId="77777777" w:rsidR="007115E3" w:rsidRPr="001B3195" w:rsidRDefault="007115E3" w:rsidP="00CB135C">
            <w:pPr>
              <w:pStyle w:val="RMI-TableText"/>
              <w:jc w:val="center"/>
              <w:rPr>
                <w:b/>
                <w:bCs/>
                <w:rtl/>
              </w:rPr>
            </w:pPr>
            <w:r w:rsidRPr="001B3195">
              <w:rPr>
                <w:rFonts w:hint="cs"/>
                <w:b/>
                <w:bCs/>
                <w:rtl/>
              </w:rPr>
              <w:t>משנה, עד שנה</w:t>
            </w:r>
          </w:p>
        </w:tc>
        <w:tc>
          <w:tcPr>
            <w:tcW w:w="2279" w:type="dxa"/>
          </w:tcPr>
          <w:p w14:paraId="027B123C" w14:textId="77777777" w:rsidR="007115E3" w:rsidRPr="001B3195" w:rsidRDefault="007115E3" w:rsidP="00CB135C">
            <w:pPr>
              <w:pStyle w:val="RMI-TableText"/>
              <w:jc w:val="center"/>
              <w:rPr>
                <w:b/>
                <w:bCs/>
                <w:rtl/>
              </w:rPr>
            </w:pPr>
            <w:r w:rsidRPr="001B3195">
              <w:rPr>
                <w:rFonts w:hint="cs"/>
                <w:b/>
                <w:bCs/>
                <w:rtl/>
              </w:rPr>
              <w:t>איש/אשת קשר מטעם המשרד/רשות תפקיד ופרטי התקשרות</w:t>
            </w:r>
          </w:p>
        </w:tc>
      </w:tr>
      <w:tr w:rsidR="007115E3" w14:paraId="7E93982E" w14:textId="77777777" w:rsidTr="00545BD6">
        <w:tc>
          <w:tcPr>
            <w:tcW w:w="563" w:type="dxa"/>
          </w:tcPr>
          <w:p w14:paraId="6979E376" w14:textId="77777777" w:rsidR="007115E3" w:rsidRDefault="007115E3" w:rsidP="00CB135C">
            <w:pPr>
              <w:pStyle w:val="RMI-TableText"/>
              <w:rPr>
                <w:rtl/>
              </w:rPr>
            </w:pPr>
          </w:p>
        </w:tc>
        <w:tc>
          <w:tcPr>
            <w:tcW w:w="2979" w:type="dxa"/>
          </w:tcPr>
          <w:p w14:paraId="04181151" w14:textId="77777777" w:rsidR="007115E3" w:rsidRDefault="007115E3" w:rsidP="00CB135C">
            <w:pPr>
              <w:pStyle w:val="RMI-TableText"/>
              <w:rPr>
                <w:rtl/>
              </w:rPr>
            </w:pPr>
          </w:p>
        </w:tc>
        <w:tc>
          <w:tcPr>
            <w:tcW w:w="1677" w:type="dxa"/>
          </w:tcPr>
          <w:p w14:paraId="2A5D1609" w14:textId="77777777" w:rsidR="007115E3" w:rsidRDefault="007115E3" w:rsidP="00CB135C">
            <w:pPr>
              <w:pStyle w:val="RMI-TableText"/>
              <w:rPr>
                <w:rtl/>
              </w:rPr>
            </w:pPr>
          </w:p>
        </w:tc>
        <w:tc>
          <w:tcPr>
            <w:tcW w:w="1559" w:type="dxa"/>
          </w:tcPr>
          <w:p w14:paraId="5023274B" w14:textId="77777777" w:rsidR="007115E3" w:rsidRDefault="007115E3" w:rsidP="00CB135C">
            <w:pPr>
              <w:pStyle w:val="RMI-TableText"/>
              <w:rPr>
                <w:rtl/>
              </w:rPr>
            </w:pPr>
          </w:p>
        </w:tc>
        <w:tc>
          <w:tcPr>
            <w:tcW w:w="2279" w:type="dxa"/>
          </w:tcPr>
          <w:p w14:paraId="6FA741C8" w14:textId="77777777" w:rsidR="007115E3" w:rsidRDefault="007115E3" w:rsidP="00CB135C">
            <w:pPr>
              <w:pStyle w:val="RMI-TableText"/>
              <w:rPr>
                <w:rtl/>
              </w:rPr>
            </w:pPr>
          </w:p>
        </w:tc>
      </w:tr>
      <w:tr w:rsidR="007115E3" w14:paraId="1F885CE8" w14:textId="77777777" w:rsidTr="00545BD6">
        <w:tc>
          <w:tcPr>
            <w:tcW w:w="563" w:type="dxa"/>
          </w:tcPr>
          <w:p w14:paraId="7F4206BB" w14:textId="77777777" w:rsidR="007115E3" w:rsidRDefault="007115E3" w:rsidP="00CB135C">
            <w:pPr>
              <w:pStyle w:val="RMI-TableText"/>
              <w:rPr>
                <w:rtl/>
              </w:rPr>
            </w:pPr>
          </w:p>
        </w:tc>
        <w:tc>
          <w:tcPr>
            <w:tcW w:w="2979" w:type="dxa"/>
          </w:tcPr>
          <w:p w14:paraId="2309350A" w14:textId="77777777" w:rsidR="007115E3" w:rsidRDefault="007115E3" w:rsidP="00CB135C">
            <w:pPr>
              <w:pStyle w:val="RMI-TableText"/>
              <w:rPr>
                <w:rtl/>
              </w:rPr>
            </w:pPr>
          </w:p>
        </w:tc>
        <w:tc>
          <w:tcPr>
            <w:tcW w:w="1677" w:type="dxa"/>
          </w:tcPr>
          <w:p w14:paraId="334472E9" w14:textId="77777777" w:rsidR="007115E3" w:rsidRDefault="007115E3" w:rsidP="00CB135C">
            <w:pPr>
              <w:pStyle w:val="RMI-TableText"/>
              <w:rPr>
                <w:rtl/>
              </w:rPr>
            </w:pPr>
          </w:p>
        </w:tc>
        <w:tc>
          <w:tcPr>
            <w:tcW w:w="1559" w:type="dxa"/>
          </w:tcPr>
          <w:p w14:paraId="63F929E9" w14:textId="77777777" w:rsidR="007115E3" w:rsidRDefault="007115E3" w:rsidP="00CB135C">
            <w:pPr>
              <w:pStyle w:val="RMI-TableText"/>
              <w:rPr>
                <w:rtl/>
              </w:rPr>
            </w:pPr>
          </w:p>
        </w:tc>
        <w:tc>
          <w:tcPr>
            <w:tcW w:w="2279" w:type="dxa"/>
          </w:tcPr>
          <w:p w14:paraId="68C9C49B" w14:textId="77777777" w:rsidR="007115E3" w:rsidRDefault="007115E3" w:rsidP="00CB135C">
            <w:pPr>
              <w:pStyle w:val="RMI-TableText"/>
              <w:rPr>
                <w:rtl/>
              </w:rPr>
            </w:pPr>
          </w:p>
        </w:tc>
      </w:tr>
      <w:tr w:rsidR="007115E3" w14:paraId="6BF2DEBD" w14:textId="77777777" w:rsidTr="00545BD6">
        <w:tc>
          <w:tcPr>
            <w:tcW w:w="563" w:type="dxa"/>
          </w:tcPr>
          <w:p w14:paraId="4D60E7A7" w14:textId="77777777" w:rsidR="007115E3" w:rsidRDefault="007115E3" w:rsidP="00CB135C">
            <w:pPr>
              <w:pStyle w:val="RMI-TableText"/>
              <w:rPr>
                <w:rtl/>
              </w:rPr>
            </w:pPr>
          </w:p>
        </w:tc>
        <w:tc>
          <w:tcPr>
            <w:tcW w:w="2979" w:type="dxa"/>
          </w:tcPr>
          <w:p w14:paraId="19A3D46D" w14:textId="77777777" w:rsidR="007115E3" w:rsidRDefault="007115E3" w:rsidP="00CB135C">
            <w:pPr>
              <w:pStyle w:val="RMI-TableText"/>
              <w:rPr>
                <w:rtl/>
              </w:rPr>
            </w:pPr>
          </w:p>
        </w:tc>
        <w:tc>
          <w:tcPr>
            <w:tcW w:w="1677" w:type="dxa"/>
          </w:tcPr>
          <w:p w14:paraId="3D191C82" w14:textId="77777777" w:rsidR="007115E3" w:rsidRDefault="007115E3" w:rsidP="00CB135C">
            <w:pPr>
              <w:pStyle w:val="RMI-TableText"/>
              <w:rPr>
                <w:rtl/>
              </w:rPr>
            </w:pPr>
          </w:p>
        </w:tc>
        <w:tc>
          <w:tcPr>
            <w:tcW w:w="1559" w:type="dxa"/>
          </w:tcPr>
          <w:p w14:paraId="076788F0" w14:textId="77777777" w:rsidR="007115E3" w:rsidRDefault="007115E3" w:rsidP="00CB135C">
            <w:pPr>
              <w:pStyle w:val="RMI-TableText"/>
              <w:rPr>
                <w:rtl/>
              </w:rPr>
            </w:pPr>
          </w:p>
        </w:tc>
        <w:tc>
          <w:tcPr>
            <w:tcW w:w="2279" w:type="dxa"/>
          </w:tcPr>
          <w:p w14:paraId="29FD0D45" w14:textId="77777777" w:rsidR="007115E3" w:rsidRDefault="007115E3" w:rsidP="00CB135C">
            <w:pPr>
              <w:pStyle w:val="RMI-TableText"/>
              <w:rPr>
                <w:rtl/>
              </w:rPr>
            </w:pPr>
          </w:p>
        </w:tc>
      </w:tr>
      <w:tr w:rsidR="007115E3" w14:paraId="5DB04021" w14:textId="77777777" w:rsidTr="00545BD6">
        <w:tc>
          <w:tcPr>
            <w:tcW w:w="563" w:type="dxa"/>
          </w:tcPr>
          <w:p w14:paraId="5F57EE39" w14:textId="77777777" w:rsidR="007115E3" w:rsidRDefault="007115E3" w:rsidP="00CB135C">
            <w:pPr>
              <w:pStyle w:val="RMI-TableText"/>
              <w:rPr>
                <w:rtl/>
              </w:rPr>
            </w:pPr>
          </w:p>
        </w:tc>
        <w:tc>
          <w:tcPr>
            <w:tcW w:w="2979" w:type="dxa"/>
          </w:tcPr>
          <w:p w14:paraId="4B5ADA65" w14:textId="77777777" w:rsidR="007115E3" w:rsidRDefault="007115E3" w:rsidP="00CB135C">
            <w:pPr>
              <w:pStyle w:val="RMI-TableText"/>
              <w:rPr>
                <w:rtl/>
              </w:rPr>
            </w:pPr>
          </w:p>
        </w:tc>
        <w:tc>
          <w:tcPr>
            <w:tcW w:w="1677" w:type="dxa"/>
          </w:tcPr>
          <w:p w14:paraId="77793EC9" w14:textId="77777777" w:rsidR="007115E3" w:rsidRDefault="007115E3" w:rsidP="00CB135C">
            <w:pPr>
              <w:pStyle w:val="RMI-TableText"/>
              <w:rPr>
                <w:rtl/>
              </w:rPr>
            </w:pPr>
          </w:p>
        </w:tc>
        <w:tc>
          <w:tcPr>
            <w:tcW w:w="1559" w:type="dxa"/>
          </w:tcPr>
          <w:p w14:paraId="016AAD05" w14:textId="77777777" w:rsidR="007115E3" w:rsidRDefault="007115E3" w:rsidP="00CB135C">
            <w:pPr>
              <w:pStyle w:val="RMI-TableText"/>
              <w:rPr>
                <w:rtl/>
              </w:rPr>
            </w:pPr>
          </w:p>
        </w:tc>
        <w:tc>
          <w:tcPr>
            <w:tcW w:w="2279" w:type="dxa"/>
          </w:tcPr>
          <w:p w14:paraId="747C4000" w14:textId="77777777" w:rsidR="007115E3" w:rsidRDefault="007115E3" w:rsidP="00CB135C">
            <w:pPr>
              <w:pStyle w:val="RMI-TableText"/>
              <w:rPr>
                <w:rtl/>
              </w:rPr>
            </w:pPr>
          </w:p>
        </w:tc>
      </w:tr>
      <w:tr w:rsidR="007115E3" w14:paraId="67192932" w14:textId="77777777" w:rsidTr="00545BD6">
        <w:tc>
          <w:tcPr>
            <w:tcW w:w="563" w:type="dxa"/>
          </w:tcPr>
          <w:p w14:paraId="4D99083B" w14:textId="77777777" w:rsidR="007115E3" w:rsidRDefault="007115E3" w:rsidP="00CB135C">
            <w:pPr>
              <w:pStyle w:val="RMI-TableText"/>
              <w:rPr>
                <w:rtl/>
              </w:rPr>
            </w:pPr>
          </w:p>
        </w:tc>
        <w:tc>
          <w:tcPr>
            <w:tcW w:w="2979" w:type="dxa"/>
          </w:tcPr>
          <w:p w14:paraId="02DD9BE6" w14:textId="77777777" w:rsidR="007115E3" w:rsidRDefault="007115E3" w:rsidP="00CB135C">
            <w:pPr>
              <w:pStyle w:val="RMI-TableText"/>
              <w:rPr>
                <w:rtl/>
              </w:rPr>
            </w:pPr>
          </w:p>
        </w:tc>
        <w:tc>
          <w:tcPr>
            <w:tcW w:w="1677" w:type="dxa"/>
          </w:tcPr>
          <w:p w14:paraId="0AB27F94" w14:textId="77777777" w:rsidR="007115E3" w:rsidRDefault="007115E3" w:rsidP="00CB135C">
            <w:pPr>
              <w:pStyle w:val="RMI-TableText"/>
              <w:rPr>
                <w:rtl/>
              </w:rPr>
            </w:pPr>
          </w:p>
        </w:tc>
        <w:tc>
          <w:tcPr>
            <w:tcW w:w="1559" w:type="dxa"/>
          </w:tcPr>
          <w:p w14:paraId="7CD50D02" w14:textId="77777777" w:rsidR="007115E3" w:rsidRDefault="007115E3" w:rsidP="00CB135C">
            <w:pPr>
              <w:pStyle w:val="RMI-TableText"/>
              <w:rPr>
                <w:rtl/>
              </w:rPr>
            </w:pPr>
          </w:p>
        </w:tc>
        <w:tc>
          <w:tcPr>
            <w:tcW w:w="2279" w:type="dxa"/>
          </w:tcPr>
          <w:p w14:paraId="1460F810" w14:textId="77777777" w:rsidR="007115E3" w:rsidRDefault="007115E3" w:rsidP="00CB135C">
            <w:pPr>
              <w:pStyle w:val="RMI-TableText"/>
              <w:rPr>
                <w:rtl/>
              </w:rPr>
            </w:pPr>
          </w:p>
        </w:tc>
      </w:tr>
    </w:tbl>
    <w:p w14:paraId="4B4E4385" w14:textId="77777777" w:rsidR="004146A5" w:rsidRDefault="004146A5" w:rsidP="00545BD6">
      <w:pPr>
        <w:pStyle w:val="RMI-Bodytext1"/>
        <w:keepNext/>
        <w:keepLines/>
        <w:ind w:left="0" w:right="1440"/>
      </w:pPr>
    </w:p>
    <w:p w14:paraId="148135C9" w14:textId="77777777" w:rsidR="00C520FE" w:rsidRDefault="00C520FE" w:rsidP="000D33A0">
      <w:pPr>
        <w:pStyle w:val="RMI-Bodytext1"/>
        <w:keepNext/>
        <w:keepLines/>
        <w:numPr>
          <w:ilvl w:val="0"/>
          <w:numId w:val="8"/>
        </w:numPr>
      </w:pPr>
      <w:r>
        <w:rPr>
          <w:rFonts w:hint="cs"/>
          <w:rtl/>
        </w:rPr>
        <w:t xml:space="preserve">ידוע לנו כי, </w:t>
      </w:r>
      <w:r w:rsidR="00625C94">
        <w:rPr>
          <w:rFonts w:hint="cs"/>
          <w:rtl/>
        </w:rPr>
        <w:t>סעיף</w:t>
      </w:r>
      <w:r w:rsidR="00D92BEA">
        <w:rPr>
          <w:rFonts w:hint="cs"/>
          <w:rtl/>
        </w:rPr>
        <w:t xml:space="preserve"> </w:t>
      </w:r>
      <w:r w:rsidR="002949E0">
        <w:rPr>
          <w:rFonts w:hint="cs"/>
          <w:rtl/>
        </w:rPr>
        <w:t xml:space="preserve">ניסיון </w:t>
      </w:r>
      <w:r>
        <w:rPr>
          <w:rFonts w:hint="cs"/>
          <w:rtl/>
        </w:rPr>
        <w:t xml:space="preserve">המציע </w:t>
      </w:r>
      <w:r w:rsidR="0023239D">
        <w:rPr>
          <w:rFonts w:hint="cs"/>
          <w:rtl/>
        </w:rPr>
        <w:t xml:space="preserve">הוא תנאי סף, </w:t>
      </w:r>
      <w:r w:rsidR="00925624">
        <w:rPr>
          <w:rFonts w:hint="cs"/>
          <w:rtl/>
        </w:rPr>
        <w:t xml:space="preserve">לכן </w:t>
      </w:r>
      <w:r w:rsidR="0023239D">
        <w:rPr>
          <w:rFonts w:hint="cs"/>
          <w:rtl/>
        </w:rPr>
        <w:t>הרשות רשאית לפסול הצעה ש</w:t>
      </w:r>
      <w:r w:rsidR="00A84D4C">
        <w:rPr>
          <w:rFonts w:hint="cs"/>
          <w:rtl/>
        </w:rPr>
        <w:t>בה לא הוצגו פרטי</w:t>
      </w:r>
      <w:r w:rsidR="00E20F06">
        <w:rPr>
          <w:rFonts w:hint="cs"/>
          <w:rtl/>
        </w:rPr>
        <w:t>ם על נסיונו של המגיש.</w:t>
      </w:r>
    </w:p>
    <w:p w14:paraId="3BF92C26" w14:textId="77777777" w:rsidR="00C86EC2" w:rsidRDefault="009807FA" w:rsidP="000D33A0">
      <w:pPr>
        <w:pStyle w:val="RMI-Bodytext1"/>
        <w:keepNext/>
        <w:keepLines/>
        <w:numPr>
          <w:ilvl w:val="0"/>
          <w:numId w:val="8"/>
        </w:numPr>
      </w:pPr>
      <w:r w:rsidRPr="00A74E62">
        <w:rPr>
          <w:rFonts w:hint="cs"/>
          <w:rtl/>
        </w:rPr>
        <w:t>מצ</w:t>
      </w:r>
      <w:r w:rsidRPr="00A74E62">
        <w:rPr>
          <w:rtl/>
        </w:rPr>
        <w:t>"</w:t>
      </w:r>
      <w:r w:rsidRPr="00A74E62">
        <w:rPr>
          <w:rFonts w:hint="cs"/>
          <w:rtl/>
        </w:rPr>
        <w:t>ב</w:t>
      </w:r>
      <w:r w:rsidRPr="00A74E62">
        <w:rPr>
          <w:rtl/>
        </w:rPr>
        <w:t xml:space="preserve"> </w:t>
      </w:r>
      <w:r w:rsidRPr="00A74E62">
        <w:rPr>
          <w:rFonts w:hint="cs"/>
          <w:rtl/>
        </w:rPr>
        <w:t>הצעת</w:t>
      </w:r>
      <w:r w:rsidRPr="00A74E62">
        <w:rPr>
          <w:rtl/>
        </w:rPr>
        <w:t xml:space="preserve"> </w:t>
      </w:r>
      <w:r w:rsidRPr="00A74E62">
        <w:rPr>
          <w:rFonts w:hint="cs"/>
          <w:rtl/>
        </w:rPr>
        <w:t>מחיר</w:t>
      </w:r>
      <w:r w:rsidRPr="00A74E62">
        <w:rPr>
          <w:rtl/>
        </w:rPr>
        <w:t xml:space="preserve">, </w:t>
      </w:r>
      <w:r w:rsidRPr="00A74E62">
        <w:rPr>
          <w:rFonts w:hint="cs"/>
          <w:rtl/>
        </w:rPr>
        <w:t>ערבות</w:t>
      </w:r>
      <w:r w:rsidR="000747A4">
        <w:rPr>
          <w:rFonts w:hint="cs"/>
          <w:rtl/>
        </w:rPr>
        <w:t xml:space="preserve"> מכרז</w:t>
      </w:r>
      <w:r w:rsidRPr="00A74E62">
        <w:rPr>
          <w:rtl/>
        </w:rPr>
        <w:t xml:space="preserve"> </w:t>
      </w:r>
      <w:r w:rsidRPr="00A74E62">
        <w:rPr>
          <w:rFonts w:hint="cs"/>
          <w:rtl/>
        </w:rPr>
        <w:t>וכן</w:t>
      </w:r>
      <w:r w:rsidRPr="00A74E62">
        <w:rPr>
          <w:rtl/>
        </w:rPr>
        <w:t xml:space="preserve"> </w:t>
      </w:r>
      <w:r w:rsidRPr="00A74E62">
        <w:rPr>
          <w:rFonts w:hint="cs"/>
          <w:rtl/>
        </w:rPr>
        <w:t>כל</w:t>
      </w:r>
      <w:r w:rsidRPr="00A74E62">
        <w:rPr>
          <w:rtl/>
        </w:rPr>
        <w:t xml:space="preserve"> </w:t>
      </w:r>
      <w:r w:rsidRPr="00A74E62">
        <w:rPr>
          <w:rFonts w:hint="cs"/>
          <w:rtl/>
        </w:rPr>
        <w:t>המסמכים</w:t>
      </w:r>
      <w:r w:rsidRPr="00A74E62">
        <w:rPr>
          <w:rtl/>
        </w:rPr>
        <w:t xml:space="preserve"> </w:t>
      </w:r>
      <w:r w:rsidRPr="00A74E62">
        <w:rPr>
          <w:rFonts w:hint="cs"/>
          <w:rtl/>
        </w:rPr>
        <w:t>בהתאם</w:t>
      </w:r>
      <w:r w:rsidRPr="00A74E62">
        <w:rPr>
          <w:rtl/>
        </w:rPr>
        <w:t xml:space="preserve"> </w:t>
      </w:r>
      <w:r w:rsidRPr="00A74E62">
        <w:rPr>
          <w:rFonts w:hint="cs"/>
          <w:rtl/>
        </w:rPr>
        <w:t>לדרישות</w:t>
      </w:r>
      <w:r w:rsidRPr="00A74E62">
        <w:rPr>
          <w:rtl/>
        </w:rPr>
        <w:t xml:space="preserve"> </w:t>
      </w:r>
      <w:r w:rsidRPr="00A74E62">
        <w:rPr>
          <w:rFonts w:hint="cs"/>
          <w:rtl/>
        </w:rPr>
        <w:t>המכר</w:t>
      </w:r>
      <w:r>
        <w:rPr>
          <w:rFonts w:hint="cs"/>
          <w:rtl/>
        </w:rPr>
        <w:t>ז</w:t>
      </w:r>
      <w:r w:rsidRPr="00A74E62">
        <w:rPr>
          <w:rtl/>
        </w:rPr>
        <w:t xml:space="preserve">. </w:t>
      </w:r>
    </w:p>
    <w:p w14:paraId="611F7642" w14:textId="77777777" w:rsidR="00692386" w:rsidRPr="009B2E49" w:rsidRDefault="00640F62" w:rsidP="000D33A0">
      <w:pPr>
        <w:pStyle w:val="RMI-Bodytext1"/>
        <w:keepNext/>
        <w:keepLines/>
        <w:numPr>
          <w:ilvl w:val="0"/>
          <w:numId w:val="8"/>
        </w:numPr>
        <w:jc w:val="left"/>
      </w:pPr>
      <w:r>
        <w:rPr>
          <w:rFonts w:hint="cs"/>
          <w:rtl/>
        </w:rPr>
        <w:t xml:space="preserve">החלקים </w:t>
      </w:r>
      <w:r w:rsidR="00692386" w:rsidRPr="009B2E49">
        <w:rPr>
          <w:rtl/>
        </w:rPr>
        <w:t>בהצעת</w:t>
      </w:r>
      <w:r>
        <w:rPr>
          <w:rFonts w:hint="cs"/>
          <w:rtl/>
        </w:rPr>
        <w:t>נ</w:t>
      </w:r>
      <w:r w:rsidR="00692386" w:rsidRPr="009B2E49">
        <w:rPr>
          <w:rtl/>
        </w:rPr>
        <w:t xml:space="preserve">ו </w:t>
      </w:r>
      <w:r>
        <w:rPr>
          <w:rFonts w:hint="cs"/>
          <w:rtl/>
        </w:rPr>
        <w:t xml:space="preserve">אשר לדעתנו </w:t>
      </w:r>
      <w:r w:rsidR="00692386" w:rsidRPr="009B2E49">
        <w:rPr>
          <w:rtl/>
        </w:rPr>
        <w:t>כ</w:t>
      </w:r>
      <w:r>
        <w:rPr>
          <w:rFonts w:hint="cs"/>
          <w:rtl/>
        </w:rPr>
        <w:t>ו</w:t>
      </w:r>
      <w:r w:rsidR="00692386" w:rsidRPr="009B2E49">
        <w:rPr>
          <w:rtl/>
        </w:rPr>
        <w:t xml:space="preserve">ללים סוד מסחרי, </w:t>
      </w:r>
      <w:r>
        <w:rPr>
          <w:rFonts w:hint="cs"/>
          <w:rtl/>
        </w:rPr>
        <w:t>הם:</w:t>
      </w:r>
      <w:r>
        <w:rPr>
          <w:rtl/>
        </w:rPr>
        <w:br/>
      </w:r>
      <w:r>
        <w:rPr>
          <w:rtl/>
        </w:rPr>
        <w:br/>
      </w:r>
      <w:r>
        <w:rPr>
          <w:rFonts w:hint="cs"/>
          <w:rtl/>
        </w:rPr>
        <w:t>______________________________________________________________</w:t>
      </w:r>
      <w:r>
        <w:rPr>
          <w:rtl/>
        </w:rPr>
        <w:br/>
      </w:r>
      <w:r>
        <w:rPr>
          <w:rtl/>
        </w:rPr>
        <w:br/>
      </w:r>
      <w:r>
        <w:rPr>
          <w:rFonts w:hint="cs"/>
          <w:rtl/>
        </w:rPr>
        <w:t>______________________________________________________________</w:t>
      </w:r>
      <w:r>
        <w:rPr>
          <w:rtl/>
        </w:rPr>
        <w:br/>
      </w:r>
      <w:r>
        <w:rPr>
          <w:rtl/>
        </w:rPr>
        <w:br/>
      </w:r>
      <w:r>
        <w:rPr>
          <w:rFonts w:hint="cs"/>
          <w:rtl/>
        </w:rPr>
        <w:t>______________________________________________________________</w:t>
      </w:r>
      <w:r w:rsidR="00692386" w:rsidRPr="009B2E49">
        <w:rPr>
          <w:rtl/>
        </w:rPr>
        <w:t xml:space="preserve"> </w:t>
      </w:r>
      <w:r>
        <w:rPr>
          <w:rtl/>
        </w:rPr>
        <w:br/>
      </w:r>
      <w:r>
        <w:rPr>
          <w:rtl/>
        </w:rPr>
        <w:br/>
      </w:r>
      <w:r>
        <w:rPr>
          <w:rFonts w:hint="cs"/>
          <w:rtl/>
        </w:rPr>
        <w:t xml:space="preserve">ידוע לנו כי </w:t>
      </w:r>
      <w:r w:rsidR="00692386" w:rsidRPr="009B2E49">
        <w:rPr>
          <w:rtl/>
        </w:rPr>
        <w:t xml:space="preserve">במקרה של אי </w:t>
      </w:r>
      <w:r>
        <w:rPr>
          <w:rFonts w:hint="cs"/>
          <w:rtl/>
        </w:rPr>
        <w:t>ציון</w:t>
      </w:r>
      <w:r w:rsidR="00692386" w:rsidRPr="009B2E49">
        <w:rPr>
          <w:rtl/>
        </w:rPr>
        <w:t xml:space="preserve"> </w:t>
      </w:r>
      <w:r>
        <w:rPr>
          <w:rFonts w:hint="cs"/>
          <w:rtl/>
        </w:rPr>
        <w:t>לעיל</w:t>
      </w:r>
      <w:r w:rsidR="00692386" w:rsidRPr="009B2E49">
        <w:rPr>
          <w:rtl/>
        </w:rPr>
        <w:t>, יראו אותו כמי שמסכים למסירת שאר חלקי הצעת</w:t>
      </w:r>
      <w:r>
        <w:rPr>
          <w:rFonts w:hint="cs"/>
          <w:rtl/>
        </w:rPr>
        <w:t>נ</w:t>
      </w:r>
      <w:r w:rsidR="00692386" w:rsidRPr="009B2E49">
        <w:rPr>
          <w:rtl/>
        </w:rPr>
        <w:t xml:space="preserve">ו, אשר לא </w:t>
      </w:r>
      <w:r w:rsidR="009B2E49">
        <w:rPr>
          <w:rFonts w:hint="cs"/>
          <w:rtl/>
        </w:rPr>
        <w:t>צוינו</w:t>
      </w:r>
      <w:r w:rsidR="00692386" w:rsidRPr="009B2E49">
        <w:rPr>
          <w:rtl/>
        </w:rPr>
        <w:t>, לעיון מציעים אחרים.</w:t>
      </w:r>
    </w:p>
    <w:p w14:paraId="0F08B49F" w14:textId="77777777" w:rsidR="00692386" w:rsidRDefault="00692386" w:rsidP="009B2E49">
      <w:pPr>
        <w:pStyle w:val="RMI-Bodytext1"/>
        <w:keepNext/>
        <w:keepLines/>
        <w:ind w:left="360" w:right="1440"/>
      </w:pPr>
    </w:p>
    <w:p w14:paraId="5C05E7CA" w14:textId="77777777" w:rsidR="009807FA" w:rsidRPr="00DB4535" w:rsidRDefault="009807FA" w:rsidP="000D33A0">
      <w:pPr>
        <w:pStyle w:val="RMI-Bodytext1"/>
        <w:keepNext/>
        <w:keepLines/>
        <w:numPr>
          <w:ilvl w:val="0"/>
          <w:numId w:val="8"/>
        </w:numPr>
        <w:rPr>
          <w:rtl/>
        </w:rPr>
      </w:pPr>
      <w:r w:rsidRPr="00DB4535">
        <w:rPr>
          <w:rFonts w:hint="cs"/>
          <w:rtl/>
        </w:rPr>
        <w:t>תוקף ההצעה</w:t>
      </w:r>
      <w:r w:rsidR="006627C9">
        <w:rPr>
          <w:rFonts w:hint="cs"/>
          <w:rtl/>
        </w:rPr>
        <w:t xml:space="preserve"> - </w:t>
      </w:r>
      <w:r w:rsidRPr="004470CA">
        <w:rPr>
          <w:rtl/>
        </w:rPr>
        <w:t xml:space="preserve">הצעתנו תחייב אותנו לכל פרטיה ומרכיביה, וזאת עד יום </w:t>
      </w:r>
      <w:r w:rsidRPr="004470CA">
        <w:rPr>
          <w:rFonts w:hint="cs"/>
          <w:rtl/>
        </w:rPr>
        <w:t xml:space="preserve"> </w:t>
      </w:r>
      <w:r w:rsidR="006E107B" w:rsidRPr="006A3EDE">
        <w:rPr>
          <w:rtl/>
        </w:rPr>
        <w:t>3</w:t>
      </w:r>
      <w:r w:rsidR="006E107B" w:rsidRPr="006A3EDE">
        <w:rPr>
          <w:rFonts w:hint="cs"/>
          <w:rtl/>
        </w:rPr>
        <w:t>1</w:t>
      </w:r>
      <w:r w:rsidRPr="006A3EDE">
        <w:rPr>
          <w:rtl/>
        </w:rPr>
        <w:t>/</w:t>
      </w:r>
      <w:r w:rsidR="006E107B" w:rsidRPr="006A3EDE">
        <w:rPr>
          <w:rFonts w:hint="cs"/>
          <w:rtl/>
        </w:rPr>
        <w:t>12</w:t>
      </w:r>
      <w:r w:rsidRPr="006A3EDE">
        <w:rPr>
          <w:rtl/>
        </w:rPr>
        <w:t>/</w:t>
      </w:r>
      <w:r w:rsidR="00476D7B" w:rsidRPr="006A3EDE">
        <w:rPr>
          <w:rtl/>
        </w:rPr>
        <w:t>2022</w:t>
      </w:r>
      <w:r w:rsidR="00F05BF1">
        <w:rPr>
          <w:rFonts w:hint="cs"/>
          <w:rtl/>
        </w:rPr>
        <w:t>.</w:t>
      </w:r>
      <w:r w:rsidR="006E107B" w:rsidRPr="004470CA">
        <w:rPr>
          <w:rFonts w:hint="cs"/>
          <w:rtl/>
        </w:rPr>
        <w:t xml:space="preserve"> </w:t>
      </w:r>
    </w:p>
    <w:p w14:paraId="699A1AC7" w14:textId="77777777" w:rsidR="006A3EDE" w:rsidRDefault="006A3EDE" w:rsidP="003E0BFB">
      <w:pPr>
        <w:pStyle w:val="RMI-Bodytext1"/>
        <w:keepNext/>
        <w:keepLines/>
        <w:rPr>
          <w:rtl/>
        </w:rPr>
      </w:pPr>
    </w:p>
    <w:p w14:paraId="580241CC" w14:textId="77777777" w:rsidR="009807FA" w:rsidRPr="00DB4535" w:rsidRDefault="009807FA" w:rsidP="002C4CD0">
      <w:pPr>
        <w:keepNext/>
        <w:keepLines/>
        <w:spacing w:line="276" w:lineRule="auto"/>
        <w:jc w:val="both"/>
        <w:rPr>
          <w:rFonts w:cs="David"/>
          <w:rtl/>
        </w:rPr>
      </w:pPr>
    </w:p>
    <w:p w14:paraId="69A31276" w14:textId="77777777" w:rsidR="009807FA" w:rsidRPr="00FA0C39" w:rsidRDefault="009807FA" w:rsidP="002C4CD0">
      <w:pPr>
        <w:keepNext/>
        <w:keepLines/>
        <w:rPr>
          <w:rFonts w:cs="David"/>
          <w:b/>
          <w:bCs/>
          <w:rtl/>
        </w:rPr>
      </w:pPr>
      <w:r w:rsidRPr="00FA0C39">
        <w:rPr>
          <w:rFonts w:cs="David"/>
          <w:b/>
          <w:bCs/>
          <w:rtl/>
        </w:rPr>
        <w:t>חתימת המציע:</w:t>
      </w:r>
    </w:p>
    <w:p w14:paraId="30083387" w14:textId="77777777" w:rsidR="009807FA" w:rsidRPr="00133447" w:rsidRDefault="009807FA" w:rsidP="009807FA">
      <w:pPr>
        <w:rPr>
          <w:rFonts w:cs="David"/>
          <w:rtl/>
        </w:rPr>
      </w:pPr>
    </w:p>
    <w:p w14:paraId="45AD82C8" w14:textId="77777777" w:rsidR="009807FA" w:rsidRPr="00133447" w:rsidRDefault="009807FA" w:rsidP="009807FA">
      <w:pPr>
        <w:rPr>
          <w:rFonts w:cs="David"/>
          <w:rtl/>
        </w:rPr>
      </w:pPr>
      <w:r w:rsidRPr="00133447">
        <w:rPr>
          <w:rFonts w:cs="David"/>
          <w:rtl/>
        </w:rPr>
        <w:t>שם:________________________  חתימה________________________</w:t>
      </w:r>
    </w:p>
    <w:p w14:paraId="2C7F0A19" w14:textId="77777777" w:rsidR="009807FA" w:rsidRPr="00133447" w:rsidRDefault="009807FA" w:rsidP="009807FA">
      <w:pPr>
        <w:rPr>
          <w:rFonts w:cs="David"/>
          <w:rtl/>
        </w:rPr>
      </w:pPr>
    </w:p>
    <w:p w14:paraId="20B339F3" w14:textId="77777777" w:rsidR="009807FA" w:rsidRPr="00133447" w:rsidRDefault="009807FA" w:rsidP="009807FA">
      <w:pPr>
        <w:rPr>
          <w:rFonts w:cs="David"/>
          <w:rtl/>
        </w:rPr>
      </w:pPr>
      <w:r w:rsidRPr="00133447">
        <w:rPr>
          <w:rFonts w:cs="David"/>
          <w:rtl/>
        </w:rPr>
        <w:t>שם:________________________  חתימה________________________</w:t>
      </w:r>
    </w:p>
    <w:p w14:paraId="16C2E317" w14:textId="77777777" w:rsidR="009807FA" w:rsidRPr="00133447" w:rsidRDefault="009807FA" w:rsidP="009807FA">
      <w:pPr>
        <w:rPr>
          <w:rFonts w:cs="David"/>
          <w:rtl/>
        </w:rPr>
      </w:pPr>
    </w:p>
    <w:p w14:paraId="4D8EAB97" w14:textId="77777777" w:rsidR="009807FA" w:rsidRDefault="009807FA" w:rsidP="009807FA">
      <w:pPr>
        <w:rPr>
          <w:rFonts w:cs="David"/>
          <w:rtl/>
        </w:rPr>
      </w:pPr>
      <w:r w:rsidRPr="00133447">
        <w:rPr>
          <w:rFonts w:cs="David"/>
          <w:rtl/>
        </w:rPr>
        <w:t>תאריך:___________________________</w:t>
      </w:r>
    </w:p>
    <w:p w14:paraId="7559AF92" w14:textId="77777777" w:rsidR="009807FA" w:rsidRDefault="009807FA" w:rsidP="009807FA">
      <w:pPr>
        <w:rPr>
          <w:rFonts w:cs="David"/>
          <w:rtl/>
        </w:rPr>
      </w:pPr>
    </w:p>
    <w:p w14:paraId="0CB16D94" w14:textId="77777777" w:rsidR="009807FA" w:rsidRPr="00133447" w:rsidRDefault="009807FA" w:rsidP="009807FA">
      <w:pPr>
        <w:jc w:val="right"/>
        <w:rPr>
          <w:rFonts w:cs="David"/>
          <w:rtl/>
        </w:rPr>
      </w:pPr>
    </w:p>
    <w:p w14:paraId="0DC56BDC" w14:textId="77777777" w:rsidR="009807FA" w:rsidRPr="00FA0C39" w:rsidRDefault="009807FA" w:rsidP="009807FA">
      <w:pPr>
        <w:spacing w:line="360" w:lineRule="auto"/>
        <w:jc w:val="center"/>
        <w:rPr>
          <w:rFonts w:cs="David"/>
          <w:b/>
          <w:bCs/>
          <w:u w:val="single"/>
          <w:rtl/>
        </w:rPr>
      </w:pPr>
      <w:r w:rsidRPr="00FA0C39">
        <w:rPr>
          <w:rFonts w:cs="David" w:hint="cs"/>
          <w:b/>
          <w:bCs/>
          <w:u w:val="single"/>
          <w:rtl/>
        </w:rPr>
        <w:t>אימות</w:t>
      </w:r>
      <w:r w:rsidRPr="00FA0C39">
        <w:rPr>
          <w:rFonts w:cs="David"/>
          <w:b/>
          <w:bCs/>
          <w:u w:val="single"/>
          <w:rtl/>
        </w:rPr>
        <w:t xml:space="preserve"> </w:t>
      </w:r>
      <w:r w:rsidRPr="00FA0C39">
        <w:rPr>
          <w:rFonts w:cs="David" w:hint="cs"/>
          <w:b/>
          <w:bCs/>
          <w:u w:val="single"/>
          <w:rtl/>
        </w:rPr>
        <w:t>חתימה</w:t>
      </w:r>
      <w:r w:rsidRPr="00FA0C39">
        <w:rPr>
          <w:rFonts w:cs="David"/>
          <w:b/>
          <w:bCs/>
          <w:u w:val="single"/>
          <w:rtl/>
        </w:rPr>
        <w:t xml:space="preserve"> </w:t>
      </w:r>
      <w:r w:rsidRPr="00FA0C39">
        <w:rPr>
          <w:rFonts w:cs="David" w:hint="cs"/>
          <w:b/>
          <w:bCs/>
          <w:u w:val="single"/>
          <w:rtl/>
        </w:rPr>
        <w:t>על</w:t>
      </w:r>
      <w:r w:rsidRPr="00FA0C39">
        <w:rPr>
          <w:rFonts w:cs="David"/>
          <w:b/>
          <w:bCs/>
          <w:u w:val="single"/>
          <w:rtl/>
        </w:rPr>
        <w:t xml:space="preserve"> </w:t>
      </w:r>
      <w:r w:rsidRPr="00FA0C39">
        <w:rPr>
          <w:rFonts w:cs="David" w:hint="cs"/>
          <w:b/>
          <w:bCs/>
          <w:u w:val="single"/>
          <w:rtl/>
        </w:rPr>
        <w:t>ידי</w:t>
      </w:r>
      <w:r w:rsidRPr="00FA0C39">
        <w:rPr>
          <w:rFonts w:cs="David"/>
          <w:b/>
          <w:bCs/>
          <w:u w:val="single"/>
          <w:rtl/>
        </w:rPr>
        <w:t xml:space="preserve"> </w:t>
      </w:r>
      <w:r w:rsidRPr="00FA0C39">
        <w:rPr>
          <w:rFonts w:cs="David" w:hint="cs"/>
          <w:b/>
          <w:bCs/>
          <w:u w:val="single"/>
          <w:rtl/>
        </w:rPr>
        <w:t>עו</w:t>
      </w:r>
      <w:r w:rsidRPr="00FA0C39">
        <w:rPr>
          <w:rFonts w:cs="David"/>
          <w:b/>
          <w:bCs/>
          <w:u w:val="single"/>
          <w:rtl/>
        </w:rPr>
        <w:t>"</w:t>
      </w:r>
      <w:r w:rsidRPr="00FA0C39">
        <w:rPr>
          <w:rFonts w:cs="David" w:hint="cs"/>
          <w:b/>
          <w:bCs/>
          <w:u w:val="single"/>
          <w:rtl/>
        </w:rPr>
        <w:t>ד</w:t>
      </w:r>
    </w:p>
    <w:p w14:paraId="69C78706" w14:textId="77777777" w:rsidR="009807FA" w:rsidRDefault="009807FA" w:rsidP="009807FA">
      <w:pPr>
        <w:spacing w:before="240" w:line="360" w:lineRule="auto"/>
        <w:jc w:val="both"/>
        <w:rPr>
          <w:rFonts w:cs="David"/>
          <w:rtl/>
        </w:rPr>
      </w:pPr>
      <w:r w:rsidRPr="00133447">
        <w:rPr>
          <w:rFonts w:cs="David"/>
          <w:rtl/>
        </w:rPr>
        <w:t>אני הח"מ, עו"ד _______________מאשר/ת בזאת כי ______________ רשומה בישראל על פי דין וכי ה"ה ___________________ ; _________________ אשר חת</w:t>
      </w:r>
      <w:r w:rsidR="00C06E52">
        <w:rPr>
          <w:rFonts w:cs="David" w:hint="cs"/>
          <w:rtl/>
        </w:rPr>
        <w:t>מו</w:t>
      </w:r>
      <w:r w:rsidRPr="00133447">
        <w:rPr>
          <w:rFonts w:cs="David"/>
          <w:rtl/>
        </w:rPr>
        <w:t xml:space="preserve"> על </w:t>
      </w:r>
      <w:r w:rsidRPr="00133447">
        <w:rPr>
          <w:rFonts w:cs="David" w:hint="cs"/>
          <w:rtl/>
        </w:rPr>
        <w:t>הצעה זו</w:t>
      </w:r>
      <w:r w:rsidRPr="00133447">
        <w:rPr>
          <w:rFonts w:cs="David"/>
          <w:rtl/>
        </w:rPr>
        <w:t xml:space="preserve"> בפני מוסמ</w:t>
      </w:r>
      <w:r w:rsidR="00710C15">
        <w:rPr>
          <w:rFonts w:cs="David" w:hint="cs"/>
          <w:rtl/>
        </w:rPr>
        <w:t>כ</w:t>
      </w:r>
      <w:r>
        <w:rPr>
          <w:rFonts w:cs="David" w:hint="cs"/>
          <w:rtl/>
        </w:rPr>
        <w:t>ים</w:t>
      </w:r>
      <w:r w:rsidRPr="00133447">
        <w:rPr>
          <w:rFonts w:cs="David"/>
          <w:rtl/>
        </w:rPr>
        <w:t xml:space="preserve"> לעשות כן בשמו.</w:t>
      </w:r>
    </w:p>
    <w:tbl>
      <w:tblPr>
        <w:tblStyle w:val="6-1"/>
        <w:tblpPr w:leftFromText="180" w:rightFromText="180" w:bottomFromText="160" w:vertAnchor="text" w:horzAnchor="margin" w:tblpY="44"/>
        <w:bidiVisual/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54"/>
        <w:gridCol w:w="3850"/>
        <w:gridCol w:w="3435"/>
      </w:tblGrid>
      <w:tr w:rsidR="009807FA" w:rsidRPr="00133447" w14:paraId="2A657A5E" w14:textId="77777777" w:rsidTr="00F179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4" w:type="dxa"/>
            <w:tcBorders>
              <w:bottom w:val="none" w:sz="0" w:space="0" w:color="auto"/>
            </w:tcBorders>
          </w:tcPr>
          <w:p w14:paraId="2693E28C" w14:textId="77777777" w:rsidR="009807FA" w:rsidRPr="00A74E62" w:rsidRDefault="009807FA" w:rsidP="00F179D3">
            <w:pPr>
              <w:spacing w:before="100" w:beforeAutospacing="1" w:line="360" w:lineRule="auto"/>
              <w:rPr>
                <w:b w:val="0"/>
                <w:bCs w:val="0"/>
                <w:color w:val="auto"/>
                <w:rtl/>
              </w:rPr>
            </w:pPr>
          </w:p>
        </w:tc>
        <w:tc>
          <w:tcPr>
            <w:tcW w:w="3850" w:type="dxa"/>
            <w:tcBorders>
              <w:bottom w:val="none" w:sz="0" w:space="0" w:color="auto"/>
            </w:tcBorders>
          </w:tcPr>
          <w:p w14:paraId="1266E7E2" w14:textId="77777777" w:rsidR="009807FA" w:rsidRPr="00A74E62" w:rsidRDefault="009807FA" w:rsidP="00F179D3">
            <w:pPr>
              <w:spacing w:before="100" w:beforeAutospacing="1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</w:rPr>
            </w:pPr>
          </w:p>
        </w:tc>
        <w:tc>
          <w:tcPr>
            <w:tcW w:w="3435" w:type="dxa"/>
            <w:tcBorders>
              <w:bottom w:val="none" w:sz="0" w:space="0" w:color="auto"/>
            </w:tcBorders>
          </w:tcPr>
          <w:p w14:paraId="10DA8679" w14:textId="77777777" w:rsidR="009807FA" w:rsidRPr="00A74E62" w:rsidRDefault="009807FA" w:rsidP="00F179D3">
            <w:pPr>
              <w:spacing w:before="100" w:beforeAutospacing="1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</w:rPr>
            </w:pPr>
          </w:p>
        </w:tc>
      </w:tr>
      <w:tr w:rsidR="009807FA" w:rsidRPr="00133447" w14:paraId="007079AD" w14:textId="77777777" w:rsidTr="00F179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4" w:type="dxa"/>
            <w:shd w:val="clear" w:color="auto" w:fill="B8CCE4" w:themeFill="accent1" w:themeFillTint="66"/>
            <w:vAlign w:val="center"/>
            <w:hideMark/>
          </w:tcPr>
          <w:p w14:paraId="12143AA6" w14:textId="77777777" w:rsidR="009807FA" w:rsidRPr="00A74E62" w:rsidRDefault="009807FA" w:rsidP="00F179D3">
            <w:pPr>
              <w:spacing w:before="100" w:beforeAutospacing="1" w:line="360" w:lineRule="auto"/>
              <w:jc w:val="center"/>
              <w:rPr>
                <w:color w:val="auto"/>
              </w:rPr>
            </w:pPr>
            <w:r w:rsidRPr="00A74E62">
              <w:rPr>
                <w:rFonts w:hint="cs"/>
                <w:color w:val="auto"/>
                <w:rtl/>
              </w:rPr>
              <w:t>תאריך</w:t>
            </w:r>
          </w:p>
        </w:tc>
        <w:tc>
          <w:tcPr>
            <w:tcW w:w="3850" w:type="dxa"/>
            <w:shd w:val="clear" w:color="auto" w:fill="B8CCE4" w:themeFill="accent1" w:themeFillTint="66"/>
            <w:vAlign w:val="center"/>
            <w:hideMark/>
          </w:tcPr>
          <w:p w14:paraId="2D1AA542" w14:textId="77777777" w:rsidR="009807FA" w:rsidRPr="00A74E62" w:rsidRDefault="009807FA" w:rsidP="00F179D3">
            <w:pPr>
              <w:tabs>
                <w:tab w:val="left" w:pos="332"/>
                <w:tab w:val="center" w:pos="1816"/>
              </w:tabs>
              <w:spacing w:before="100" w:beforeAutospacing="1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 w:rsidRPr="00A74E62">
              <w:rPr>
                <w:rFonts w:hint="cs"/>
                <w:b/>
                <w:bCs/>
                <w:color w:val="auto"/>
                <w:rtl/>
              </w:rPr>
              <w:t>שם</w:t>
            </w:r>
            <w:r w:rsidRPr="00A74E62">
              <w:rPr>
                <w:b/>
                <w:bCs/>
                <w:color w:val="auto"/>
                <w:rtl/>
              </w:rPr>
              <w:t xml:space="preserve"> </w:t>
            </w:r>
            <w:r w:rsidRPr="00A74E62">
              <w:rPr>
                <w:rFonts w:hint="cs"/>
                <w:b/>
                <w:bCs/>
                <w:color w:val="auto"/>
                <w:rtl/>
              </w:rPr>
              <w:t>מלא</w:t>
            </w:r>
            <w:r w:rsidRPr="00A74E62">
              <w:rPr>
                <w:b/>
                <w:bCs/>
                <w:color w:val="auto"/>
                <w:rtl/>
              </w:rPr>
              <w:t xml:space="preserve"> </w:t>
            </w:r>
            <w:r w:rsidRPr="00A74E62">
              <w:rPr>
                <w:rFonts w:hint="cs"/>
                <w:b/>
                <w:bCs/>
                <w:color w:val="auto"/>
                <w:rtl/>
              </w:rPr>
              <w:t>של</w:t>
            </w:r>
            <w:r w:rsidRPr="00A74E62">
              <w:rPr>
                <w:b/>
                <w:bCs/>
                <w:color w:val="auto"/>
                <w:rtl/>
              </w:rPr>
              <w:t xml:space="preserve"> </w:t>
            </w:r>
            <w:r w:rsidRPr="00A74E62">
              <w:rPr>
                <w:rFonts w:hint="cs"/>
                <w:b/>
                <w:bCs/>
                <w:color w:val="auto"/>
                <w:rtl/>
              </w:rPr>
              <w:t>עו</w:t>
            </w:r>
            <w:r w:rsidRPr="00A74E62">
              <w:rPr>
                <w:b/>
                <w:bCs/>
                <w:color w:val="auto"/>
                <w:rtl/>
              </w:rPr>
              <w:t>"</w:t>
            </w:r>
            <w:r w:rsidRPr="00A74E62">
              <w:rPr>
                <w:rFonts w:hint="cs"/>
                <w:b/>
                <w:bCs/>
                <w:color w:val="auto"/>
                <w:rtl/>
              </w:rPr>
              <w:t>ד</w:t>
            </w:r>
          </w:p>
        </w:tc>
        <w:tc>
          <w:tcPr>
            <w:tcW w:w="3435" w:type="dxa"/>
            <w:shd w:val="clear" w:color="auto" w:fill="B8CCE4" w:themeFill="accent1" w:themeFillTint="66"/>
            <w:vAlign w:val="center"/>
            <w:hideMark/>
          </w:tcPr>
          <w:p w14:paraId="72429C3B" w14:textId="77777777" w:rsidR="009807FA" w:rsidRPr="00A74E62" w:rsidRDefault="009807FA" w:rsidP="00F179D3">
            <w:pPr>
              <w:spacing w:before="100" w:beforeAutospacing="1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 w:rsidRPr="00A74E62">
              <w:rPr>
                <w:rFonts w:hint="cs"/>
                <w:b/>
                <w:bCs/>
                <w:color w:val="auto"/>
                <w:rtl/>
              </w:rPr>
              <w:t>חתימה</w:t>
            </w:r>
            <w:r w:rsidRPr="00A74E62">
              <w:rPr>
                <w:b/>
                <w:bCs/>
                <w:color w:val="auto"/>
                <w:rtl/>
              </w:rPr>
              <w:t xml:space="preserve"> </w:t>
            </w:r>
            <w:r w:rsidRPr="00A74E62">
              <w:rPr>
                <w:rFonts w:hint="cs"/>
                <w:b/>
                <w:bCs/>
                <w:color w:val="auto"/>
                <w:rtl/>
              </w:rPr>
              <w:t>וחותמת</w:t>
            </w:r>
          </w:p>
        </w:tc>
      </w:tr>
    </w:tbl>
    <w:p w14:paraId="5A68FB23" w14:textId="038A6773" w:rsidR="009807FA" w:rsidRPr="00710C15" w:rsidRDefault="009807FA" w:rsidP="00547444">
      <w:pPr>
        <w:bidi w:val="0"/>
      </w:pPr>
    </w:p>
    <w:sectPr w:rsidR="009807FA" w:rsidRPr="00710C15" w:rsidSect="00E97584">
      <w:headerReference w:type="default" r:id="rId8"/>
      <w:headerReference w:type="first" r:id="rId9"/>
      <w:pgSz w:w="11906" w:h="16838"/>
      <w:pgMar w:top="1701" w:right="1797" w:bottom="1418" w:left="709" w:header="720" w:footer="720" w:gutter="0"/>
      <w:pgNumType w:start="0"/>
      <w:cols w:space="720"/>
      <w:titlePg/>
      <w:bidi/>
      <w:rtlGutter/>
      <w:docGrid w:linePitch="326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AF37BA" w16cex:dateUtc="2022-08-23T08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88DDCC" w14:textId="77777777" w:rsidR="00636871" w:rsidRDefault="00636871">
      <w:r>
        <w:separator/>
      </w:r>
    </w:p>
  </w:endnote>
  <w:endnote w:type="continuationSeparator" w:id="0">
    <w:p w14:paraId="60438B41" w14:textId="77777777" w:rsidR="00636871" w:rsidRDefault="00636871">
      <w:r>
        <w:continuationSeparator/>
      </w:r>
    </w:p>
  </w:endnote>
  <w:endnote w:type="continuationNotice" w:id="1">
    <w:p w14:paraId="78FEBCC9" w14:textId="77777777" w:rsidR="00636871" w:rsidRDefault="006368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Hadassah">
    <w:altName w:val="Arial"/>
    <w:charset w:val="B1"/>
    <w:family w:val="auto"/>
    <w:pitch w:val="variable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6859A9" w14:textId="77777777" w:rsidR="00636871" w:rsidRDefault="00636871">
      <w:r>
        <w:separator/>
      </w:r>
    </w:p>
  </w:footnote>
  <w:footnote w:type="continuationSeparator" w:id="0">
    <w:p w14:paraId="7C259666" w14:textId="77777777" w:rsidR="00636871" w:rsidRDefault="00636871">
      <w:r>
        <w:continuationSeparator/>
      </w:r>
    </w:p>
  </w:footnote>
  <w:footnote w:type="continuationNotice" w:id="1">
    <w:p w14:paraId="48E75292" w14:textId="77777777" w:rsidR="00636871" w:rsidRDefault="0063687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236487" w14:textId="3CAE7CDA" w:rsidR="00636871" w:rsidRDefault="00636871">
    <w:pPr>
      <w:pStyle w:val="a6"/>
      <w:jc w:val="center"/>
      <w:rPr>
        <w:b/>
        <w:bCs/>
        <w:szCs w:val="28"/>
        <w:rtl/>
        <w:lang w:eastAsia="en-US"/>
      </w:rPr>
    </w:pPr>
    <w:r>
      <w:rPr>
        <w:b/>
        <w:bCs/>
        <w:noProof/>
        <w:szCs w:val="28"/>
        <w:rtl/>
        <w:lang w:eastAsia="en-US"/>
      </w:rPr>
      <w:drawing>
        <wp:anchor distT="0" distB="0" distL="114300" distR="114300" simplePos="0" relativeHeight="251656704" behindDoc="1" locked="0" layoutInCell="1" allowOverlap="1" wp14:anchorId="0D0509F2" wp14:editId="155B3EA4">
          <wp:simplePos x="0" y="0"/>
          <wp:positionH relativeFrom="column">
            <wp:posOffset>-32109</wp:posOffset>
          </wp:positionH>
          <wp:positionV relativeFrom="paragraph">
            <wp:posOffset>-310515</wp:posOffset>
          </wp:positionV>
          <wp:extent cx="2275200" cy="788400"/>
          <wp:effectExtent l="0" t="0" r="0" b="0"/>
          <wp:wrapTight wrapText="bothSides">
            <wp:wrapPolygon edited="0">
              <wp:start x="0" y="0"/>
              <wp:lineTo x="0" y="20886"/>
              <wp:lineTo x="21347" y="20886"/>
              <wp:lineTo x="21347" y="0"/>
              <wp:lineTo x="0" y="0"/>
            </wp:wrapPolygon>
          </wp:wrapTight>
          <wp:docPr id="22" name="תמונה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לוגו רשות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75200" cy="788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8D47F83" w14:textId="77777777" w:rsidR="00636871" w:rsidRDefault="00636871">
    <w:pPr>
      <w:pStyle w:val="a6"/>
      <w:tabs>
        <w:tab w:val="clear" w:pos="8306"/>
        <w:tab w:val="right" w:pos="8732"/>
      </w:tabs>
      <w:jc w:val="right"/>
      <w:rPr>
        <w:rtl/>
        <w:lang w:eastAsia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E6CB58" w14:textId="77777777" w:rsidR="00636871" w:rsidRDefault="00636871" w:rsidP="00DE6092">
    <w:pPr>
      <w:pStyle w:val="a6"/>
      <w:jc w:val="right"/>
    </w:pPr>
    <w:r w:rsidRPr="000620C6">
      <w:rPr>
        <w:rFonts w:cs="Arial"/>
        <w:noProof/>
        <w:rtl/>
      </w:rPr>
      <w:drawing>
        <wp:anchor distT="0" distB="0" distL="114300" distR="114300" simplePos="0" relativeHeight="251657728" behindDoc="0" locked="0" layoutInCell="1" allowOverlap="1" wp14:anchorId="687ED61E" wp14:editId="64E9341B">
          <wp:simplePos x="0" y="0"/>
          <wp:positionH relativeFrom="column">
            <wp:posOffset>36830</wp:posOffset>
          </wp:positionH>
          <wp:positionV relativeFrom="paragraph">
            <wp:posOffset>-95250</wp:posOffset>
          </wp:positionV>
          <wp:extent cx="1443990" cy="483870"/>
          <wp:effectExtent l="19050" t="0" r="3810" b="0"/>
          <wp:wrapSquare wrapText="bothSides"/>
          <wp:docPr id="23" name="תמונה 1" descr="Logo_RMI_RGB_509x170_P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תמונה 1" descr="Logo_RMI_RGB_509x170_PX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3990" cy="4838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0F04AC"/>
    <w:multiLevelType w:val="hybridMultilevel"/>
    <w:tmpl w:val="1602D28C"/>
    <w:lvl w:ilvl="0" w:tplc="F16AF52A">
      <w:start w:val="1"/>
      <w:numFmt w:val="decimal"/>
      <w:lvlText w:val="%1."/>
      <w:lvlJc w:val="left"/>
      <w:pPr>
        <w:ind w:left="826" w:hanging="360"/>
      </w:pPr>
      <w:rPr>
        <w:rFonts w:ascii="Times New Roman" w:eastAsia="Times New Roman" w:hAnsi="Times New Roman" w:cs="David"/>
      </w:rPr>
    </w:lvl>
    <w:lvl w:ilvl="1" w:tplc="04090019" w:tentative="1">
      <w:start w:val="1"/>
      <w:numFmt w:val="lowerLetter"/>
      <w:lvlText w:val="%2."/>
      <w:lvlJc w:val="left"/>
      <w:pPr>
        <w:ind w:left="1546" w:hanging="360"/>
      </w:pPr>
    </w:lvl>
    <w:lvl w:ilvl="2" w:tplc="0409001B" w:tentative="1">
      <w:start w:val="1"/>
      <w:numFmt w:val="lowerRoman"/>
      <w:lvlText w:val="%3."/>
      <w:lvlJc w:val="right"/>
      <w:pPr>
        <w:ind w:left="2266" w:hanging="180"/>
      </w:pPr>
    </w:lvl>
    <w:lvl w:ilvl="3" w:tplc="0409000F" w:tentative="1">
      <w:start w:val="1"/>
      <w:numFmt w:val="decimal"/>
      <w:lvlText w:val="%4."/>
      <w:lvlJc w:val="left"/>
      <w:pPr>
        <w:ind w:left="2986" w:hanging="360"/>
      </w:pPr>
    </w:lvl>
    <w:lvl w:ilvl="4" w:tplc="04090019" w:tentative="1">
      <w:start w:val="1"/>
      <w:numFmt w:val="lowerLetter"/>
      <w:lvlText w:val="%5."/>
      <w:lvlJc w:val="left"/>
      <w:pPr>
        <w:ind w:left="3706" w:hanging="360"/>
      </w:pPr>
    </w:lvl>
    <w:lvl w:ilvl="5" w:tplc="0409001B" w:tentative="1">
      <w:start w:val="1"/>
      <w:numFmt w:val="lowerRoman"/>
      <w:lvlText w:val="%6."/>
      <w:lvlJc w:val="right"/>
      <w:pPr>
        <w:ind w:left="4426" w:hanging="180"/>
      </w:pPr>
    </w:lvl>
    <w:lvl w:ilvl="6" w:tplc="0409000F" w:tentative="1">
      <w:start w:val="1"/>
      <w:numFmt w:val="decimal"/>
      <w:lvlText w:val="%7."/>
      <w:lvlJc w:val="left"/>
      <w:pPr>
        <w:ind w:left="5146" w:hanging="360"/>
      </w:pPr>
    </w:lvl>
    <w:lvl w:ilvl="7" w:tplc="04090019" w:tentative="1">
      <w:start w:val="1"/>
      <w:numFmt w:val="lowerLetter"/>
      <w:lvlText w:val="%8."/>
      <w:lvlJc w:val="left"/>
      <w:pPr>
        <w:ind w:left="5866" w:hanging="360"/>
      </w:pPr>
    </w:lvl>
    <w:lvl w:ilvl="8" w:tplc="0409001B" w:tentative="1">
      <w:start w:val="1"/>
      <w:numFmt w:val="lowerRoman"/>
      <w:lvlText w:val="%9."/>
      <w:lvlJc w:val="right"/>
      <w:pPr>
        <w:ind w:left="6586" w:hanging="180"/>
      </w:pPr>
    </w:lvl>
  </w:abstractNum>
  <w:abstractNum w:abstractNumId="1" w15:restartNumberingAfterBreak="0">
    <w:nsid w:val="20661103"/>
    <w:multiLevelType w:val="hybridMultilevel"/>
    <w:tmpl w:val="B8A2C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AD7ACC"/>
    <w:multiLevelType w:val="hybridMultilevel"/>
    <w:tmpl w:val="77E03CB8"/>
    <w:lvl w:ilvl="0" w:tplc="04090013">
      <w:start w:val="1"/>
      <w:numFmt w:val="hebrew1"/>
      <w:lvlText w:val="%1."/>
      <w:lvlJc w:val="center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C5222C"/>
    <w:multiLevelType w:val="multilevel"/>
    <w:tmpl w:val="44026466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b w:val="0"/>
        <w:bCs w:val="0"/>
        <w:lang w:val="en-US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b w:val="0"/>
        <w:bCs w:val="0"/>
        <w:lang w:bidi="he-IL"/>
      </w:rPr>
    </w:lvl>
    <w:lvl w:ilvl="3">
      <w:start w:val="1"/>
      <w:numFmt w:val="decimal"/>
      <w:lvlText w:val="%1.%2.%3.%4."/>
      <w:lvlJc w:val="left"/>
      <w:pPr>
        <w:ind w:left="2880" w:hanging="720"/>
      </w:pPr>
    </w:lvl>
    <w:lvl w:ilvl="4">
      <w:start w:val="1"/>
      <w:numFmt w:val="decimal"/>
      <w:lvlText w:val="%1.%2.%3.%4.%5."/>
      <w:lvlJc w:val="left"/>
      <w:pPr>
        <w:ind w:left="3960" w:hanging="1080"/>
      </w:pPr>
    </w:lvl>
    <w:lvl w:ilvl="5">
      <w:start w:val="1"/>
      <w:numFmt w:val="decimal"/>
      <w:lvlText w:val="%1.%2.%3.%4.%5.%6."/>
      <w:lvlJc w:val="left"/>
      <w:pPr>
        <w:ind w:left="4680" w:hanging="1080"/>
      </w:pPr>
    </w:lvl>
    <w:lvl w:ilvl="6">
      <w:start w:val="1"/>
      <w:numFmt w:val="decimal"/>
      <w:lvlText w:val="%1.%2.%3.%4.%5.%6.%7."/>
      <w:lvlJc w:val="left"/>
      <w:pPr>
        <w:ind w:left="5760" w:hanging="1440"/>
      </w:pPr>
    </w:lvl>
    <w:lvl w:ilvl="7">
      <w:start w:val="1"/>
      <w:numFmt w:val="decimal"/>
      <w:lvlText w:val="%1.%2.%3.%4.%5.%6.%7.%8."/>
      <w:lvlJc w:val="left"/>
      <w:pPr>
        <w:ind w:left="6480" w:hanging="1440"/>
      </w:pPr>
    </w:lvl>
    <w:lvl w:ilvl="8">
      <w:start w:val="1"/>
      <w:numFmt w:val="decimal"/>
      <w:lvlText w:val="%1.%2.%3.%4.%5.%6.%7.%8.%9."/>
      <w:lvlJc w:val="left"/>
      <w:pPr>
        <w:ind w:left="7560" w:hanging="1800"/>
      </w:pPr>
    </w:lvl>
  </w:abstractNum>
  <w:abstractNum w:abstractNumId="4" w15:restartNumberingAfterBreak="0">
    <w:nsid w:val="2BEE0AAA"/>
    <w:multiLevelType w:val="hybridMultilevel"/>
    <w:tmpl w:val="49DCE85E"/>
    <w:lvl w:ilvl="0" w:tplc="34809A06">
      <w:start w:val="1"/>
      <w:numFmt w:val="hebrew1"/>
      <w:lvlText w:val="%1."/>
      <w:lvlJc w:val="center"/>
      <w:pPr>
        <w:ind w:left="720" w:hanging="360"/>
      </w:pPr>
    </w:lvl>
    <w:lvl w:ilvl="1" w:tplc="F71A69B0">
      <w:start w:val="1"/>
      <w:numFmt w:val="hebrew1"/>
      <w:lvlText w:val="%2."/>
      <w:lvlJc w:val="center"/>
      <w:pPr>
        <w:ind w:left="1440" w:hanging="360"/>
      </w:pPr>
      <w:rPr>
        <w:rFonts w:ascii="David" w:hAnsi="David" w:cs="David" w:hint="default"/>
        <w:b/>
        <w:bCs/>
        <w:i w:val="0"/>
        <w:iCs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852507"/>
    <w:multiLevelType w:val="multilevel"/>
    <w:tmpl w:val="4BF44618"/>
    <w:lvl w:ilvl="0">
      <w:start w:val="1"/>
      <w:numFmt w:val="bullet"/>
      <w:lvlText w:val=""/>
      <w:lvlJc w:val="left"/>
      <w:pPr>
        <w:tabs>
          <w:tab w:val="num" w:pos="567"/>
        </w:tabs>
        <w:ind w:left="567" w:right="567" w:hanging="567"/>
      </w:pPr>
      <w:rPr>
        <w:rFonts w:ascii="Symbol" w:hAnsi="Symbol" w:hint="default"/>
      </w:rPr>
    </w:lvl>
    <w:lvl w:ilvl="1">
      <w:start w:val="1"/>
      <w:numFmt w:val="hebrew1"/>
      <w:lvlText w:val="%2."/>
      <w:lvlJc w:val="left"/>
      <w:pPr>
        <w:tabs>
          <w:tab w:val="num" w:pos="1134"/>
        </w:tabs>
        <w:ind w:left="1134" w:right="1134" w:hanging="567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right="1701" w:hanging="567"/>
      </w:pPr>
      <w:rPr>
        <w:rFonts w:hint="default"/>
      </w:rPr>
    </w:lvl>
    <w:lvl w:ilvl="3">
      <w:start w:val="1"/>
      <w:numFmt w:val="hebrew1"/>
      <w:lvlText w:val="%4)"/>
      <w:lvlJc w:val="left"/>
      <w:pPr>
        <w:tabs>
          <w:tab w:val="num" w:pos="2268"/>
        </w:tabs>
        <w:ind w:left="2268" w:right="2268" w:hanging="567"/>
      </w:pPr>
      <w:rPr>
        <w:rFonts w:hint="default"/>
      </w:rPr>
    </w:lvl>
    <w:lvl w:ilvl="4">
      <w:start w:val="1"/>
      <w:numFmt w:val="hebrew1"/>
      <w:lvlText w:val=".%5"/>
      <w:lvlJc w:val="center"/>
      <w:pPr>
        <w:tabs>
          <w:tab w:val="num" w:pos="1009"/>
        </w:tabs>
        <w:ind w:left="1009" w:right="1009" w:hanging="720"/>
      </w:pPr>
      <w:rPr>
        <w:rFonts w:hint="default"/>
      </w:rPr>
    </w:lvl>
    <w:lvl w:ilvl="5">
      <w:start w:val="1"/>
      <w:numFmt w:val="decimal"/>
      <w:lvlText w:val="%1.%2.%3.%4.%5.%6"/>
      <w:lvlJc w:val="center"/>
      <w:pPr>
        <w:tabs>
          <w:tab w:val="num" w:pos="1440"/>
        </w:tabs>
        <w:ind w:left="1151" w:right="1151" w:hanging="862"/>
      </w:pPr>
      <w:rPr>
        <w:rFonts w:hint="default"/>
      </w:rPr>
    </w:lvl>
    <w:lvl w:ilvl="6">
      <w:start w:val="1"/>
      <w:numFmt w:val="decimal"/>
      <w:lvlText w:val="%1.%2.%3.%4.%5.%6.%7"/>
      <w:lvlJc w:val="center"/>
      <w:pPr>
        <w:tabs>
          <w:tab w:val="num" w:pos="1582"/>
        </w:tabs>
        <w:ind w:left="1298" w:right="1298" w:hanging="1009"/>
      </w:pPr>
      <w:rPr>
        <w:rFonts w:hint="default"/>
      </w:rPr>
    </w:lvl>
    <w:lvl w:ilvl="7">
      <w:start w:val="1"/>
      <w:numFmt w:val="decimal"/>
      <w:lvlText w:val="%1.%2.%3.%4.%5.%6.%7.%8"/>
      <w:lvlJc w:val="center"/>
      <w:pPr>
        <w:tabs>
          <w:tab w:val="num" w:pos="1729"/>
        </w:tabs>
        <w:ind w:left="1440" w:right="1440" w:hanging="1151"/>
      </w:pPr>
      <w:rPr>
        <w:rFonts w:hint="default"/>
      </w:rPr>
    </w:lvl>
    <w:lvl w:ilvl="8">
      <w:start w:val="1"/>
      <w:numFmt w:val="hebrew1"/>
      <w:lvlText w:val="%9."/>
      <w:lvlJc w:val="left"/>
      <w:pPr>
        <w:tabs>
          <w:tab w:val="num" w:pos="567"/>
        </w:tabs>
        <w:ind w:left="567" w:right="567" w:hanging="567"/>
      </w:pPr>
      <w:rPr>
        <w:rFonts w:hint="default"/>
      </w:rPr>
    </w:lvl>
  </w:abstractNum>
  <w:abstractNum w:abstractNumId="6" w15:restartNumberingAfterBreak="0">
    <w:nsid w:val="45F3489B"/>
    <w:multiLevelType w:val="multilevel"/>
    <w:tmpl w:val="6B3415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David" w:hAnsi="David" w:cs="David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4A6D0EC1"/>
    <w:multiLevelType w:val="hybridMultilevel"/>
    <w:tmpl w:val="73A4FC1C"/>
    <w:lvl w:ilvl="0" w:tplc="2000000F">
      <w:start w:val="1"/>
      <w:numFmt w:val="decimal"/>
      <w:lvlText w:val="%1."/>
      <w:lvlJc w:val="left"/>
      <w:pPr>
        <w:tabs>
          <w:tab w:val="num" w:pos="360"/>
        </w:tabs>
        <w:ind w:left="360" w:right="1440" w:hanging="360"/>
      </w:pPr>
    </w:lvl>
    <w:lvl w:ilvl="1" w:tplc="040D0019">
      <w:start w:val="1"/>
      <w:numFmt w:val="lowerLetter"/>
      <w:lvlText w:val="%2."/>
      <w:lvlJc w:val="left"/>
      <w:pPr>
        <w:tabs>
          <w:tab w:val="num" w:pos="1080"/>
        </w:tabs>
        <w:ind w:left="1080" w:right="216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288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520"/>
        </w:tabs>
        <w:ind w:left="2520" w:right="360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432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504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4680"/>
        </w:tabs>
        <w:ind w:left="4680" w:right="576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648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7200" w:hanging="180"/>
      </w:pPr>
    </w:lvl>
  </w:abstractNum>
  <w:abstractNum w:abstractNumId="8" w15:restartNumberingAfterBreak="0">
    <w:nsid w:val="4E166DE0"/>
    <w:multiLevelType w:val="hybridMultilevel"/>
    <w:tmpl w:val="FF8A1C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AA0FB3"/>
    <w:multiLevelType w:val="multilevel"/>
    <w:tmpl w:val="62385FF0"/>
    <w:lvl w:ilvl="0">
      <w:start w:val="1"/>
      <w:numFmt w:val="decimal"/>
      <w:lvlRestart w:val="0"/>
      <w:pStyle w:val="1"/>
      <w:lvlText w:val="%1."/>
      <w:lvlJc w:val="left"/>
      <w:pPr>
        <w:tabs>
          <w:tab w:val="num" w:pos="567"/>
        </w:tabs>
        <w:ind w:left="567" w:right="567" w:hanging="567"/>
      </w:pPr>
      <w:rPr>
        <w:rFonts w:hint="default"/>
      </w:rPr>
    </w:lvl>
    <w:lvl w:ilvl="1">
      <w:start w:val="1"/>
      <w:numFmt w:val="hebrew1"/>
      <w:pStyle w:val="2"/>
      <w:lvlText w:val="%2."/>
      <w:lvlJc w:val="left"/>
      <w:pPr>
        <w:tabs>
          <w:tab w:val="num" w:pos="1134"/>
        </w:tabs>
        <w:ind w:left="1134" w:right="1134" w:hanging="567"/>
      </w:pPr>
      <w:rPr>
        <w:rFonts w:hint="default"/>
      </w:rPr>
    </w:lvl>
    <w:lvl w:ilvl="2">
      <w:start w:val="1"/>
      <w:numFmt w:val="decimal"/>
      <w:pStyle w:val="3"/>
      <w:lvlText w:val="%3)"/>
      <w:lvlJc w:val="left"/>
      <w:pPr>
        <w:tabs>
          <w:tab w:val="num" w:pos="1701"/>
        </w:tabs>
        <w:ind w:left="1701" w:right="1701" w:hanging="567"/>
      </w:pPr>
      <w:rPr>
        <w:rFonts w:hint="default"/>
      </w:rPr>
    </w:lvl>
    <w:lvl w:ilvl="3">
      <w:start w:val="1"/>
      <w:numFmt w:val="hebrew1"/>
      <w:pStyle w:val="4"/>
      <w:lvlText w:val="%4)"/>
      <w:lvlJc w:val="left"/>
      <w:pPr>
        <w:tabs>
          <w:tab w:val="num" w:pos="2268"/>
        </w:tabs>
        <w:ind w:left="2268" w:right="2268" w:hanging="567"/>
      </w:pPr>
      <w:rPr>
        <w:rFonts w:hint="default"/>
      </w:rPr>
    </w:lvl>
    <w:lvl w:ilvl="4">
      <w:start w:val="1"/>
      <w:numFmt w:val="hebrew1"/>
      <w:lvlText w:val=".%5"/>
      <w:lvlJc w:val="center"/>
      <w:pPr>
        <w:tabs>
          <w:tab w:val="num" w:pos="1009"/>
        </w:tabs>
        <w:ind w:left="1009" w:right="1009" w:hanging="720"/>
      </w:pPr>
      <w:rPr>
        <w:rFonts w:hint="default"/>
      </w:rPr>
    </w:lvl>
    <w:lvl w:ilvl="5">
      <w:start w:val="1"/>
      <w:numFmt w:val="decimal"/>
      <w:lvlText w:val="%1.%2.%3.%4.%5.%6"/>
      <w:lvlJc w:val="center"/>
      <w:pPr>
        <w:tabs>
          <w:tab w:val="num" w:pos="1440"/>
        </w:tabs>
        <w:ind w:left="1151" w:right="1151" w:hanging="862"/>
      </w:pPr>
      <w:rPr>
        <w:rFonts w:hint="default"/>
      </w:rPr>
    </w:lvl>
    <w:lvl w:ilvl="6">
      <w:start w:val="1"/>
      <w:numFmt w:val="decimal"/>
      <w:lvlText w:val="%1.%2.%3.%4.%5.%6.%7"/>
      <w:lvlJc w:val="center"/>
      <w:pPr>
        <w:tabs>
          <w:tab w:val="num" w:pos="1582"/>
        </w:tabs>
        <w:ind w:left="1298" w:right="1298" w:hanging="1009"/>
      </w:pPr>
      <w:rPr>
        <w:rFonts w:hint="default"/>
      </w:rPr>
    </w:lvl>
    <w:lvl w:ilvl="7">
      <w:start w:val="1"/>
      <w:numFmt w:val="decimal"/>
      <w:lvlText w:val="%1.%2.%3.%4.%5.%6.%7.%8"/>
      <w:lvlJc w:val="center"/>
      <w:pPr>
        <w:tabs>
          <w:tab w:val="num" w:pos="1729"/>
        </w:tabs>
        <w:ind w:left="1440" w:right="1440" w:hanging="1151"/>
      </w:pPr>
      <w:rPr>
        <w:rFonts w:hint="default"/>
      </w:rPr>
    </w:lvl>
    <w:lvl w:ilvl="8">
      <w:start w:val="1"/>
      <w:numFmt w:val="hebrew1"/>
      <w:lvlText w:val="%9."/>
      <w:lvlJc w:val="left"/>
      <w:pPr>
        <w:tabs>
          <w:tab w:val="num" w:pos="567"/>
        </w:tabs>
        <w:ind w:left="567" w:right="567" w:hanging="567"/>
      </w:pPr>
      <w:rPr>
        <w:rFonts w:hint="default"/>
      </w:rPr>
    </w:lvl>
  </w:abstractNum>
  <w:abstractNum w:abstractNumId="10" w15:restartNumberingAfterBreak="0">
    <w:nsid w:val="590C6734"/>
    <w:multiLevelType w:val="multilevel"/>
    <w:tmpl w:val="F10A92E2"/>
    <w:lvl w:ilvl="0">
      <w:start w:val="1"/>
      <w:numFmt w:val="decimal"/>
      <w:pStyle w:val="RMI-NHeader1"/>
      <w:lvlText w:val="%1."/>
      <w:lvlJc w:val="center"/>
      <w:pPr>
        <w:ind w:left="720" w:hanging="360"/>
      </w:pPr>
      <w:rPr>
        <w:rFonts w:asciiTheme="minorBidi" w:eastAsiaTheme="minorHAnsi" w:hAnsiTheme="minorBidi" w:cs="David" w:hint="default"/>
      </w:rPr>
    </w:lvl>
    <w:lvl w:ilvl="1">
      <w:start w:val="1"/>
      <w:numFmt w:val="decimal"/>
      <w:pStyle w:val="RMI-NList2"/>
      <w:isLgl/>
      <w:lvlText w:val="%1.%2."/>
      <w:lvlJc w:val="left"/>
      <w:pPr>
        <w:ind w:left="1778" w:hanging="360"/>
      </w:pPr>
      <w:rPr>
        <w:rFonts w:hint="default"/>
        <w:b w:val="0"/>
        <w:bCs/>
        <w:u w:val="none"/>
      </w:rPr>
    </w:lvl>
    <w:lvl w:ilvl="2">
      <w:start w:val="1"/>
      <w:numFmt w:val="decimal"/>
      <w:pStyle w:val="RMI-NList3"/>
      <w:isLgl/>
      <w:lvlText w:val="%1.%2.%3."/>
      <w:lvlJc w:val="left"/>
      <w:pPr>
        <w:ind w:left="1570" w:hanging="720"/>
      </w:pPr>
      <w:rPr>
        <w:rFonts w:hint="default"/>
        <w:b/>
        <w:bCs w:val="0"/>
        <w:u w:val="none"/>
      </w:rPr>
    </w:lvl>
    <w:lvl w:ilvl="3">
      <w:start w:val="1"/>
      <w:numFmt w:val="decimal"/>
      <w:pStyle w:val="RMI-NList4"/>
      <w:isLgl/>
      <w:lvlText w:val="%1.%2.%3.%4."/>
      <w:lvlJc w:val="left"/>
      <w:pPr>
        <w:ind w:left="1824" w:hanging="720"/>
      </w:pPr>
      <w:rPr>
        <w:rFonts w:hint="default"/>
        <w:b w:val="0"/>
        <w:u w:val="none"/>
      </w:rPr>
    </w:lvl>
    <w:lvl w:ilvl="4">
      <w:start w:val="1"/>
      <w:numFmt w:val="decimal"/>
      <w:isLgl/>
      <w:lvlText w:val="%1.%2.%3.%4.%5."/>
      <w:lvlJc w:val="left"/>
      <w:pPr>
        <w:ind w:left="2432" w:hanging="1080"/>
      </w:pPr>
      <w:rPr>
        <w:rFonts w:hint="default"/>
        <w:b w:val="0"/>
        <w:u w:val="none"/>
      </w:rPr>
    </w:lvl>
    <w:lvl w:ilvl="5">
      <w:start w:val="1"/>
      <w:numFmt w:val="decimal"/>
      <w:isLgl/>
      <w:lvlText w:val="%1.%2.%3.%4.%5.%6."/>
      <w:lvlJc w:val="left"/>
      <w:pPr>
        <w:ind w:left="2680" w:hanging="1080"/>
      </w:pPr>
      <w:rPr>
        <w:rFonts w:hint="default"/>
        <w:b w:val="0"/>
        <w:u w:val="none"/>
      </w:rPr>
    </w:lvl>
    <w:lvl w:ilvl="6">
      <w:start w:val="1"/>
      <w:numFmt w:val="decimal"/>
      <w:isLgl/>
      <w:lvlText w:val="%1.%2.%3.%4.%5.%6.%7."/>
      <w:lvlJc w:val="left"/>
      <w:pPr>
        <w:ind w:left="2928" w:hanging="1080"/>
      </w:pPr>
      <w:rPr>
        <w:rFonts w:hint="default"/>
        <w:b w:val="0"/>
        <w:u w:val="none"/>
      </w:rPr>
    </w:lvl>
    <w:lvl w:ilvl="7">
      <w:start w:val="1"/>
      <w:numFmt w:val="decimal"/>
      <w:isLgl/>
      <w:lvlText w:val="%1.%2.%3.%4.%5.%6.%7.%8."/>
      <w:lvlJc w:val="left"/>
      <w:pPr>
        <w:ind w:left="3536" w:hanging="1440"/>
      </w:pPr>
      <w:rPr>
        <w:rFonts w:hint="default"/>
        <w:b w:val="0"/>
        <w:u w:val="none"/>
      </w:rPr>
    </w:lvl>
    <w:lvl w:ilvl="8">
      <w:start w:val="1"/>
      <w:numFmt w:val="decimal"/>
      <w:isLgl/>
      <w:lvlText w:val="%1.%2.%3.%4.%5.%6.%7.%8.%9."/>
      <w:lvlJc w:val="left"/>
      <w:pPr>
        <w:ind w:left="3784" w:hanging="1440"/>
      </w:pPr>
      <w:rPr>
        <w:rFonts w:hint="default"/>
        <w:b w:val="0"/>
        <w:u w:val="none"/>
      </w:rPr>
    </w:lvl>
  </w:abstractNum>
  <w:abstractNum w:abstractNumId="11" w15:restartNumberingAfterBreak="0">
    <w:nsid w:val="5D8E4DAA"/>
    <w:multiLevelType w:val="hybridMultilevel"/>
    <w:tmpl w:val="CE38FA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454109"/>
    <w:multiLevelType w:val="hybridMultilevel"/>
    <w:tmpl w:val="53240CA8"/>
    <w:lvl w:ilvl="0" w:tplc="04090013">
      <w:start w:val="1"/>
      <w:numFmt w:val="hebrew1"/>
      <w:lvlText w:val="%1."/>
      <w:lvlJc w:val="center"/>
      <w:pPr>
        <w:ind w:left="720" w:hanging="360"/>
      </w:pPr>
    </w:lvl>
    <w:lvl w:ilvl="1" w:tplc="04090013">
      <w:start w:val="1"/>
      <w:numFmt w:val="hebrew1"/>
      <w:lvlText w:val="%2."/>
      <w:lvlJc w:val="center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3B0301"/>
    <w:multiLevelType w:val="hybridMultilevel"/>
    <w:tmpl w:val="77E03CB8"/>
    <w:lvl w:ilvl="0" w:tplc="04090013">
      <w:start w:val="1"/>
      <w:numFmt w:val="hebrew1"/>
      <w:lvlText w:val="%1."/>
      <w:lvlJc w:val="center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4F4194"/>
    <w:multiLevelType w:val="multilevel"/>
    <w:tmpl w:val="4866DFA6"/>
    <w:lvl w:ilvl="0">
      <w:start w:val="1"/>
      <w:numFmt w:val="decimal"/>
      <w:pStyle w:val="a"/>
      <w:lvlText w:val="%1."/>
      <w:lvlJc w:val="left"/>
      <w:pPr>
        <w:tabs>
          <w:tab w:val="num" w:pos="567"/>
        </w:tabs>
        <w:ind w:left="567" w:right="567" w:hanging="567"/>
      </w:pPr>
      <w:rPr>
        <w:rFonts w:hint="default"/>
      </w:rPr>
    </w:lvl>
    <w:lvl w:ilvl="1">
      <w:start w:val="1"/>
      <w:numFmt w:val="decimal"/>
      <w:pStyle w:val="a0"/>
      <w:lvlText w:val="%1.%2."/>
      <w:lvlJc w:val="left"/>
      <w:pPr>
        <w:tabs>
          <w:tab w:val="num" w:pos="1107"/>
        </w:tabs>
        <w:ind w:left="1107" w:right="1107" w:hanging="567"/>
      </w:pPr>
      <w:rPr>
        <w:rFonts w:hint="default"/>
        <w:b w:val="0"/>
        <w:bCs w:val="0"/>
        <w:i w:val="0"/>
        <w:color w:val="auto"/>
      </w:rPr>
    </w:lvl>
    <w:lvl w:ilvl="2">
      <w:start w:val="1"/>
      <w:numFmt w:val="decimal"/>
      <w:pStyle w:val="a1"/>
      <w:lvlText w:val="%1.%2.%3."/>
      <w:lvlJc w:val="left"/>
      <w:pPr>
        <w:tabs>
          <w:tab w:val="num" w:pos="1985"/>
        </w:tabs>
        <w:ind w:left="1985" w:right="1985" w:hanging="851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:lang w:val="en-US"/>
      </w:rPr>
    </w:lvl>
    <w:lvl w:ilvl="3">
      <w:start w:val="1"/>
      <w:numFmt w:val="decimal"/>
      <w:pStyle w:val="10"/>
      <w:lvlText w:val="%1.%2.%3.%4."/>
      <w:lvlJc w:val="left"/>
      <w:pPr>
        <w:tabs>
          <w:tab w:val="num" w:pos="2835"/>
        </w:tabs>
        <w:ind w:left="2835" w:right="2835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700"/>
        </w:tabs>
        <w:ind w:left="2778" w:right="2778" w:hanging="793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righ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righ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righ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right="4320" w:hanging="1440"/>
      </w:pPr>
      <w:rPr>
        <w:rFonts w:hint="default"/>
      </w:rPr>
    </w:lvl>
  </w:abstractNum>
  <w:abstractNum w:abstractNumId="15" w15:restartNumberingAfterBreak="0">
    <w:nsid w:val="76EC18EA"/>
    <w:multiLevelType w:val="multilevel"/>
    <w:tmpl w:val="6D444C64"/>
    <w:lvl w:ilvl="0">
      <w:start w:val="2"/>
      <w:numFmt w:val="decimal"/>
      <w:lvlText w:val="%1."/>
      <w:lvlJc w:val="left"/>
      <w:pPr>
        <w:tabs>
          <w:tab w:val="num" w:pos="690"/>
        </w:tabs>
        <w:ind w:left="690" w:hanging="690"/>
      </w:pPr>
      <w:rPr>
        <w:rFonts w:hint="cs"/>
      </w:rPr>
    </w:lvl>
    <w:lvl w:ilvl="1">
      <w:start w:val="1"/>
      <w:numFmt w:val="decimal"/>
      <w:isLgl/>
      <w:lvlText w:val="%1.%2"/>
      <w:lvlJc w:val="left"/>
      <w:pPr>
        <w:tabs>
          <w:tab w:val="num" w:pos="746"/>
        </w:tabs>
        <w:ind w:left="746" w:hanging="720"/>
      </w:pPr>
      <w:rPr>
        <w:rFonts w:cs="David" w:hint="cs"/>
        <w:b w:val="0"/>
        <w:bCs w:val="0"/>
        <w:color w:val="auto"/>
      </w:rPr>
    </w:lvl>
    <w:lvl w:ilvl="2">
      <w:start w:val="1"/>
      <w:numFmt w:val="decimal"/>
      <w:isLgl/>
      <w:lvlText w:val="%1.%2.%3"/>
      <w:lvlJc w:val="left"/>
      <w:pPr>
        <w:tabs>
          <w:tab w:val="num" w:pos="746"/>
        </w:tabs>
        <w:ind w:left="746" w:hanging="720"/>
      </w:pPr>
      <w:rPr>
        <w:rFonts w:hint="cs"/>
        <w:b w:val="0"/>
        <w:bCs w:val="0"/>
      </w:rPr>
    </w:lvl>
    <w:lvl w:ilvl="3">
      <w:start w:val="1"/>
      <w:numFmt w:val="decimal"/>
      <w:isLgl/>
      <w:lvlText w:val="%1.%2.%3.%4"/>
      <w:lvlJc w:val="left"/>
      <w:pPr>
        <w:tabs>
          <w:tab w:val="num" w:pos="746"/>
        </w:tabs>
        <w:ind w:left="746" w:hanging="720"/>
      </w:pPr>
      <w:rPr>
        <w:rFonts w:hint="cs"/>
      </w:rPr>
    </w:lvl>
    <w:lvl w:ilvl="4">
      <w:start w:val="1"/>
      <w:numFmt w:val="decimal"/>
      <w:isLgl/>
      <w:lvlText w:val="%1.%2.%3.%4.%5"/>
      <w:lvlJc w:val="left"/>
      <w:pPr>
        <w:tabs>
          <w:tab w:val="num" w:pos="1106"/>
        </w:tabs>
        <w:ind w:left="1106" w:hanging="1080"/>
      </w:pPr>
      <w:rPr>
        <w:rFonts w:hint="cs"/>
      </w:rPr>
    </w:lvl>
    <w:lvl w:ilvl="5">
      <w:start w:val="1"/>
      <w:numFmt w:val="decimal"/>
      <w:isLgl/>
      <w:lvlText w:val="%1.%2.%3.%4.%5.%6"/>
      <w:lvlJc w:val="left"/>
      <w:pPr>
        <w:tabs>
          <w:tab w:val="num" w:pos="1106"/>
        </w:tabs>
        <w:ind w:left="1106" w:hanging="1080"/>
      </w:pPr>
      <w:rPr>
        <w:rFonts w:hint="cs"/>
      </w:rPr>
    </w:lvl>
    <w:lvl w:ilvl="6">
      <w:start w:val="1"/>
      <w:numFmt w:val="decimal"/>
      <w:isLgl/>
      <w:lvlText w:val="%1.%2.%3.%4.%5.%6.%7"/>
      <w:lvlJc w:val="left"/>
      <w:pPr>
        <w:tabs>
          <w:tab w:val="num" w:pos="1106"/>
        </w:tabs>
        <w:ind w:left="1106" w:hanging="1080"/>
      </w:pPr>
      <w:rPr>
        <w:rFonts w:hint="cs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66"/>
        </w:tabs>
        <w:ind w:left="1466" w:hanging="1440"/>
      </w:pPr>
      <w:rPr>
        <w:rFonts w:hint="cs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66"/>
        </w:tabs>
        <w:ind w:left="1466" w:hanging="1440"/>
      </w:pPr>
      <w:rPr>
        <w:rFonts w:hint="cs"/>
      </w:rPr>
    </w:lvl>
  </w:abstractNum>
  <w:num w:numId="1">
    <w:abstractNumId w:val="9"/>
  </w:num>
  <w:num w:numId="2">
    <w:abstractNumId w:val="14"/>
  </w:num>
  <w:num w:numId="3">
    <w:abstractNumId w:val="10"/>
  </w:num>
  <w:num w:numId="4">
    <w:abstractNumId w:val="2"/>
  </w:num>
  <w:num w:numId="5">
    <w:abstractNumId w:val="12"/>
  </w:num>
  <w:num w:numId="6">
    <w:abstractNumId w:val="15"/>
  </w:num>
  <w:num w:numId="7">
    <w:abstractNumId w:val="0"/>
  </w:num>
  <w:num w:numId="8">
    <w:abstractNumId w:val="7"/>
  </w:num>
  <w:num w:numId="9">
    <w:abstractNumId w:val="6"/>
  </w:num>
  <w:num w:numId="10">
    <w:abstractNumId w:val="9"/>
    <w:lvlOverride w:ilvl="0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8"/>
  </w:num>
  <w:num w:numId="14">
    <w:abstractNumId w:val="13"/>
  </w:num>
  <w:num w:numId="15">
    <w:abstractNumId w:val="5"/>
  </w:num>
  <w:num w:numId="16">
    <w:abstractNumId w:val="9"/>
  </w:num>
  <w:num w:numId="1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</w:num>
  <w:num w:numId="19">
    <w:abstractNumId w:val="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25"/>
  <w:proofState w:spelling="clean" w:grammar="clean"/>
  <w:defaultTabStop w:val="720"/>
  <w:characterSpacingControl w:val="doNotCompress"/>
  <w:hdrShapeDefaults>
    <o:shapedefaults v:ext="edit" spidmax="2050" fillcolor="white">
      <v:fill color="white"/>
      <v:stroke weight="3pt" linestyle="thinThin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MTcwNDU3MTM3NLRU0lEKTi0uzszPAykwMq0FAOlaSJctAAAA"/>
  </w:docVars>
  <w:rsids>
    <w:rsidRoot w:val="00F3047C"/>
    <w:rsid w:val="00000166"/>
    <w:rsid w:val="000006AB"/>
    <w:rsid w:val="00001173"/>
    <w:rsid w:val="000019FF"/>
    <w:rsid w:val="00002193"/>
    <w:rsid w:val="00002474"/>
    <w:rsid w:val="00003722"/>
    <w:rsid w:val="00003CD7"/>
    <w:rsid w:val="000050D7"/>
    <w:rsid w:val="000055BE"/>
    <w:rsid w:val="00006592"/>
    <w:rsid w:val="00006756"/>
    <w:rsid w:val="0000685D"/>
    <w:rsid w:val="00006C7A"/>
    <w:rsid w:val="00007398"/>
    <w:rsid w:val="00007464"/>
    <w:rsid w:val="0001148C"/>
    <w:rsid w:val="00012C9E"/>
    <w:rsid w:val="00012F1A"/>
    <w:rsid w:val="0001472F"/>
    <w:rsid w:val="00015631"/>
    <w:rsid w:val="00015F79"/>
    <w:rsid w:val="000165CB"/>
    <w:rsid w:val="00016D0F"/>
    <w:rsid w:val="000174FE"/>
    <w:rsid w:val="00017B4C"/>
    <w:rsid w:val="00017F33"/>
    <w:rsid w:val="0002183E"/>
    <w:rsid w:val="00021A56"/>
    <w:rsid w:val="000220DF"/>
    <w:rsid w:val="00022563"/>
    <w:rsid w:val="00023062"/>
    <w:rsid w:val="0002347C"/>
    <w:rsid w:val="00023CBB"/>
    <w:rsid w:val="00025710"/>
    <w:rsid w:val="000266F2"/>
    <w:rsid w:val="00026C4F"/>
    <w:rsid w:val="0003066F"/>
    <w:rsid w:val="00030B04"/>
    <w:rsid w:val="00030E54"/>
    <w:rsid w:val="000313FC"/>
    <w:rsid w:val="00031F48"/>
    <w:rsid w:val="00032A93"/>
    <w:rsid w:val="000346B6"/>
    <w:rsid w:val="00034EA1"/>
    <w:rsid w:val="00034F1E"/>
    <w:rsid w:val="0003559E"/>
    <w:rsid w:val="00035EE4"/>
    <w:rsid w:val="00037407"/>
    <w:rsid w:val="0003747F"/>
    <w:rsid w:val="00037489"/>
    <w:rsid w:val="00037C1D"/>
    <w:rsid w:val="00040137"/>
    <w:rsid w:val="000406B0"/>
    <w:rsid w:val="00042362"/>
    <w:rsid w:val="00042B52"/>
    <w:rsid w:val="00042EC1"/>
    <w:rsid w:val="000433B6"/>
    <w:rsid w:val="00050556"/>
    <w:rsid w:val="00051C44"/>
    <w:rsid w:val="00052D99"/>
    <w:rsid w:val="0005399A"/>
    <w:rsid w:val="00053AAE"/>
    <w:rsid w:val="00053B5B"/>
    <w:rsid w:val="00053F23"/>
    <w:rsid w:val="00055A00"/>
    <w:rsid w:val="0005625E"/>
    <w:rsid w:val="00056B29"/>
    <w:rsid w:val="00060348"/>
    <w:rsid w:val="000603A0"/>
    <w:rsid w:val="000604CC"/>
    <w:rsid w:val="000608CC"/>
    <w:rsid w:val="000613AA"/>
    <w:rsid w:val="00061B43"/>
    <w:rsid w:val="000622D9"/>
    <w:rsid w:val="000627A2"/>
    <w:rsid w:val="00062B99"/>
    <w:rsid w:val="00063688"/>
    <w:rsid w:val="000639D5"/>
    <w:rsid w:val="00064DFD"/>
    <w:rsid w:val="00065F2A"/>
    <w:rsid w:val="0006613C"/>
    <w:rsid w:val="00066253"/>
    <w:rsid w:val="00066D36"/>
    <w:rsid w:val="00072E33"/>
    <w:rsid w:val="00074187"/>
    <w:rsid w:val="000746D1"/>
    <w:rsid w:val="000747A4"/>
    <w:rsid w:val="00075193"/>
    <w:rsid w:val="000751CC"/>
    <w:rsid w:val="000755AF"/>
    <w:rsid w:val="00075610"/>
    <w:rsid w:val="00076779"/>
    <w:rsid w:val="00076DF9"/>
    <w:rsid w:val="000772A4"/>
    <w:rsid w:val="00077A1C"/>
    <w:rsid w:val="0008135D"/>
    <w:rsid w:val="000818AC"/>
    <w:rsid w:val="00081BD2"/>
    <w:rsid w:val="00082989"/>
    <w:rsid w:val="00082F17"/>
    <w:rsid w:val="00083449"/>
    <w:rsid w:val="00083D3A"/>
    <w:rsid w:val="0008454E"/>
    <w:rsid w:val="00085629"/>
    <w:rsid w:val="0008563C"/>
    <w:rsid w:val="00085EEC"/>
    <w:rsid w:val="00086844"/>
    <w:rsid w:val="00086EDE"/>
    <w:rsid w:val="0009146F"/>
    <w:rsid w:val="0009188E"/>
    <w:rsid w:val="00091DA5"/>
    <w:rsid w:val="00092DD8"/>
    <w:rsid w:val="00094828"/>
    <w:rsid w:val="0009572F"/>
    <w:rsid w:val="00095E9A"/>
    <w:rsid w:val="000A0C02"/>
    <w:rsid w:val="000A110E"/>
    <w:rsid w:val="000A1434"/>
    <w:rsid w:val="000A1B29"/>
    <w:rsid w:val="000A1F4C"/>
    <w:rsid w:val="000A2287"/>
    <w:rsid w:val="000A2321"/>
    <w:rsid w:val="000A2D2A"/>
    <w:rsid w:val="000A32D1"/>
    <w:rsid w:val="000A42D4"/>
    <w:rsid w:val="000A43C0"/>
    <w:rsid w:val="000A4698"/>
    <w:rsid w:val="000A4B59"/>
    <w:rsid w:val="000A5624"/>
    <w:rsid w:val="000A6CFF"/>
    <w:rsid w:val="000A6EC0"/>
    <w:rsid w:val="000A77C7"/>
    <w:rsid w:val="000A78A2"/>
    <w:rsid w:val="000A7DE4"/>
    <w:rsid w:val="000B0129"/>
    <w:rsid w:val="000B0782"/>
    <w:rsid w:val="000B0B6D"/>
    <w:rsid w:val="000B1C3B"/>
    <w:rsid w:val="000B2D68"/>
    <w:rsid w:val="000B3043"/>
    <w:rsid w:val="000B3553"/>
    <w:rsid w:val="000B3B70"/>
    <w:rsid w:val="000B4C14"/>
    <w:rsid w:val="000B53C1"/>
    <w:rsid w:val="000B640B"/>
    <w:rsid w:val="000B691D"/>
    <w:rsid w:val="000B694A"/>
    <w:rsid w:val="000B6E19"/>
    <w:rsid w:val="000B72D6"/>
    <w:rsid w:val="000B7B18"/>
    <w:rsid w:val="000B7E95"/>
    <w:rsid w:val="000C0CA3"/>
    <w:rsid w:val="000C1369"/>
    <w:rsid w:val="000C15AD"/>
    <w:rsid w:val="000C1D46"/>
    <w:rsid w:val="000C1D6E"/>
    <w:rsid w:val="000C2B73"/>
    <w:rsid w:val="000C2D79"/>
    <w:rsid w:val="000C3158"/>
    <w:rsid w:val="000C45C1"/>
    <w:rsid w:val="000C488A"/>
    <w:rsid w:val="000C4AE2"/>
    <w:rsid w:val="000C5190"/>
    <w:rsid w:val="000C5475"/>
    <w:rsid w:val="000C5519"/>
    <w:rsid w:val="000C59C8"/>
    <w:rsid w:val="000C5B80"/>
    <w:rsid w:val="000C5C6B"/>
    <w:rsid w:val="000C7506"/>
    <w:rsid w:val="000C7CB5"/>
    <w:rsid w:val="000D0005"/>
    <w:rsid w:val="000D0BB6"/>
    <w:rsid w:val="000D1406"/>
    <w:rsid w:val="000D1F9B"/>
    <w:rsid w:val="000D29D7"/>
    <w:rsid w:val="000D33A0"/>
    <w:rsid w:val="000D364A"/>
    <w:rsid w:val="000D3E02"/>
    <w:rsid w:val="000D452F"/>
    <w:rsid w:val="000D4CF0"/>
    <w:rsid w:val="000D4D6F"/>
    <w:rsid w:val="000D4F5A"/>
    <w:rsid w:val="000D5230"/>
    <w:rsid w:val="000D559E"/>
    <w:rsid w:val="000D55BF"/>
    <w:rsid w:val="000D65A2"/>
    <w:rsid w:val="000D6A57"/>
    <w:rsid w:val="000D6FC3"/>
    <w:rsid w:val="000D73F2"/>
    <w:rsid w:val="000D770F"/>
    <w:rsid w:val="000E069B"/>
    <w:rsid w:val="000E07AF"/>
    <w:rsid w:val="000E0EB1"/>
    <w:rsid w:val="000E1403"/>
    <w:rsid w:val="000E2163"/>
    <w:rsid w:val="000E21BD"/>
    <w:rsid w:val="000E2298"/>
    <w:rsid w:val="000E26FE"/>
    <w:rsid w:val="000E30D3"/>
    <w:rsid w:val="000E53BD"/>
    <w:rsid w:val="000E5ACC"/>
    <w:rsid w:val="000E5EFA"/>
    <w:rsid w:val="000E7C4C"/>
    <w:rsid w:val="000F082F"/>
    <w:rsid w:val="000F22D2"/>
    <w:rsid w:val="000F2ED9"/>
    <w:rsid w:val="000F3382"/>
    <w:rsid w:val="000F34A8"/>
    <w:rsid w:val="000F361B"/>
    <w:rsid w:val="000F3C20"/>
    <w:rsid w:val="000F4738"/>
    <w:rsid w:val="000F50AE"/>
    <w:rsid w:val="000F5716"/>
    <w:rsid w:val="000F61F9"/>
    <w:rsid w:val="000F7102"/>
    <w:rsid w:val="000F71A0"/>
    <w:rsid w:val="000F75E3"/>
    <w:rsid w:val="001005D7"/>
    <w:rsid w:val="00100D06"/>
    <w:rsid w:val="00101721"/>
    <w:rsid w:val="0010213C"/>
    <w:rsid w:val="001023BA"/>
    <w:rsid w:val="001023CE"/>
    <w:rsid w:val="0010273F"/>
    <w:rsid w:val="001028FD"/>
    <w:rsid w:val="00103128"/>
    <w:rsid w:val="00103D70"/>
    <w:rsid w:val="00104C36"/>
    <w:rsid w:val="001055A1"/>
    <w:rsid w:val="00105CD3"/>
    <w:rsid w:val="00106BBB"/>
    <w:rsid w:val="00106E14"/>
    <w:rsid w:val="0010733B"/>
    <w:rsid w:val="00107B40"/>
    <w:rsid w:val="001108DE"/>
    <w:rsid w:val="001109A2"/>
    <w:rsid w:val="00110B92"/>
    <w:rsid w:val="00111B3F"/>
    <w:rsid w:val="001121B2"/>
    <w:rsid w:val="0011356D"/>
    <w:rsid w:val="00113987"/>
    <w:rsid w:val="00114017"/>
    <w:rsid w:val="00114D67"/>
    <w:rsid w:val="00114D8E"/>
    <w:rsid w:val="001152FA"/>
    <w:rsid w:val="00115683"/>
    <w:rsid w:val="0011734C"/>
    <w:rsid w:val="00117414"/>
    <w:rsid w:val="00117D79"/>
    <w:rsid w:val="00120E65"/>
    <w:rsid w:val="00121249"/>
    <w:rsid w:val="0012126E"/>
    <w:rsid w:val="001212E6"/>
    <w:rsid w:val="00121F87"/>
    <w:rsid w:val="00123FAD"/>
    <w:rsid w:val="00124FA8"/>
    <w:rsid w:val="0012533E"/>
    <w:rsid w:val="00125BA9"/>
    <w:rsid w:val="00125BB6"/>
    <w:rsid w:val="001260B1"/>
    <w:rsid w:val="0012698E"/>
    <w:rsid w:val="00127052"/>
    <w:rsid w:val="0012790D"/>
    <w:rsid w:val="001314DE"/>
    <w:rsid w:val="001319B6"/>
    <w:rsid w:val="001337F7"/>
    <w:rsid w:val="0013510E"/>
    <w:rsid w:val="001351B8"/>
    <w:rsid w:val="00135A79"/>
    <w:rsid w:val="00135FA1"/>
    <w:rsid w:val="001369F6"/>
    <w:rsid w:val="00136A42"/>
    <w:rsid w:val="00137752"/>
    <w:rsid w:val="00141876"/>
    <w:rsid w:val="00141B93"/>
    <w:rsid w:val="00142284"/>
    <w:rsid w:val="00142BB0"/>
    <w:rsid w:val="0014331B"/>
    <w:rsid w:val="00143698"/>
    <w:rsid w:val="00143D20"/>
    <w:rsid w:val="00144821"/>
    <w:rsid w:val="00144920"/>
    <w:rsid w:val="001451DC"/>
    <w:rsid w:val="00145B02"/>
    <w:rsid w:val="00146A02"/>
    <w:rsid w:val="001477B6"/>
    <w:rsid w:val="00147EE4"/>
    <w:rsid w:val="00150AC5"/>
    <w:rsid w:val="00150DF5"/>
    <w:rsid w:val="00150E4D"/>
    <w:rsid w:val="00151207"/>
    <w:rsid w:val="00152018"/>
    <w:rsid w:val="00152D12"/>
    <w:rsid w:val="00153156"/>
    <w:rsid w:val="00153AC4"/>
    <w:rsid w:val="00153F30"/>
    <w:rsid w:val="0015412A"/>
    <w:rsid w:val="00155D13"/>
    <w:rsid w:val="00155F3A"/>
    <w:rsid w:val="001561CC"/>
    <w:rsid w:val="001575A3"/>
    <w:rsid w:val="00160A3B"/>
    <w:rsid w:val="00161956"/>
    <w:rsid w:val="00163C53"/>
    <w:rsid w:val="00164F6C"/>
    <w:rsid w:val="00165268"/>
    <w:rsid w:val="001660F3"/>
    <w:rsid w:val="001665DB"/>
    <w:rsid w:val="001676DA"/>
    <w:rsid w:val="00167AC7"/>
    <w:rsid w:val="00170992"/>
    <w:rsid w:val="001716A3"/>
    <w:rsid w:val="0017173C"/>
    <w:rsid w:val="00171EF4"/>
    <w:rsid w:val="001737BD"/>
    <w:rsid w:val="00173800"/>
    <w:rsid w:val="00173893"/>
    <w:rsid w:val="00173C33"/>
    <w:rsid w:val="0017437A"/>
    <w:rsid w:val="001743DD"/>
    <w:rsid w:val="00176090"/>
    <w:rsid w:val="00176097"/>
    <w:rsid w:val="001768AC"/>
    <w:rsid w:val="001768C4"/>
    <w:rsid w:val="00176922"/>
    <w:rsid w:val="00177663"/>
    <w:rsid w:val="00177EA7"/>
    <w:rsid w:val="00180959"/>
    <w:rsid w:val="0018095F"/>
    <w:rsid w:val="00180F30"/>
    <w:rsid w:val="00182D43"/>
    <w:rsid w:val="0018309D"/>
    <w:rsid w:val="001831A2"/>
    <w:rsid w:val="0018350C"/>
    <w:rsid w:val="001837FC"/>
    <w:rsid w:val="00184CF0"/>
    <w:rsid w:val="0018597C"/>
    <w:rsid w:val="00185B5E"/>
    <w:rsid w:val="00185D06"/>
    <w:rsid w:val="00186088"/>
    <w:rsid w:val="00186E90"/>
    <w:rsid w:val="00187FBE"/>
    <w:rsid w:val="0019005F"/>
    <w:rsid w:val="00190636"/>
    <w:rsid w:val="001915CF"/>
    <w:rsid w:val="00191ADC"/>
    <w:rsid w:val="00193576"/>
    <w:rsid w:val="00193C75"/>
    <w:rsid w:val="001946ED"/>
    <w:rsid w:val="00195961"/>
    <w:rsid w:val="00195AB6"/>
    <w:rsid w:val="0019660D"/>
    <w:rsid w:val="00197B9B"/>
    <w:rsid w:val="00197C6D"/>
    <w:rsid w:val="001A0148"/>
    <w:rsid w:val="001A0596"/>
    <w:rsid w:val="001A0B2D"/>
    <w:rsid w:val="001A11F4"/>
    <w:rsid w:val="001A1E06"/>
    <w:rsid w:val="001A1FF9"/>
    <w:rsid w:val="001A2253"/>
    <w:rsid w:val="001A3029"/>
    <w:rsid w:val="001A363B"/>
    <w:rsid w:val="001A367B"/>
    <w:rsid w:val="001A396F"/>
    <w:rsid w:val="001A3F6B"/>
    <w:rsid w:val="001A3F78"/>
    <w:rsid w:val="001A46A8"/>
    <w:rsid w:val="001A4A42"/>
    <w:rsid w:val="001A6548"/>
    <w:rsid w:val="001B0169"/>
    <w:rsid w:val="001B16D4"/>
    <w:rsid w:val="001B208C"/>
    <w:rsid w:val="001B2ECB"/>
    <w:rsid w:val="001B2F09"/>
    <w:rsid w:val="001B308F"/>
    <w:rsid w:val="001B38BA"/>
    <w:rsid w:val="001B3F2E"/>
    <w:rsid w:val="001B4730"/>
    <w:rsid w:val="001B4A2F"/>
    <w:rsid w:val="001B4B83"/>
    <w:rsid w:val="001B6857"/>
    <w:rsid w:val="001B689B"/>
    <w:rsid w:val="001B766F"/>
    <w:rsid w:val="001C0007"/>
    <w:rsid w:val="001C01BB"/>
    <w:rsid w:val="001C1428"/>
    <w:rsid w:val="001C1A17"/>
    <w:rsid w:val="001C3D8C"/>
    <w:rsid w:val="001C47F2"/>
    <w:rsid w:val="001C592C"/>
    <w:rsid w:val="001C78B8"/>
    <w:rsid w:val="001D0012"/>
    <w:rsid w:val="001D0DD5"/>
    <w:rsid w:val="001D0ED7"/>
    <w:rsid w:val="001D15F2"/>
    <w:rsid w:val="001D16BC"/>
    <w:rsid w:val="001D19ED"/>
    <w:rsid w:val="001D1B9C"/>
    <w:rsid w:val="001D2BAF"/>
    <w:rsid w:val="001D3064"/>
    <w:rsid w:val="001D45D9"/>
    <w:rsid w:val="001D4C3A"/>
    <w:rsid w:val="001D5978"/>
    <w:rsid w:val="001D5B24"/>
    <w:rsid w:val="001D6084"/>
    <w:rsid w:val="001D6AF6"/>
    <w:rsid w:val="001D6DCF"/>
    <w:rsid w:val="001D71C5"/>
    <w:rsid w:val="001E0573"/>
    <w:rsid w:val="001E1037"/>
    <w:rsid w:val="001E3A1F"/>
    <w:rsid w:val="001E5FCA"/>
    <w:rsid w:val="001E620B"/>
    <w:rsid w:val="001E63D8"/>
    <w:rsid w:val="001E6DB3"/>
    <w:rsid w:val="001E75A6"/>
    <w:rsid w:val="001E7FCD"/>
    <w:rsid w:val="001F0C78"/>
    <w:rsid w:val="001F1970"/>
    <w:rsid w:val="001F296B"/>
    <w:rsid w:val="001F2A29"/>
    <w:rsid w:val="001F2F19"/>
    <w:rsid w:val="001F3B45"/>
    <w:rsid w:val="001F40E2"/>
    <w:rsid w:val="001F4666"/>
    <w:rsid w:val="001F5A72"/>
    <w:rsid w:val="001F5ED8"/>
    <w:rsid w:val="001F61B5"/>
    <w:rsid w:val="001F7D9C"/>
    <w:rsid w:val="002004DD"/>
    <w:rsid w:val="00200847"/>
    <w:rsid w:val="0020088E"/>
    <w:rsid w:val="0020097F"/>
    <w:rsid w:val="00200999"/>
    <w:rsid w:val="00201813"/>
    <w:rsid w:val="00201CE8"/>
    <w:rsid w:val="002026B1"/>
    <w:rsid w:val="00203D2C"/>
    <w:rsid w:val="00205516"/>
    <w:rsid w:val="00205F78"/>
    <w:rsid w:val="00210C37"/>
    <w:rsid w:val="002117B3"/>
    <w:rsid w:val="002126A7"/>
    <w:rsid w:val="00212A5C"/>
    <w:rsid w:val="00214261"/>
    <w:rsid w:val="002158F5"/>
    <w:rsid w:val="002159AD"/>
    <w:rsid w:val="002159ED"/>
    <w:rsid w:val="002160E4"/>
    <w:rsid w:val="0021677C"/>
    <w:rsid w:val="002167F1"/>
    <w:rsid w:val="00217044"/>
    <w:rsid w:val="00217070"/>
    <w:rsid w:val="00220257"/>
    <w:rsid w:val="0022112E"/>
    <w:rsid w:val="002217D2"/>
    <w:rsid w:val="0022267F"/>
    <w:rsid w:val="00222B64"/>
    <w:rsid w:val="002243C9"/>
    <w:rsid w:val="002244D1"/>
    <w:rsid w:val="0022471F"/>
    <w:rsid w:val="00224ADC"/>
    <w:rsid w:val="002256EF"/>
    <w:rsid w:val="002314E3"/>
    <w:rsid w:val="0023239D"/>
    <w:rsid w:val="00232453"/>
    <w:rsid w:val="002325BD"/>
    <w:rsid w:val="00232D1D"/>
    <w:rsid w:val="002332FA"/>
    <w:rsid w:val="0023692A"/>
    <w:rsid w:val="002373BC"/>
    <w:rsid w:val="0023749B"/>
    <w:rsid w:val="00240232"/>
    <w:rsid w:val="00243A99"/>
    <w:rsid w:val="00243C28"/>
    <w:rsid w:val="00243C39"/>
    <w:rsid w:val="0024483E"/>
    <w:rsid w:val="00245170"/>
    <w:rsid w:val="002459EE"/>
    <w:rsid w:val="002478AD"/>
    <w:rsid w:val="00251601"/>
    <w:rsid w:val="00252391"/>
    <w:rsid w:val="0025353B"/>
    <w:rsid w:val="00253B63"/>
    <w:rsid w:val="00254D8E"/>
    <w:rsid w:val="00255464"/>
    <w:rsid w:val="002562FE"/>
    <w:rsid w:val="002566FC"/>
    <w:rsid w:val="00257466"/>
    <w:rsid w:val="00257967"/>
    <w:rsid w:val="00257ACB"/>
    <w:rsid w:val="00257AEB"/>
    <w:rsid w:val="00257F05"/>
    <w:rsid w:val="00260577"/>
    <w:rsid w:val="00260872"/>
    <w:rsid w:val="00261872"/>
    <w:rsid w:val="00261DB5"/>
    <w:rsid w:val="00261FC2"/>
    <w:rsid w:val="00262C91"/>
    <w:rsid w:val="00264585"/>
    <w:rsid w:val="0026481C"/>
    <w:rsid w:val="00264E85"/>
    <w:rsid w:val="00266313"/>
    <w:rsid w:val="00267EDD"/>
    <w:rsid w:val="00271CCA"/>
    <w:rsid w:val="00272EFD"/>
    <w:rsid w:val="0027384A"/>
    <w:rsid w:val="00273EF8"/>
    <w:rsid w:val="00274597"/>
    <w:rsid w:val="00275AAF"/>
    <w:rsid w:val="0027642A"/>
    <w:rsid w:val="00276D9A"/>
    <w:rsid w:val="00280852"/>
    <w:rsid w:val="00280CC9"/>
    <w:rsid w:val="00281C25"/>
    <w:rsid w:val="00283985"/>
    <w:rsid w:val="00284802"/>
    <w:rsid w:val="00286119"/>
    <w:rsid w:val="0029004E"/>
    <w:rsid w:val="00290242"/>
    <w:rsid w:val="00290358"/>
    <w:rsid w:val="00290735"/>
    <w:rsid w:val="002929D5"/>
    <w:rsid w:val="002930D4"/>
    <w:rsid w:val="002936E4"/>
    <w:rsid w:val="00294841"/>
    <w:rsid w:val="002949E0"/>
    <w:rsid w:val="00294E3A"/>
    <w:rsid w:val="00294E78"/>
    <w:rsid w:val="00295D82"/>
    <w:rsid w:val="002965B7"/>
    <w:rsid w:val="00297641"/>
    <w:rsid w:val="002A041E"/>
    <w:rsid w:val="002A066A"/>
    <w:rsid w:val="002A139E"/>
    <w:rsid w:val="002A219C"/>
    <w:rsid w:val="002A2DD8"/>
    <w:rsid w:val="002A36BB"/>
    <w:rsid w:val="002A475A"/>
    <w:rsid w:val="002A5045"/>
    <w:rsid w:val="002A6A9B"/>
    <w:rsid w:val="002A7947"/>
    <w:rsid w:val="002B0286"/>
    <w:rsid w:val="002B14C6"/>
    <w:rsid w:val="002B23A0"/>
    <w:rsid w:val="002B2C9C"/>
    <w:rsid w:val="002B31ED"/>
    <w:rsid w:val="002B34DE"/>
    <w:rsid w:val="002B35D7"/>
    <w:rsid w:val="002B406D"/>
    <w:rsid w:val="002B4846"/>
    <w:rsid w:val="002B4913"/>
    <w:rsid w:val="002B59F9"/>
    <w:rsid w:val="002B6347"/>
    <w:rsid w:val="002B6B51"/>
    <w:rsid w:val="002B7156"/>
    <w:rsid w:val="002B75FF"/>
    <w:rsid w:val="002C09F4"/>
    <w:rsid w:val="002C0BBD"/>
    <w:rsid w:val="002C0DF3"/>
    <w:rsid w:val="002C1474"/>
    <w:rsid w:val="002C1824"/>
    <w:rsid w:val="002C1F4E"/>
    <w:rsid w:val="002C2194"/>
    <w:rsid w:val="002C25DA"/>
    <w:rsid w:val="002C3389"/>
    <w:rsid w:val="002C4761"/>
    <w:rsid w:val="002C4CD0"/>
    <w:rsid w:val="002C6013"/>
    <w:rsid w:val="002C6075"/>
    <w:rsid w:val="002C7BDA"/>
    <w:rsid w:val="002D08C7"/>
    <w:rsid w:val="002D3193"/>
    <w:rsid w:val="002D36D1"/>
    <w:rsid w:val="002D3B48"/>
    <w:rsid w:val="002D44D2"/>
    <w:rsid w:val="002D5B4F"/>
    <w:rsid w:val="002D7D32"/>
    <w:rsid w:val="002E1DD8"/>
    <w:rsid w:val="002E3225"/>
    <w:rsid w:val="002E35FE"/>
    <w:rsid w:val="002E3767"/>
    <w:rsid w:val="002E378E"/>
    <w:rsid w:val="002E595B"/>
    <w:rsid w:val="002E5F43"/>
    <w:rsid w:val="002E6D8C"/>
    <w:rsid w:val="002E760E"/>
    <w:rsid w:val="002F04EA"/>
    <w:rsid w:val="002F0E38"/>
    <w:rsid w:val="002F1BF0"/>
    <w:rsid w:val="002F1CE3"/>
    <w:rsid w:val="002F1EB6"/>
    <w:rsid w:val="002F203D"/>
    <w:rsid w:val="002F3ABD"/>
    <w:rsid w:val="002F59C4"/>
    <w:rsid w:val="002F5B6D"/>
    <w:rsid w:val="002F6116"/>
    <w:rsid w:val="002F61B2"/>
    <w:rsid w:val="002F6467"/>
    <w:rsid w:val="002F6532"/>
    <w:rsid w:val="0030117D"/>
    <w:rsid w:val="003023D6"/>
    <w:rsid w:val="00303EB1"/>
    <w:rsid w:val="00304B88"/>
    <w:rsid w:val="0030502D"/>
    <w:rsid w:val="00306EF0"/>
    <w:rsid w:val="00307038"/>
    <w:rsid w:val="0030772E"/>
    <w:rsid w:val="00307D3E"/>
    <w:rsid w:val="00311054"/>
    <w:rsid w:val="00312687"/>
    <w:rsid w:val="00313722"/>
    <w:rsid w:val="00313E1A"/>
    <w:rsid w:val="003140BC"/>
    <w:rsid w:val="00316606"/>
    <w:rsid w:val="0031681E"/>
    <w:rsid w:val="003168C4"/>
    <w:rsid w:val="003172BF"/>
    <w:rsid w:val="0031763B"/>
    <w:rsid w:val="0032153F"/>
    <w:rsid w:val="003223E9"/>
    <w:rsid w:val="00322A3E"/>
    <w:rsid w:val="00322D7C"/>
    <w:rsid w:val="00322F3E"/>
    <w:rsid w:val="0032338C"/>
    <w:rsid w:val="00323D3E"/>
    <w:rsid w:val="00324153"/>
    <w:rsid w:val="0032441A"/>
    <w:rsid w:val="00324FCF"/>
    <w:rsid w:val="00325C71"/>
    <w:rsid w:val="00325EE8"/>
    <w:rsid w:val="003262A5"/>
    <w:rsid w:val="00326467"/>
    <w:rsid w:val="003266C7"/>
    <w:rsid w:val="003268A0"/>
    <w:rsid w:val="00326FE9"/>
    <w:rsid w:val="00327DA0"/>
    <w:rsid w:val="0033071C"/>
    <w:rsid w:val="00331EAF"/>
    <w:rsid w:val="00332082"/>
    <w:rsid w:val="003337DD"/>
    <w:rsid w:val="003349CB"/>
    <w:rsid w:val="00334B65"/>
    <w:rsid w:val="00335FEB"/>
    <w:rsid w:val="0033672E"/>
    <w:rsid w:val="00336863"/>
    <w:rsid w:val="00336EAF"/>
    <w:rsid w:val="00336FA4"/>
    <w:rsid w:val="0033710E"/>
    <w:rsid w:val="00337568"/>
    <w:rsid w:val="003375C4"/>
    <w:rsid w:val="00337CD3"/>
    <w:rsid w:val="00337EA5"/>
    <w:rsid w:val="00340306"/>
    <w:rsid w:val="00340997"/>
    <w:rsid w:val="003409D6"/>
    <w:rsid w:val="00342008"/>
    <w:rsid w:val="00342603"/>
    <w:rsid w:val="00342691"/>
    <w:rsid w:val="00343557"/>
    <w:rsid w:val="00343AA4"/>
    <w:rsid w:val="00345BAB"/>
    <w:rsid w:val="00345C3F"/>
    <w:rsid w:val="00347CCF"/>
    <w:rsid w:val="003504C7"/>
    <w:rsid w:val="003508AB"/>
    <w:rsid w:val="003518ED"/>
    <w:rsid w:val="00352CF5"/>
    <w:rsid w:val="00353A5F"/>
    <w:rsid w:val="00353E76"/>
    <w:rsid w:val="003559E2"/>
    <w:rsid w:val="003560F0"/>
    <w:rsid w:val="0035668A"/>
    <w:rsid w:val="00357334"/>
    <w:rsid w:val="00357BF4"/>
    <w:rsid w:val="003602ED"/>
    <w:rsid w:val="00360A63"/>
    <w:rsid w:val="00360BC3"/>
    <w:rsid w:val="003613D0"/>
    <w:rsid w:val="00361E60"/>
    <w:rsid w:val="00362F39"/>
    <w:rsid w:val="00365289"/>
    <w:rsid w:val="003675DA"/>
    <w:rsid w:val="0036780A"/>
    <w:rsid w:val="00367B6E"/>
    <w:rsid w:val="00367FC7"/>
    <w:rsid w:val="003709E5"/>
    <w:rsid w:val="003710EF"/>
    <w:rsid w:val="00372C2E"/>
    <w:rsid w:val="00372C63"/>
    <w:rsid w:val="00373110"/>
    <w:rsid w:val="003736EE"/>
    <w:rsid w:val="003742D6"/>
    <w:rsid w:val="00374ADC"/>
    <w:rsid w:val="003754AF"/>
    <w:rsid w:val="003757C9"/>
    <w:rsid w:val="00375F35"/>
    <w:rsid w:val="0037690A"/>
    <w:rsid w:val="00377168"/>
    <w:rsid w:val="00377C00"/>
    <w:rsid w:val="00381474"/>
    <w:rsid w:val="00381AF4"/>
    <w:rsid w:val="00381B51"/>
    <w:rsid w:val="0038245A"/>
    <w:rsid w:val="00382487"/>
    <w:rsid w:val="00383086"/>
    <w:rsid w:val="00383220"/>
    <w:rsid w:val="00384F47"/>
    <w:rsid w:val="00385716"/>
    <w:rsid w:val="0038621C"/>
    <w:rsid w:val="003867A2"/>
    <w:rsid w:val="003870EE"/>
    <w:rsid w:val="0038765C"/>
    <w:rsid w:val="003877B8"/>
    <w:rsid w:val="00387C2B"/>
    <w:rsid w:val="00390049"/>
    <w:rsid w:val="00390A21"/>
    <w:rsid w:val="00390ADB"/>
    <w:rsid w:val="0039319D"/>
    <w:rsid w:val="00394668"/>
    <w:rsid w:val="00394CCF"/>
    <w:rsid w:val="00394FA6"/>
    <w:rsid w:val="003953C1"/>
    <w:rsid w:val="00396B68"/>
    <w:rsid w:val="00396FFD"/>
    <w:rsid w:val="00397821"/>
    <w:rsid w:val="003A0064"/>
    <w:rsid w:val="003A02BB"/>
    <w:rsid w:val="003A078E"/>
    <w:rsid w:val="003A1623"/>
    <w:rsid w:val="003A1641"/>
    <w:rsid w:val="003A2996"/>
    <w:rsid w:val="003A2D8F"/>
    <w:rsid w:val="003A37A8"/>
    <w:rsid w:val="003A38EB"/>
    <w:rsid w:val="003A3DF2"/>
    <w:rsid w:val="003A4025"/>
    <w:rsid w:val="003A490E"/>
    <w:rsid w:val="003A4AE2"/>
    <w:rsid w:val="003A4CA1"/>
    <w:rsid w:val="003A53DD"/>
    <w:rsid w:val="003A5604"/>
    <w:rsid w:val="003A731C"/>
    <w:rsid w:val="003A77EA"/>
    <w:rsid w:val="003A7ADC"/>
    <w:rsid w:val="003B0750"/>
    <w:rsid w:val="003B0C0F"/>
    <w:rsid w:val="003B1EE1"/>
    <w:rsid w:val="003B27ED"/>
    <w:rsid w:val="003B3570"/>
    <w:rsid w:val="003B499D"/>
    <w:rsid w:val="003B4B64"/>
    <w:rsid w:val="003B5FCE"/>
    <w:rsid w:val="003B69ED"/>
    <w:rsid w:val="003B6A73"/>
    <w:rsid w:val="003B7251"/>
    <w:rsid w:val="003B73C9"/>
    <w:rsid w:val="003B7859"/>
    <w:rsid w:val="003B7A35"/>
    <w:rsid w:val="003B7A5F"/>
    <w:rsid w:val="003B7C0F"/>
    <w:rsid w:val="003B7D88"/>
    <w:rsid w:val="003B7DDF"/>
    <w:rsid w:val="003C006F"/>
    <w:rsid w:val="003C0615"/>
    <w:rsid w:val="003C358F"/>
    <w:rsid w:val="003C497C"/>
    <w:rsid w:val="003C578D"/>
    <w:rsid w:val="003C5AE3"/>
    <w:rsid w:val="003C5E2F"/>
    <w:rsid w:val="003C6875"/>
    <w:rsid w:val="003C6BC2"/>
    <w:rsid w:val="003D01B3"/>
    <w:rsid w:val="003D14E4"/>
    <w:rsid w:val="003D1500"/>
    <w:rsid w:val="003D15BC"/>
    <w:rsid w:val="003D2AC4"/>
    <w:rsid w:val="003D2F19"/>
    <w:rsid w:val="003D2FC7"/>
    <w:rsid w:val="003D3BDA"/>
    <w:rsid w:val="003D4357"/>
    <w:rsid w:val="003D52CD"/>
    <w:rsid w:val="003D64F7"/>
    <w:rsid w:val="003D6F6C"/>
    <w:rsid w:val="003D77B2"/>
    <w:rsid w:val="003E0A92"/>
    <w:rsid w:val="003E0BFB"/>
    <w:rsid w:val="003E0C69"/>
    <w:rsid w:val="003E135C"/>
    <w:rsid w:val="003E1FAF"/>
    <w:rsid w:val="003E1FE5"/>
    <w:rsid w:val="003E25F4"/>
    <w:rsid w:val="003E43CF"/>
    <w:rsid w:val="003E47A2"/>
    <w:rsid w:val="003E4A30"/>
    <w:rsid w:val="003E53D2"/>
    <w:rsid w:val="003E6C14"/>
    <w:rsid w:val="003E702A"/>
    <w:rsid w:val="003E740E"/>
    <w:rsid w:val="003F1230"/>
    <w:rsid w:val="003F1364"/>
    <w:rsid w:val="003F198D"/>
    <w:rsid w:val="003F1B67"/>
    <w:rsid w:val="003F212C"/>
    <w:rsid w:val="003F3354"/>
    <w:rsid w:val="003F336A"/>
    <w:rsid w:val="003F39EC"/>
    <w:rsid w:val="003F3C6D"/>
    <w:rsid w:val="003F3C98"/>
    <w:rsid w:val="003F4508"/>
    <w:rsid w:val="003F6DE6"/>
    <w:rsid w:val="003F74DA"/>
    <w:rsid w:val="003F750E"/>
    <w:rsid w:val="003F7AE0"/>
    <w:rsid w:val="00400559"/>
    <w:rsid w:val="00400CAC"/>
    <w:rsid w:val="00400E57"/>
    <w:rsid w:val="00402220"/>
    <w:rsid w:val="004023F7"/>
    <w:rsid w:val="004025EB"/>
    <w:rsid w:val="004030DC"/>
    <w:rsid w:val="004032C2"/>
    <w:rsid w:val="00403794"/>
    <w:rsid w:val="00404D33"/>
    <w:rsid w:val="00405B55"/>
    <w:rsid w:val="00407340"/>
    <w:rsid w:val="00411D89"/>
    <w:rsid w:val="00411DC1"/>
    <w:rsid w:val="0041296E"/>
    <w:rsid w:val="00412C34"/>
    <w:rsid w:val="004146A5"/>
    <w:rsid w:val="004153C8"/>
    <w:rsid w:val="004154C6"/>
    <w:rsid w:val="00415A03"/>
    <w:rsid w:val="00415CED"/>
    <w:rsid w:val="00415F94"/>
    <w:rsid w:val="0041694F"/>
    <w:rsid w:val="00417853"/>
    <w:rsid w:val="00417BFE"/>
    <w:rsid w:val="00421464"/>
    <w:rsid w:val="0042170D"/>
    <w:rsid w:val="00421A9F"/>
    <w:rsid w:val="0042209A"/>
    <w:rsid w:val="00422129"/>
    <w:rsid w:val="00422710"/>
    <w:rsid w:val="00422C7D"/>
    <w:rsid w:val="004246D3"/>
    <w:rsid w:val="004259DB"/>
    <w:rsid w:val="004259E3"/>
    <w:rsid w:val="0042636C"/>
    <w:rsid w:val="004265F7"/>
    <w:rsid w:val="004276BD"/>
    <w:rsid w:val="00427AB1"/>
    <w:rsid w:val="00430105"/>
    <w:rsid w:val="00430216"/>
    <w:rsid w:val="00430413"/>
    <w:rsid w:val="00433C13"/>
    <w:rsid w:val="004352A7"/>
    <w:rsid w:val="0043545C"/>
    <w:rsid w:val="00435587"/>
    <w:rsid w:val="004361A3"/>
    <w:rsid w:val="00440AB5"/>
    <w:rsid w:val="0044109D"/>
    <w:rsid w:val="00441225"/>
    <w:rsid w:val="004439E0"/>
    <w:rsid w:val="00445FFD"/>
    <w:rsid w:val="00446419"/>
    <w:rsid w:val="004475B0"/>
    <w:rsid w:val="00447643"/>
    <w:rsid w:val="004515FB"/>
    <w:rsid w:val="00452265"/>
    <w:rsid w:val="00452B64"/>
    <w:rsid w:val="00456942"/>
    <w:rsid w:val="00456E59"/>
    <w:rsid w:val="00457D86"/>
    <w:rsid w:val="00460A8E"/>
    <w:rsid w:val="004631EA"/>
    <w:rsid w:val="00463F28"/>
    <w:rsid w:val="00464177"/>
    <w:rsid w:val="00464230"/>
    <w:rsid w:val="00464276"/>
    <w:rsid w:val="00464BC2"/>
    <w:rsid w:val="00464EE5"/>
    <w:rsid w:val="00465D24"/>
    <w:rsid w:val="00465FFA"/>
    <w:rsid w:val="00466059"/>
    <w:rsid w:val="00466BCC"/>
    <w:rsid w:val="00466DCE"/>
    <w:rsid w:val="00467D0F"/>
    <w:rsid w:val="00467EA8"/>
    <w:rsid w:val="00470059"/>
    <w:rsid w:val="00471144"/>
    <w:rsid w:val="00471315"/>
    <w:rsid w:val="004713C5"/>
    <w:rsid w:val="00472D1A"/>
    <w:rsid w:val="004738FF"/>
    <w:rsid w:val="00473AFB"/>
    <w:rsid w:val="00473D92"/>
    <w:rsid w:val="004766D0"/>
    <w:rsid w:val="00476D7B"/>
    <w:rsid w:val="004775DB"/>
    <w:rsid w:val="00477E73"/>
    <w:rsid w:val="0048086B"/>
    <w:rsid w:val="004824F4"/>
    <w:rsid w:val="00482B2E"/>
    <w:rsid w:val="00482C1C"/>
    <w:rsid w:val="004833FD"/>
    <w:rsid w:val="0048345D"/>
    <w:rsid w:val="0048360D"/>
    <w:rsid w:val="004843A3"/>
    <w:rsid w:val="00485154"/>
    <w:rsid w:val="00486026"/>
    <w:rsid w:val="004869AA"/>
    <w:rsid w:val="004903C1"/>
    <w:rsid w:val="00492BAD"/>
    <w:rsid w:val="0049329A"/>
    <w:rsid w:val="004934AA"/>
    <w:rsid w:val="00493C2A"/>
    <w:rsid w:val="00494E41"/>
    <w:rsid w:val="00495770"/>
    <w:rsid w:val="00495D48"/>
    <w:rsid w:val="0049604F"/>
    <w:rsid w:val="0049767C"/>
    <w:rsid w:val="00497C14"/>
    <w:rsid w:val="004A00B0"/>
    <w:rsid w:val="004A0364"/>
    <w:rsid w:val="004A0DAF"/>
    <w:rsid w:val="004A112C"/>
    <w:rsid w:val="004A275B"/>
    <w:rsid w:val="004A4AFA"/>
    <w:rsid w:val="004A593A"/>
    <w:rsid w:val="004A5B93"/>
    <w:rsid w:val="004A5C30"/>
    <w:rsid w:val="004A60B1"/>
    <w:rsid w:val="004A60E8"/>
    <w:rsid w:val="004A6963"/>
    <w:rsid w:val="004A6CA7"/>
    <w:rsid w:val="004A7198"/>
    <w:rsid w:val="004A7A64"/>
    <w:rsid w:val="004A7C45"/>
    <w:rsid w:val="004B00CB"/>
    <w:rsid w:val="004B0135"/>
    <w:rsid w:val="004B022B"/>
    <w:rsid w:val="004B189C"/>
    <w:rsid w:val="004B1B8A"/>
    <w:rsid w:val="004B276E"/>
    <w:rsid w:val="004B314E"/>
    <w:rsid w:val="004B3809"/>
    <w:rsid w:val="004B3CA8"/>
    <w:rsid w:val="004B4730"/>
    <w:rsid w:val="004B5BF6"/>
    <w:rsid w:val="004B648E"/>
    <w:rsid w:val="004B6556"/>
    <w:rsid w:val="004B7931"/>
    <w:rsid w:val="004B7BD6"/>
    <w:rsid w:val="004B7D8B"/>
    <w:rsid w:val="004C00B7"/>
    <w:rsid w:val="004C031C"/>
    <w:rsid w:val="004C0511"/>
    <w:rsid w:val="004C1F97"/>
    <w:rsid w:val="004C29F8"/>
    <w:rsid w:val="004C2A2E"/>
    <w:rsid w:val="004C3BA3"/>
    <w:rsid w:val="004C3C05"/>
    <w:rsid w:val="004C46E6"/>
    <w:rsid w:val="004C52C9"/>
    <w:rsid w:val="004C65EB"/>
    <w:rsid w:val="004C68EA"/>
    <w:rsid w:val="004C6AAF"/>
    <w:rsid w:val="004C6E0C"/>
    <w:rsid w:val="004D0C97"/>
    <w:rsid w:val="004D104B"/>
    <w:rsid w:val="004D27CB"/>
    <w:rsid w:val="004D2A61"/>
    <w:rsid w:val="004D2D20"/>
    <w:rsid w:val="004D3839"/>
    <w:rsid w:val="004D3BD2"/>
    <w:rsid w:val="004D4059"/>
    <w:rsid w:val="004D48B2"/>
    <w:rsid w:val="004D6234"/>
    <w:rsid w:val="004D67FF"/>
    <w:rsid w:val="004D6AEC"/>
    <w:rsid w:val="004D6E7B"/>
    <w:rsid w:val="004D72BA"/>
    <w:rsid w:val="004D7C83"/>
    <w:rsid w:val="004E0145"/>
    <w:rsid w:val="004E01DB"/>
    <w:rsid w:val="004E0497"/>
    <w:rsid w:val="004E062A"/>
    <w:rsid w:val="004E0821"/>
    <w:rsid w:val="004E0B2F"/>
    <w:rsid w:val="004E119A"/>
    <w:rsid w:val="004E1283"/>
    <w:rsid w:val="004E17BE"/>
    <w:rsid w:val="004E2549"/>
    <w:rsid w:val="004E305C"/>
    <w:rsid w:val="004E3384"/>
    <w:rsid w:val="004E338F"/>
    <w:rsid w:val="004E46D6"/>
    <w:rsid w:val="004E5503"/>
    <w:rsid w:val="004E57A0"/>
    <w:rsid w:val="004E58C4"/>
    <w:rsid w:val="004E68FE"/>
    <w:rsid w:val="004E7ABC"/>
    <w:rsid w:val="004F0496"/>
    <w:rsid w:val="004F0D14"/>
    <w:rsid w:val="004F124E"/>
    <w:rsid w:val="004F1828"/>
    <w:rsid w:val="004F35A4"/>
    <w:rsid w:val="004F5E57"/>
    <w:rsid w:val="004F610C"/>
    <w:rsid w:val="004F6C02"/>
    <w:rsid w:val="004F6C0C"/>
    <w:rsid w:val="004F740C"/>
    <w:rsid w:val="004F7850"/>
    <w:rsid w:val="00500B68"/>
    <w:rsid w:val="00500C5D"/>
    <w:rsid w:val="005030C3"/>
    <w:rsid w:val="00503D3E"/>
    <w:rsid w:val="00505084"/>
    <w:rsid w:val="005072E7"/>
    <w:rsid w:val="0050731E"/>
    <w:rsid w:val="00507B47"/>
    <w:rsid w:val="00510992"/>
    <w:rsid w:val="00510A2A"/>
    <w:rsid w:val="00511237"/>
    <w:rsid w:val="005116B2"/>
    <w:rsid w:val="0051171D"/>
    <w:rsid w:val="005123FA"/>
    <w:rsid w:val="00512B3B"/>
    <w:rsid w:val="00517ECC"/>
    <w:rsid w:val="00520442"/>
    <w:rsid w:val="00520D5A"/>
    <w:rsid w:val="0052132D"/>
    <w:rsid w:val="005215E7"/>
    <w:rsid w:val="00521FD9"/>
    <w:rsid w:val="0052211D"/>
    <w:rsid w:val="00522622"/>
    <w:rsid w:val="005238B7"/>
    <w:rsid w:val="0052559F"/>
    <w:rsid w:val="005256F9"/>
    <w:rsid w:val="005258E8"/>
    <w:rsid w:val="00525E89"/>
    <w:rsid w:val="00526288"/>
    <w:rsid w:val="005264D2"/>
    <w:rsid w:val="005264F4"/>
    <w:rsid w:val="00526F3C"/>
    <w:rsid w:val="005271C8"/>
    <w:rsid w:val="005275FA"/>
    <w:rsid w:val="00527638"/>
    <w:rsid w:val="005276D0"/>
    <w:rsid w:val="00530ADD"/>
    <w:rsid w:val="00530F9C"/>
    <w:rsid w:val="0053252D"/>
    <w:rsid w:val="00532AFD"/>
    <w:rsid w:val="00533F66"/>
    <w:rsid w:val="00534033"/>
    <w:rsid w:val="005346C9"/>
    <w:rsid w:val="00535BC8"/>
    <w:rsid w:val="0053647A"/>
    <w:rsid w:val="00536647"/>
    <w:rsid w:val="005366D3"/>
    <w:rsid w:val="005372FE"/>
    <w:rsid w:val="005375E3"/>
    <w:rsid w:val="00540846"/>
    <w:rsid w:val="0054173C"/>
    <w:rsid w:val="00542E45"/>
    <w:rsid w:val="00542FBF"/>
    <w:rsid w:val="00543A1D"/>
    <w:rsid w:val="00543BA1"/>
    <w:rsid w:val="00544B2D"/>
    <w:rsid w:val="00544ED9"/>
    <w:rsid w:val="00545BD6"/>
    <w:rsid w:val="005462C0"/>
    <w:rsid w:val="005468AF"/>
    <w:rsid w:val="00547444"/>
    <w:rsid w:val="00547A20"/>
    <w:rsid w:val="00547CB8"/>
    <w:rsid w:val="00550D95"/>
    <w:rsid w:val="00550F3F"/>
    <w:rsid w:val="005527FF"/>
    <w:rsid w:val="00552E88"/>
    <w:rsid w:val="00553D3D"/>
    <w:rsid w:val="00554294"/>
    <w:rsid w:val="00554C61"/>
    <w:rsid w:val="00556D91"/>
    <w:rsid w:val="005577AE"/>
    <w:rsid w:val="005578BE"/>
    <w:rsid w:val="00557927"/>
    <w:rsid w:val="00557BB4"/>
    <w:rsid w:val="0056040F"/>
    <w:rsid w:val="005615B7"/>
    <w:rsid w:val="00561748"/>
    <w:rsid w:val="00561B07"/>
    <w:rsid w:val="00564020"/>
    <w:rsid w:val="00564F03"/>
    <w:rsid w:val="005654BD"/>
    <w:rsid w:val="005654F3"/>
    <w:rsid w:val="00565F1F"/>
    <w:rsid w:val="00565FBB"/>
    <w:rsid w:val="00570032"/>
    <w:rsid w:val="005701E4"/>
    <w:rsid w:val="00571392"/>
    <w:rsid w:val="0057182F"/>
    <w:rsid w:val="00571F95"/>
    <w:rsid w:val="00573CD6"/>
    <w:rsid w:val="0057455F"/>
    <w:rsid w:val="00575077"/>
    <w:rsid w:val="00575DDC"/>
    <w:rsid w:val="00575EF6"/>
    <w:rsid w:val="005772C6"/>
    <w:rsid w:val="00577803"/>
    <w:rsid w:val="00580CD5"/>
    <w:rsid w:val="00581E26"/>
    <w:rsid w:val="00581ED5"/>
    <w:rsid w:val="00582670"/>
    <w:rsid w:val="005840D6"/>
    <w:rsid w:val="005859CD"/>
    <w:rsid w:val="00585AFB"/>
    <w:rsid w:val="005862E4"/>
    <w:rsid w:val="005864AC"/>
    <w:rsid w:val="00586DAB"/>
    <w:rsid w:val="00586FCA"/>
    <w:rsid w:val="00587AB3"/>
    <w:rsid w:val="005901BF"/>
    <w:rsid w:val="005901E5"/>
    <w:rsid w:val="0059061A"/>
    <w:rsid w:val="0059096F"/>
    <w:rsid w:val="005909C9"/>
    <w:rsid w:val="00590FE9"/>
    <w:rsid w:val="005917D9"/>
    <w:rsid w:val="005917F5"/>
    <w:rsid w:val="0059336D"/>
    <w:rsid w:val="0059414A"/>
    <w:rsid w:val="00594A05"/>
    <w:rsid w:val="00596218"/>
    <w:rsid w:val="00596357"/>
    <w:rsid w:val="0059685D"/>
    <w:rsid w:val="00596893"/>
    <w:rsid w:val="00596C3C"/>
    <w:rsid w:val="00597766"/>
    <w:rsid w:val="00597D70"/>
    <w:rsid w:val="005A2382"/>
    <w:rsid w:val="005A357E"/>
    <w:rsid w:val="005A3958"/>
    <w:rsid w:val="005A39F6"/>
    <w:rsid w:val="005A3B8C"/>
    <w:rsid w:val="005A537C"/>
    <w:rsid w:val="005A64A7"/>
    <w:rsid w:val="005A66F6"/>
    <w:rsid w:val="005A7678"/>
    <w:rsid w:val="005B04CF"/>
    <w:rsid w:val="005B0E0F"/>
    <w:rsid w:val="005B1EB6"/>
    <w:rsid w:val="005B247A"/>
    <w:rsid w:val="005B259B"/>
    <w:rsid w:val="005B2A0B"/>
    <w:rsid w:val="005B2CC0"/>
    <w:rsid w:val="005B3835"/>
    <w:rsid w:val="005B4049"/>
    <w:rsid w:val="005B4633"/>
    <w:rsid w:val="005B4BB9"/>
    <w:rsid w:val="005B5580"/>
    <w:rsid w:val="005B6316"/>
    <w:rsid w:val="005B65E4"/>
    <w:rsid w:val="005B7442"/>
    <w:rsid w:val="005B770A"/>
    <w:rsid w:val="005B7D48"/>
    <w:rsid w:val="005C0128"/>
    <w:rsid w:val="005C0B5B"/>
    <w:rsid w:val="005C1AC3"/>
    <w:rsid w:val="005C1BA1"/>
    <w:rsid w:val="005C1C20"/>
    <w:rsid w:val="005C1F30"/>
    <w:rsid w:val="005C2232"/>
    <w:rsid w:val="005C469C"/>
    <w:rsid w:val="005C4FC4"/>
    <w:rsid w:val="005C501A"/>
    <w:rsid w:val="005C5813"/>
    <w:rsid w:val="005C5A2C"/>
    <w:rsid w:val="005C5A97"/>
    <w:rsid w:val="005C6A1F"/>
    <w:rsid w:val="005C72AF"/>
    <w:rsid w:val="005C77BC"/>
    <w:rsid w:val="005D0B25"/>
    <w:rsid w:val="005D1784"/>
    <w:rsid w:val="005D1A37"/>
    <w:rsid w:val="005D1DFE"/>
    <w:rsid w:val="005D1F75"/>
    <w:rsid w:val="005D20C5"/>
    <w:rsid w:val="005D2EF8"/>
    <w:rsid w:val="005D3343"/>
    <w:rsid w:val="005D33DA"/>
    <w:rsid w:val="005D3466"/>
    <w:rsid w:val="005D520C"/>
    <w:rsid w:val="005D63A1"/>
    <w:rsid w:val="005D64C2"/>
    <w:rsid w:val="005D657C"/>
    <w:rsid w:val="005D69DA"/>
    <w:rsid w:val="005D70B9"/>
    <w:rsid w:val="005E0891"/>
    <w:rsid w:val="005E3DF7"/>
    <w:rsid w:val="005E47DC"/>
    <w:rsid w:val="005E5228"/>
    <w:rsid w:val="005E536A"/>
    <w:rsid w:val="005E53A1"/>
    <w:rsid w:val="005E55FA"/>
    <w:rsid w:val="005E6561"/>
    <w:rsid w:val="005E689B"/>
    <w:rsid w:val="005E6C3C"/>
    <w:rsid w:val="005E74F4"/>
    <w:rsid w:val="005E7A06"/>
    <w:rsid w:val="005F06D1"/>
    <w:rsid w:val="005F0ACE"/>
    <w:rsid w:val="005F1A4B"/>
    <w:rsid w:val="005F2048"/>
    <w:rsid w:val="005F2C4F"/>
    <w:rsid w:val="005F3DC7"/>
    <w:rsid w:val="005F44BD"/>
    <w:rsid w:val="005F5315"/>
    <w:rsid w:val="005F5DF0"/>
    <w:rsid w:val="005F5E05"/>
    <w:rsid w:val="005F6B19"/>
    <w:rsid w:val="005F6B6D"/>
    <w:rsid w:val="005F6BE3"/>
    <w:rsid w:val="005F7256"/>
    <w:rsid w:val="005F7733"/>
    <w:rsid w:val="00600891"/>
    <w:rsid w:val="0060120C"/>
    <w:rsid w:val="006012B3"/>
    <w:rsid w:val="00601445"/>
    <w:rsid w:val="00601618"/>
    <w:rsid w:val="00601718"/>
    <w:rsid w:val="006018D5"/>
    <w:rsid w:val="00602828"/>
    <w:rsid w:val="00603B77"/>
    <w:rsid w:val="00603F07"/>
    <w:rsid w:val="00604C6D"/>
    <w:rsid w:val="0060502B"/>
    <w:rsid w:val="00605068"/>
    <w:rsid w:val="00606612"/>
    <w:rsid w:val="00606895"/>
    <w:rsid w:val="00606DEE"/>
    <w:rsid w:val="00607325"/>
    <w:rsid w:val="006074D1"/>
    <w:rsid w:val="00610B44"/>
    <w:rsid w:val="00610CAD"/>
    <w:rsid w:val="00611057"/>
    <w:rsid w:val="006114EF"/>
    <w:rsid w:val="0061162E"/>
    <w:rsid w:val="0061202A"/>
    <w:rsid w:val="0061276D"/>
    <w:rsid w:val="006131B0"/>
    <w:rsid w:val="00613D67"/>
    <w:rsid w:val="00613EB9"/>
    <w:rsid w:val="00614149"/>
    <w:rsid w:val="006144D8"/>
    <w:rsid w:val="00614D32"/>
    <w:rsid w:val="00614E05"/>
    <w:rsid w:val="0061616A"/>
    <w:rsid w:val="0061687A"/>
    <w:rsid w:val="00617535"/>
    <w:rsid w:val="00620DD0"/>
    <w:rsid w:val="00621D1D"/>
    <w:rsid w:val="0062255C"/>
    <w:rsid w:val="00622872"/>
    <w:rsid w:val="00622AF3"/>
    <w:rsid w:val="00622B2A"/>
    <w:rsid w:val="0062461D"/>
    <w:rsid w:val="006247EE"/>
    <w:rsid w:val="006250C7"/>
    <w:rsid w:val="00625AA6"/>
    <w:rsid w:val="00625BE4"/>
    <w:rsid w:val="00625C94"/>
    <w:rsid w:val="00625CA3"/>
    <w:rsid w:val="00625DC5"/>
    <w:rsid w:val="00625E8D"/>
    <w:rsid w:val="00626062"/>
    <w:rsid w:val="006269BF"/>
    <w:rsid w:val="00626CF7"/>
    <w:rsid w:val="0062750A"/>
    <w:rsid w:val="006276AE"/>
    <w:rsid w:val="00630644"/>
    <w:rsid w:val="00630A6D"/>
    <w:rsid w:val="00630AB8"/>
    <w:rsid w:val="00631848"/>
    <w:rsid w:val="00631B66"/>
    <w:rsid w:val="006328D4"/>
    <w:rsid w:val="006330F1"/>
    <w:rsid w:val="006332FF"/>
    <w:rsid w:val="006336FA"/>
    <w:rsid w:val="00634609"/>
    <w:rsid w:val="00634CBE"/>
    <w:rsid w:val="00636871"/>
    <w:rsid w:val="00637914"/>
    <w:rsid w:val="00637A35"/>
    <w:rsid w:val="00637DDC"/>
    <w:rsid w:val="00640F62"/>
    <w:rsid w:val="00641575"/>
    <w:rsid w:val="00641AC1"/>
    <w:rsid w:val="00641AF9"/>
    <w:rsid w:val="00641DFF"/>
    <w:rsid w:val="00642A04"/>
    <w:rsid w:val="00643687"/>
    <w:rsid w:val="0064409F"/>
    <w:rsid w:val="006465A3"/>
    <w:rsid w:val="0064683E"/>
    <w:rsid w:val="00647749"/>
    <w:rsid w:val="00647758"/>
    <w:rsid w:val="00647A78"/>
    <w:rsid w:val="00647CC1"/>
    <w:rsid w:val="00647E49"/>
    <w:rsid w:val="00650D71"/>
    <w:rsid w:val="00652398"/>
    <w:rsid w:val="00652A83"/>
    <w:rsid w:val="00653925"/>
    <w:rsid w:val="006539BF"/>
    <w:rsid w:val="006556DE"/>
    <w:rsid w:val="00656930"/>
    <w:rsid w:val="00656AAA"/>
    <w:rsid w:val="00656B0F"/>
    <w:rsid w:val="006573A3"/>
    <w:rsid w:val="00657B2E"/>
    <w:rsid w:val="00660DDC"/>
    <w:rsid w:val="00661FFD"/>
    <w:rsid w:val="006627C9"/>
    <w:rsid w:val="00662F79"/>
    <w:rsid w:val="00663A24"/>
    <w:rsid w:val="00663F82"/>
    <w:rsid w:val="00663FDC"/>
    <w:rsid w:val="006640BD"/>
    <w:rsid w:val="00664163"/>
    <w:rsid w:val="00664883"/>
    <w:rsid w:val="00664BE6"/>
    <w:rsid w:val="006650DA"/>
    <w:rsid w:val="006662B5"/>
    <w:rsid w:val="006670CB"/>
    <w:rsid w:val="00667185"/>
    <w:rsid w:val="006671BB"/>
    <w:rsid w:val="00667658"/>
    <w:rsid w:val="006677A2"/>
    <w:rsid w:val="0067019B"/>
    <w:rsid w:val="00670B2F"/>
    <w:rsid w:val="00671BE5"/>
    <w:rsid w:val="006729D9"/>
    <w:rsid w:val="006733F4"/>
    <w:rsid w:val="00674289"/>
    <w:rsid w:val="00674314"/>
    <w:rsid w:val="0067480D"/>
    <w:rsid w:val="00674AAF"/>
    <w:rsid w:val="006753B2"/>
    <w:rsid w:val="006756C2"/>
    <w:rsid w:val="00675BF6"/>
    <w:rsid w:val="0067636D"/>
    <w:rsid w:val="00676574"/>
    <w:rsid w:val="0067748D"/>
    <w:rsid w:val="00677975"/>
    <w:rsid w:val="00680F3B"/>
    <w:rsid w:val="00681E57"/>
    <w:rsid w:val="00682473"/>
    <w:rsid w:val="006825E3"/>
    <w:rsid w:val="00685D47"/>
    <w:rsid w:val="00685EF4"/>
    <w:rsid w:val="00686230"/>
    <w:rsid w:val="00686427"/>
    <w:rsid w:val="00686C84"/>
    <w:rsid w:val="0068766E"/>
    <w:rsid w:val="00691558"/>
    <w:rsid w:val="00692386"/>
    <w:rsid w:val="0069496C"/>
    <w:rsid w:val="00694BA3"/>
    <w:rsid w:val="006952F2"/>
    <w:rsid w:val="00696408"/>
    <w:rsid w:val="00696592"/>
    <w:rsid w:val="00696883"/>
    <w:rsid w:val="006974A5"/>
    <w:rsid w:val="00697BD2"/>
    <w:rsid w:val="006A0091"/>
    <w:rsid w:val="006A0204"/>
    <w:rsid w:val="006A2B93"/>
    <w:rsid w:val="006A3099"/>
    <w:rsid w:val="006A3C55"/>
    <w:rsid w:val="006A3EDE"/>
    <w:rsid w:val="006A4694"/>
    <w:rsid w:val="006A4F6C"/>
    <w:rsid w:val="006A5158"/>
    <w:rsid w:val="006A52FA"/>
    <w:rsid w:val="006A5DE9"/>
    <w:rsid w:val="006A6541"/>
    <w:rsid w:val="006A71E0"/>
    <w:rsid w:val="006A7829"/>
    <w:rsid w:val="006A7EBC"/>
    <w:rsid w:val="006A7F93"/>
    <w:rsid w:val="006B01B2"/>
    <w:rsid w:val="006B1AE8"/>
    <w:rsid w:val="006B1CE0"/>
    <w:rsid w:val="006B1D99"/>
    <w:rsid w:val="006B207E"/>
    <w:rsid w:val="006B262F"/>
    <w:rsid w:val="006B2E72"/>
    <w:rsid w:val="006B4A17"/>
    <w:rsid w:val="006B5234"/>
    <w:rsid w:val="006B541E"/>
    <w:rsid w:val="006B657B"/>
    <w:rsid w:val="006B67EF"/>
    <w:rsid w:val="006B7816"/>
    <w:rsid w:val="006B7FB9"/>
    <w:rsid w:val="006C017D"/>
    <w:rsid w:val="006C0C3A"/>
    <w:rsid w:val="006C0D30"/>
    <w:rsid w:val="006C0D74"/>
    <w:rsid w:val="006C204B"/>
    <w:rsid w:val="006C2530"/>
    <w:rsid w:val="006C373B"/>
    <w:rsid w:val="006C5217"/>
    <w:rsid w:val="006C5EDB"/>
    <w:rsid w:val="006D0D1B"/>
    <w:rsid w:val="006D3006"/>
    <w:rsid w:val="006D42DA"/>
    <w:rsid w:val="006D44F1"/>
    <w:rsid w:val="006D45F8"/>
    <w:rsid w:val="006D4D37"/>
    <w:rsid w:val="006D5307"/>
    <w:rsid w:val="006D5D90"/>
    <w:rsid w:val="006D69CB"/>
    <w:rsid w:val="006D723D"/>
    <w:rsid w:val="006D75D1"/>
    <w:rsid w:val="006D7749"/>
    <w:rsid w:val="006E0389"/>
    <w:rsid w:val="006E07E6"/>
    <w:rsid w:val="006E107B"/>
    <w:rsid w:val="006E2EDB"/>
    <w:rsid w:val="006E32A9"/>
    <w:rsid w:val="006E3E6E"/>
    <w:rsid w:val="006E4B22"/>
    <w:rsid w:val="006E5B84"/>
    <w:rsid w:val="006E5E11"/>
    <w:rsid w:val="006E66E4"/>
    <w:rsid w:val="006E7B76"/>
    <w:rsid w:val="006F19CB"/>
    <w:rsid w:val="006F1F6D"/>
    <w:rsid w:val="006F2A40"/>
    <w:rsid w:val="006F2EA4"/>
    <w:rsid w:val="006F31F7"/>
    <w:rsid w:val="006F372D"/>
    <w:rsid w:val="006F3B34"/>
    <w:rsid w:val="006F400C"/>
    <w:rsid w:val="006F49BE"/>
    <w:rsid w:val="006F4B71"/>
    <w:rsid w:val="006F4F68"/>
    <w:rsid w:val="006F5184"/>
    <w:rsid w:val="006F5FB3"/>
    <w:rsid w:val="006F638D"/>
    <w:rsid w:val="006F6EF0"/>
    <w:rsid w:val="007005CE"/>
    <w:rsid w:val="007007E8"/>
    <w:rsid w:val="00701DBC"/>
    <w:rsid w:val="00702483"/>
    <w:rsid w:val="007027F2"/>
    <w:rsid w:val="007028BC"/>
    <w:rsid w:val="0070307F"/>
    <w:rsid w:val="00703BB5"/>
    <w:rsid w:val="00703FBA"/>
    <w:rsid w:val="0070454F"/>
    <w:rsid w:val="007048B6"/>
    <w:rsid w:val="00705E5E"/>
    <w:rsid w:val="007061F4"/>
    <w:rsid w:val="00706903"/>
    <w:rsid w:val="00706E86"/>
    <w:rsid w:val="007075C0"/>
    <w:rsid w:val="00710534"/>
    <w:rsid w:val="00710A65"/>
    <w:rsid w:val="00710C15"/>
    <w:rsid w:val="007115E3"/>
    <w:rsid w:val="007124A4"/>
    <w:rsid w:val="007137F6"/>
    <w:rsid w:val="00713DC0"/>
    <w:rsid w:val="00713F68"/>
    <w:rsid w:val="007143D1"/>
    <w:rsid w:val="007151FB"/>
    <w:rsid w:val="00715EF5"/>
    <w:rsid w:val="0071626D"/>
    <w:rsid w:val="00716A30"/>
    <w:rsid w:val="00716B1C"/>
    <w:rsid w:val="007173C9"/>
    <w:rsid w:val="00717592"/>
    <w:rsid w:val="00720127"/>
    <w:rsid w:val="00721741"/>
    <w:rsid w:val="00721F4C"/>
    <w:rsid w:val="007224B0"/>
    <w:rsid w:val="00724F64"/>
    <w:rsid w:val="00725288"/>
    <w:rsid w:val="00725718"/>
    <w:rsid w:val="00727632"/>
    <w:rsid w:val="00727D70"/>
    <w:rsid w:val="00731B9C"/>
    <w:rsid w:val="00731BC6"/>
    <w:rsid w:val="007337E7"/>
    <w:rsid w:val="0073473D"/>
    <w:rsid w:val="007347C4"/>
    <w:rsid w:val="00734AC4"/>
    <w:rsid w:val="007351AE"/>
    <w:rsid w:val="00736847"/>
    <w:rsid w:val="007406AE"/>
    <w:rsid w:val="00741EDB"/>
    <w:rsid w:val="00743BAE"/>
    <w:rsid w:val="00745339"/>
    <w:rsid w:val="00746090"/>
    <w:rsid w:val="0074610B"/>
    <w:rsid w:val="007476E8"/>
    <w:rsid w:val="007501A3"/>
    <w:rsid w:val="00750ECA"/>
    <w:rsid w:val="00751A7C"/>
    <w:rsid w:val="0075239E"/>
    <w:rsid w:val="007529C9"/>
    <w:rsid w:val="0075306C"/>
    <w:rsid w:val="00753AD6"/>
    <w:rsid w:val="0075490D"/>
    <w:rsid w:val="00755F17"/>
    <w:rsid w:val="007565D1"/>
    <w:rsid w:val="00756F44"/>
    <w:rsid w:val="00761D5B"/>
    <w:rsid w:val="007632AD"/>
    <w:rsid w:val="00763CD8"/>
    <w:rsid w:val="0076410D"/>
    <w:rsid w:val="00764FFD"/>
    <w:rsid w:val="0076542D"/>
    <w:rsid w:val="00766B57"/>
    <w:rsid w:val="00766C27"/>
    <w:rsid w:val="007675C9"/>
    <w:rsid w:val="00770E28"/>
    <w:rsid w:val="00772791"/>
    <w:rsid w:val="00772C84"/>
    <w:rsid w:val="00774589"/>
    <w:rsid w:val="007745C9"/>
    <w:rsid w:val="00774FEA"/>
    <w:rsid w:val="00775881"/>
    <w:rsid w:val="00776EB7"/>
    <w:rsid w:val="0078024D"/>
    <w:rsid w:val="00783934"/>
    <w:rsid w:val="007841B3"/>
    <w:rsid w:val="00784ADC"/>
    <w:rsid w:val="00785294"/>
    <w:rsid w:val="00785470"/>
    <w:rsid w:val="007869DB"/>
    <w:rsid w:val="00787519"/>
    <w:rsid w:val="00790F96"/>
    <w:rsid w:val="00791197"/>
    <w:rsid w:val="007923E5"/>
    <w:rsid w:val="0079260B"/>
    <w:rsid w:val="00792D85"/>
    <w:rsid w:val="00793595"/>
    <w:rsid w:val="00793627"/>
    <w:rsid w:val="00793D41"/>
    <w:rsid w:val="0079418E"/>
    <w:rsid w:val="00794550"/>
    <w:rsid w:val="0079481F"/>
    <w:rsid w:val="00794C3D"/>
    <w:rsid w:val="00794C58"/>
    <w:rsid w:val="00795029"/>
    <w:rsid w:val="0079680F"/>
    <w:rsid w:val="00797C39"/>
    <w:rsid w:val="00797D6D"/>
    <w:rsid w:val="007A0B0D"/>
    <w:rsid w:val="007A0F8D"/>
    <w:rsid w:val="007A1C30"/>
    <w:rsid w:val="007A3950"/>
    <w:rsid w:val="007A3A5C"/>
    <w:rsid w:val="007A56A4"/>
    <w:rsid w:val="007A573A"/>
    <w:rsid w:val="007A58F8"/>
    <w:rsid w:val="007A5AD0"/>
    <w:rsid w:val="007A5AD7"/>
    <w:rsid w:val="007A5C89"/>
    <w:rsid w:val="007A6190"/>
    <w:rsid w:val="007A77F8"/>
    <w:rsid w:val="007A7B18"/>
    <w:rsid w:val="007B0610"/>
    <w:rsid w:val="007B0C23"/>
    <w:rsid w:val="007B11CF"/>
    <w:rsid w:val="007B14B4"/>
    <w:rsid w:val="007B16F0"/>
    <w:rsid w:val="007B19AF"/>
    <w:rsid w:val="007B1C42"/>
    <w:rsid w:val="007B204A"/>
    <w:rsid w:val="007B23C6"/>
    <w:rsid w:val="007B24A1"/>
    <w:rsid w:val="007B30FB"/>
    <w:rsid w:val="007B4752"/>
    <w:rsid w:val="007B4F28"/>
    <w:rsid w:val="007B530D"/>
    <w:rsid w:val="007B53A2"/>
    <w:rsid w:val="007B53A8"/>
    <w:rsid w:val="007B6371"/>
    <w:rsid w:val="007B657F"/>
    <w:rsid w:val="007B6E9D"/>
    <w:rsid w:val="007B72E5"/>
    <w:rsid w:val="007B7575"/>
    <w:rsid w:val="007B7DA3"/>
    <w:rsid w:val="007C078C"/>
    <w:rsid w:val="007C1B25"/>
    <w:rsid w:val="007C2429"/>
    <w:rsid w:val="007C3447"/>
    <w:rsid w:val="007C3FB4"/>
    <w:rsid w:val="007C4379"/>
    <w:rsid w:val="007C7690"/>
    <w:rsid w:val="007C7991"/>
    <w:rsid w:val="007C7DAD"/>
    <w:rsid w:val="007D0396"/>
    <w:rsid w:val="007D0649"/>
    <w:rsid w:val="007D09A6"/>
    <w:rsid w:val="007D1263"/>
    <w:rsid w:val="007D144E"/>
    <w:rsid w:val="007D1CE2"/>
    <w:rsid w:val="007D2324"/>
    <w:rsid w:val="007D23D0"/>
    <w:rsid w:val="007D337D"/>
    <w:rsid w:val="007D4066"/>
    <w:rsid w:val="007D4F2E"/>
    <w:rsid w:val="007D5804"/>
    <w:rsid w:val="007D7F4F"/>
    <w:rsid w:val="007E0FD4"/>
    <w:rsid w:val="007E1584"/>
    <w:rsid w:val="007E16C6"/>
    <w:rsid w:val="007E203A"/>
    <w:rsid w:val="007E2370"/>
    <w:rsid w:val="007E2971"/>
    <w:rsid w:val="007E2CB9"/>
    <w:rsid w:val="007E3157"/>
    <w:rsid w:val="007E3A54"/>
    <w:rsid w:val="007E3CF8"/>
    <w:rsid w:val="007E66E6"/>
    <w:rsid w:val="007E6BD5"/>
    <w:rsid w:val="007E75FD"/>
    <w:rsid w:val="007F017B"/>
    <w:rsid w:val="007F0C29"/>
    <w:rsid w:val="007F2146"/>
    <w:rsid w:val="007F28FB"/>
    <w:rsid w:val="007F3F3C"/>
    <w:rsid w:val="007F3FDB"/>
    <w:rsid w:val="007F4799"/>
    <w:rsid w:val="007F64A0"/>
    <w:rsid w:val="007F6BDF"/>
    <w:rsid w:val="007F7296"/>
    <w:rsid w:val="007F784F"/>
    <w:rsid w:val="007F7FCF"/>
    <w:rsid w:val="00800563"/>
    <w:rsid w:val="00801554"/>
    <w:rsid w:val="0080176D"/>
    <w:rsid w:val="00801B0C"/>
    <w:rsid w:val="00804251"/>
    <w:rsid w:val="0080517D"/>
    <w:rsid w:val="008058DA"/>
    <w:rsid w:val="008061B0"/>
    <w:rsid w:val="00806578"/>
    <w:rsid w:val="00807009"/>
    <w:rsid w:val="00807873"/>
    <w:rsid w:val="00810623"/>
    <w:rsid w:val="00810DCC"/>
    <w:rsid w:val="0081151D"/>
    <w:rsid w:val="0081186F"/>
    <w:rsid w:val="00811D5B"/>
    <w:rsid w:val="008128AC"/>
    <w:rsid w:val="00813720"/>
    <w:rsid w:val="00813AA3"/>
    <w:rsid w:val="00814A4A"/>
    <w:rsid w:val="00814E5B"/>
    <w:rsid w:val="00814F0F"/>
    <w:rsid w:val="00815613"/>
    <w:rsid w:val="00817A0E"/>
    <w:rsid w:val="00817A9E"/>
    <w:rsid w:val="00820B0C"/>
    <w:rsid w:val="00820FDB"/>
    <w:rsid w:val="008224E7"/>
    <w:rsid w:val="00822A55"/>
    <w:rsid w:val="00822E7E"/>
    <w:rsid w:val="008238FC"/>
    <w:rsid w:val="00823C4B"/>
    <w:rsid w:val="00824103"/>
    <w:rsid w:val="008242ED"/>
    <w:rsid w:val="00824A53"/>
    <w:rsid w:val="00825328"/>
    <w:rsid w:val="00826184"/>
    <w:rsid w:val="008262C2"/>
    <w:rsid w:val="00826650"/>
    <w:rsid w:val="00827AD0"/>
    <w:rsid w:val="00831FA4"/>
    <w:rsid w:val="00832E38"/>
    <w:rsid w:val="00833F6C"/>
    <w:rsid w:val="00834E5C"/>
    <w:rsid w:val="008352CB"/>
    <w:rsid w:val="008363B8"/>
    <w:rsid w:val="008379A7"/>
    <w:rsid w:val="00837A5C"/>
    <w:rsid w:val="0084181A"/>
    <w:rsid w:val="00843936"/>
    <w:rsid w:val="00843A00"/>
    <w:rsid w:val="008444E7"/>
    <w:rsid w:val="0084694A"/>
    <w:rsid w:val="008479DC"/>
    <w:rsid w:val="008505C7"/>
    <w:rsid w:val="00850A56"/>
    <w:rsid w:val="00852C90"/>
    <w:rsid w:val="00853058"/>
    <w:rsid w:val="0085386C"/>
    <w:rsid w:val="008549C9"/>
    <w:rsid w:val="0085507A"/>
    <w:rsid w:val="00855637"/>
    <w:rsid w:val="0085667D"/>
    <w:rsid w:val="00856FD6"/>
    <w:rsid w:val="00857605"/>
    <w:rsid w:val="00861290"/>
    <w:rsid w:val="00861448"/>
    <w:rsid w:val="008619B2"/>
    <w:rsid w:val="008637DE"/>
    <w:rsid w:val="00864CA6"/>
    <w:rsid w:val="008652E3"/>
    <w:rsid w:val="008657FE"/>
    <w:rsid w:val="00866505"/>
    <w:rsid w:val="00866711"/>
    <w:rsid w:val="00867265"/>
    <w:rsid w:val="0086760D"/>
    <w:rsid w:val="00867A6A"/>
    <w:rsid w:val="00871633"/>
    <w:rsid w:val="00872237"/>
    <w:rsid w:val="0087311B"/>
    <w:rsid w:val="008737D7"/>
    <w:rsid w:val="008740F5"/>
    <w:rsid w:val="0087444A"/>
    <w:rsid w:val="0087540E"/>
    <w:rsid w:val="00875CCE"/>
    <w:rsid w:val="00876B62"/>
    <w:rsid w:val="00876D44"/>
    <w:rsid w:val="0087764E"/>
    <w:rsid w:val="00877CBC"/>
    <w:rsid w:val="00877DCF"/>
    <w:rsid w:val="00880075"/>
    <w:rsid w:val="008807E9"/>
    <w:rsid w:val="00881B24"/>
    <w:rsid w:val="0088215E"/>
    <w:rsid w:val="00882993"/>
    <w:rsid w:val="008837AA"/>
    <w:rsid w:val="0088385C"/>
    <w:rsid w:val="008842EA"/>
    <w:rsid w:val="008847A8"/>
    <w:rsid w:val="00884DE8"/>
    <w:rsid w:val="00885F91"/>
    <w:rsid w:val="008863EC"/>
    <w:rsid w:val="00886C0E"/>
    <w:rsid w:val="008902D4"/>
    <w:rsid w:val="00890A49"/>
    <w:rsid w:val="00890EE8"/>
    <w:rsid w:val="0089133B"/>
    <w:rsid w:val="00891F94"/>
    <w:rsid w:val="008926AC"/>
    <w:rsid w:val="0089308B"/>
    <w:rsid w:val="00894CF4"/>
    <w:rsid w:val="00896079"/>
    <w:rsid w:val="00896916"/>
    <w:rsid w:val="008970D0"/>
    <w:rsid w:val="008973E8"/>
    <w:rsid w:val="0089792E"/>
    <w:rsid w:val="00897F89"/>
    <w:rsid w:val="008A012C"/>
    <w:rsid w:val="008A03F8"/>
    <w:rsid w:val="008A06A5"/>
    <w:rsid w:val="008A330C"/>
    <w:rsid w:val="008A45BB"/>
    <w:rsid w:val="008A4F1F"/>
    <w:rsid w:val="008A5001"/>
    <w:rsid w:val="008A5500"/>
    <w:rsid w:val="008A6848"/>
    <w:rsid w:val="008A69C7"/>
    <w:rsid w:val="008A7603"/>
    <w:rsid w:val="008A7877"/>
    <w:rsid w:val="008A7F94"/>
    <w:rsid w:val="008B00CE"/>
    <w:rsid w:val="008B027C"/>
    <w:rsid w:val="008B0D5F"/>
    <w:rsid w:val="008B1C1F"/>
    <w:rsid w:val="008B26A4"/>
    <w:rsid w:val="008B2B08"/>
    <w:rsid w:val="008B2F0E"/>
    <w:rsid w:val="008B49C4"/>
    <w:rsid w:val="008B52F5"/>
    <w:rsid w:val="008B62A6"/>
    <w:rsid w:val="008B6884"/>
    <w:rsid w:val="008B6E39"/>
    <w:rsid w:val="008C0385"/>
    <w:rsid w:val="008C03AE"/>
    <w:rsid w:val="008C0C83"/>
    <w:rsid w:val="008C11C0"/>
    <w:rsid w:val="008C19DC"/>
    <w:rsid w:val="008C1DED"/>
    <w:rsid w:val="008C242D"/>
    <w:rsid w:val="008C2509"/>
    <w:rsid w:val="008C399C"/>
    <w:rsid w:val="008C39C5"/>
    <w:rsid w:val="008C3C4E"/>
    <w:rsid w:val="008C4598"/>
    <w:rsid w:val="008C4B62"/>
    <w:rsid w:val="008C4BC1"/>
    <w:rsid w:val="008C59DA"/>
    <w:rsid w:val="008C5C36"/>
    <w:rsid w:val="008C7CE9"/>
    <w:rsid w:val="008D007C"/>
    <w:rsid w:val="008D0618"/>
    <w:rsid w:val="008D0DAF"/>
    <w:rsid w:val="008D1170"/>
    <w:rsid w:val="008D2837"/>
    <w:rsid w:val="008D33C6"/>
    <w:rsid w:val="008D5ABB"/>
    <w:rsid w:val="008D5DE5"/>
    <w:rsid w:val="008D7BEC"/>
    <w:rsid w:val="008D7D05"/>
    <w:rsid w:val="008E0653"/>
    <w:rsid w:val="008E1595"/>
    <w:rsid w:val="008E1F18"/>
    <w:rsid w:val="008E21D2"/>
    <w:rsid w:val="008E288D"/>
    <w:rsid w:val="008E2AB6"/>
    <w:rsid w:val="008E31D8"/>
    <w:rsid w:val="008E3A73"/>
    <w:rsid w:val="008E4D8E"/>
    <w:rsid w:val="008E61B3"/>
    <w:rsid w:val="008E627B"/>
    <w:rsid w:val="008E65F7"/>
    <w:rsid w:val="008E6D3D"/>
    <w:rsid w:val="008E7203"/>
    <w:rsid w:val="008E7E47"/>
    <w:rsid w:val="008E7E80"/>
    <w:rsid w:val="008F122E"/>
    <w:rsid w:val="008F1244"/>
    <w:rsid w:val="008F1431"/>
    <w:rsid w:val="008F159D"/>
    <w:rsid w:val="008F22CF"/>
    <w:rsid w:val="008F233D"/>
    <w:rsid w:val="008F2608"/>
    <w:rsid w:val="008F36AC"/>
    <w:rsid w:val="008F395F"/>
    <w:rsid w:val="008F53D0"/>
    <w:rsid w:val="008F56A1"/>
    <w:rsid w:val="008F5D5C"/>
    <w:rsid w:val="008F60D3"/>
    <w:rsid w:val="008F6804"/>
    <w:rsid w:val="008F7408"/>
    <w:rsid w:val="008F754F"/>
    <w:rsid w:val="008F797D"/>
    <w:rsid w:val="009006C0"/>
    <w:rsid w:val="009013DB"/>
    <w:rsid w:val="00901A4B"/>
    <w:rsid w:val="00902FC7"/>
    <w:rsid w:val="009041BC"/>
    <w:rsid w:val="0090558C"/>
    <w:rsid w:val="0090574E"/>
    <w:rsid w:val="00906970"/>
    <w:rsid w:val="00906C7C"/>
    <w:rsid w:val="009073EF"/>
    <w:rsid w:val="00907FDC"/>
    <w:rsid w:val="00910994"/>
    <w:rsid w:val="0091198A"/>
    <w:rsid w:val="009156CB"/>
    <w:rsid w:val="0091587D"/>
    <w:rsid w:val="00915A29"/>
    <w:rsid w:val="0091653C"/>
    <w:rsid w:val="0091687B"/>
    <w:rsid w:val="009169E3"/>
    <w:rsid w:val="00916AC4"/>
    <w:rsid w:val="00916CA8"/>
    <w:rsid w:val="00916F85"/>
    <w:rsid w:val="00917E95"/>
    <w:rsid w:val="00917EB6"/>
    <w:rsid w:val="00920138"/>
    <w:rsid w:val="00921022"/>
    <w:rsid w:val="0092130B"/>
    <w:rsid w:val="00921EEF"/>
    <w:rsid w:val="00922F44"/>
    <w:rsid w:val="00923615"/>
    <w:rsid w:val="00924296"/>
    <w:rsid w:val="009245E8"/>
    <w:rsid w:val="0092530F"/>
    <w:rsid w:val="00925624"/>
    <w:rsid w:val="009256C1"/>
    <w:rsid w:val="00925C00"/>
    <w:rsid w:val="00926852"/>
    <w:rsid w:val="00927308"/>
    <w:rsid w:val="00927392"/>
    <w:rsid w:val="0092744D"/>
    <w:rsid w:val="00927DF8"/>
    <w:rsid w:val="00927F59"/>
    <w:rsid w:val="009306EC"/>
    <w:rsid w:val="00930F64"/>
    <w:rsid w:val="0093126A"/>
    <w:rsid w:val="009313BE"/>
    <w:rsid w:val="00931486"/>
    <w:rsid w:val="0093373C"/>
    <w:rsid w:val="00933C97"/>
    <w:rsid w:val="0093419F"/>
    <w:rsid w:val="00934914"/>
    <w:rsid w:val="00934C4C"/>
    <w:rsid w:val="0093552F"/>
    <w:rsid w:val="00935597"/>
    <w:rsid w:val="00935A3C"/>
    <w:rsid w:val="00935AC0"/>
    <w:rsid w:val="00936AF8"/>
    <w:rsid w:val="009413DB"/>
    <w:rsid w:val="009418BD"/>
    <w:rsid w:val="00941B99"/>
    <w:rsid w:val="00942138"/>
    <w:rsid w:val="00942225"/>
    <w:rsid w:val="009435A8"/>
    <w:rsid w:val="009448FA"/>
    <w:rsid w:val="009452F6"/>
    <w:rsid w:val="00947D70"/>
    <w:rsid w:val="0095006B"/>
    <w:rsid w:val="00950EF9"/>
    <w:rsid w:val="0095238C"/>
    <w:rsid w:val="009534DA"/>
    <w:rsid w:val="00954DB2"/>
    <w:rsid w:val="00954E7C"/>
    <w:rsid w:val="0095613B"/>
    <w:rsid w:val="00956601"/>
    <w:rsid w:val="00957A44"/>
    <w:rsid w:val="00957CEF"/>
    <w:rsid w:val="00957D3C"/>
    <w:rsid w:val="00957EED"/>
    <w:rsid w:val="00960993"/>
    <w:rsid w:val="00960B01"/>
    <w:rsid w:val="00961C23"/>
    <w:rsid w:val="00964252"/>
    <w:rsid w:val="0096427D"/>
    <w:rsid w:val="00964B03"/>
    <w:rsid w:val="00965B6D"/>
    <w:rsid w:val="00965D91"/>
    <w:rsid w:val="00965DA3"/>
    <w:rsid w:val="0096732B"/>
    <w:rsid w:val="009677B8"/>
    <w:rsid w:val="00970142"/>
    <w:rsid w:val="00970792"/>
    <w:rsid w:val="009709C9"/>
    <w:rsid w:val="0097373B"/>
    <w:rsid w:val="009747C2"/>
    <w:rsid w:val="00974B87"/>
    <w:rsid w:val="00975311"/>
    <w:rsid w:val="0097612D"/>
    <w:rsid w:val="00977539"/>
    <w:rsid w:val="0097768B"/>
    <w:rsid w:val="00977B74"/>
    <w:rsid w:val="009804BC"/>
    <w:rsid w:val="009807EE"/>
    <w:rsid w:val="009807FA"/>
    <w:rsid w:val="009812FA"/>
    <w:rsid w:val="0098131B"/>
    <w:rsid w:val="0098187E"/>
    <w:rsid w:val="00981950"/>
    <w:rsid w:val="009819E6"/>
    <w:rsid w:val="0098216B"/>
    <w:rsid w:val="0098314F"/>
    <w:rsid w:val="0098329C"/>
    <w:rsid w:val="00984610"/>
    <w:rsid w:val="00985196"/>
    <w:rsid w:val="00985A93"/>
    <w:rsid w:val="00986497"/>
    <w:rsid w:val="00986B10"/>
    <w:rsid w:val="00987B7F"/>
    <w:rsid w:val="00987F68"/>
    <w:rsid w:val="00987FCD"/>
    <w:rsid w:val="00990C81"/>
    <w:rsid w:val="00991A7E"/>
    <w:rsid w:val="00991E2F"/>
    <w:rsid w:val="009926AA"/>
    <w:rsid w:val="009927AD"/>
    <w:rsid w:val="009927D3"/>
    <w:rsid w:val="00992987"/>
    <w:rsid w:val="00995A41"/>
    <w:rsid w:val="00996B58"/>
    <w:rsid w:val="00996DD6"/>
    <w:rsid w:val="009A0029"/>
    <w:rsid w:val="009A0E2E"/>
    <w:rsid w:val="009A11C6"/>
    <w:rsid w:val="009A21B9"/>
    <w:rsid w:val="009A2DBB"/>
    <w:rsid w:val="009A358E"/>
    <w:rsid w:val="009A3699"/>
    <w:rsid w:val="009A3EF4"/>
    <w:rsid w:val="009A51BF"/>
    <w:rsid w:val="009A53DD"/>
    <w:rsid w:val="009A5A88"/>
    <w:rsid w:val="009A5C9B"/>
    <w:rsid w:val="009A7995"/>
    <w:rsid w:val="009B25EC"/>
    <w:rsid w:val="009B2C77"/>
    <w:rsid w:val="009B2E49"/>
    <w:rsid w:val="009B31F3"/>
    <w:rsid w:val="009B3CAC"/>
    <w:rsid w:val="009B3D1B"/>
    <w:rsid w:val="009B43F4"/>
    <w:rsid w:val="009B538B"/>
    <w:rsid w:val="009B6FCB"/>
    <w:rsid w:val="009B7F46"/>
    <w:rsid w:val="009C00B0"/>
    <w:rsid w:val="009C0A3C"/>
    <w:rsid w:val="009C26F0"/>
    <w:rsid w:val="009C2A81"/>
    <w:rsid w:val="009C39A0"/>
    <w:rsid w:val="009C4922"/>
    <w:rsid w:val="009C56B3"/>
    <w:rsid w:val="009C57A5"/>
    <w:rsid w:val="009C586B"/>
    <w:rsid w:val="009C5E11"/>
    <w:rsid w:val="009C62A9"/>
    <w:rsid w:val="009C62FD"/>
    <w:rsid w:val="009C7E91"/>
    <w:rsid w:val="009C7FC6"/>
    <w:rsid w:val="009D119E"/>
    <w:rsid w:val="009D1F3F"/>
    <w:rsid w:val="009D3655"/>
    <w:rsid w:val="009D3739"/>
    <w:rsid w:val="009D3BCE"/>
    <w:rsid w:val="009D3C8A"/>
    <w:rsid w:val="009D459B"/>
    <w:rsid w:val="009D7ABE"/>
    <w:rsid w:val="009E05E7"/>
    <w:rsid w:val="009E22A6"/>
    <w:rsid w:val="009E27D0"/>
    <w:rsid w:val="009E40F0"/>
    <w:rsid w:val="009E433A"/>
    <w:rsid w:val="009E4986"/>
    <w:rsid w:val="009E4B5C"/>
    <w:rsid w:val="009E4BE5"/>
    <w:rsid w:val="009E4FE6"/>
    <w:rsid w:val="009E5336"/>
    <w:rsid w:val="009E5905"/>
    <w:rsid w:val="009E6B9E"/>
    <w:rsid w:val="009E6CB6"/>
    <w:rsid w:val="009E77A1"/>
    <w:rsid w:val="009F043F"/>
    <w:rsid w:val="009F14AA"/>
    <w:rsid w:val="009F17EB"/>
    <w:rsid w:val="009F1B5E"/>
    <w:rsid w:val="009F31B4"/>
    <w:rsid w:val="009F572C"/>
    <w:rsid w:val="009F5AAC"/>
    <w:rsid w:val="009F5EA7"/>
    <w:rsid w:val="009F6219"/>
    <w:rsid w:val="009F6722"/>
    <w:rsid w:val="009F7C70"/>
    <w:rsid w:val="00A01182"/>
    <w:rsid w:val="00A01938"/>
    <w:rsid w:val="00A01C31"/>
    <w:rsid w:val="00A01F65"/>
    <w:rsid w:val="00A0333D"/>
    <w:rsid w:val="00A03A57"/>
    <w:rsid w:val="00A0440E"/>
    <w:rsid w:val="00A04DBD"/>
    <w:rsid w:val="00A057D9"/>
    <w:rsid w:val="00A05D6A"/>
    <w:rsid w:val="00A06CD0"/>
    <w:rsid w:val="00A073A8"/>
    <w:rsid w:val="00A07833"/>
    <w:rsid w:val="00A100B7"/>
    <w:rsid w:val="00A10792"/>
    <w:rsid w:val="00A12173"/>
    <w:rsid w:val="00A14869"/>
    <w:rsid w:val="00A15289"/>
    <w:rsid w:val="00A1679C"/>
    <w:rsid w:val="00A17227"/>
    <w:rsid w:val="00A20193"/>
    <w:rsid w:val="00A20D61"/>
    <w:rsid w:val="00A23A14"/>
    <w:rsid w:val="00A2442E"/>
    <w:rsid w:val="00A25C46"/>
    <w:rsid w:val="00A2668C"/>
    <w:rsid w:val="00A3073F"/>
    <w:rsid w:val="00A3183F"/>
    <w:rsid w:val="00A318C1"/>
    <w:rsid w:val="00A32BA2"/>
    <w:rsid w:val="00A32C99"/>
    <w:rsid w:val="00A33055"/>
    <w:rsid w:val="00A34C42"/>
    <w:rsid w:val="00A35CDE"/>
    <w:rsid w:val="00A369F3"/>
    <w:rsid w:val="00A42477"/>
    <w:rsid w:val="00A42DD3"/>
    <w:rsid w:val="00A43165"/>
    <w:rsid w:val="00A4342E"/>
    <w:rsid w:val="00A44765"/>
    <w:rsid w:val="00A45E6D"/>
    <w:rsid w:val="00A46CFB"/>
    <w:rsid w:val="00A500A2"/>
    <w:rsid w:val="00A502EC"/>
    <w:rsid w:val="00A50504"/>
    <w:rsid w:val="00A50AE0"/>
    <w:rsid w:val="00A51117"/>
    <w:rsid w:val="00A516D6"/>
    <w:rsid w:val="00A51C96"/>
    <w:rsid w:val="00A520CA"/>
    <w:rsid w:val="00A5429C"/>
    <w:rsid w:val="00A54D6B"/>
    <w:rsid w:val="00A558C9"/>
    <w:rsid w:val="00A55B9E"/>
    <w:rsid w:val="00A55F1A"/>
    <w:rsid w:val="00A57B33"/>
    <w:rsid w:val="00A57E10"/>
    <w:rsid w:val="00A57F5A"/>
    <w:rsid w:val="00A60402"/>
    <w:rsid w:val="00A6071F"/>
    <w:rsid w:val="00A626C0"/>
    <w:rsid w:val="00A62EAA"/>
    <w:rsid w:val="00A63278"/>
    <w:rsid w:val="00A64093"/>
    <w:rsid w:val="00A70D5C"/>
    <w:rsid w:val="00A71522"/>
    <w:rsid w:val="00A73335"/>
    <w:rsid w:val="00A7338E"/>
    <w:rsid w:val="00A73711"/>
    <w:rsid w:val="00A74E22"/>
    <w:rsid w:val="00A75B1F"/>
    <w:rsid w:val="00A75FC1"/>
    <w:rsid w:val="00A76126"/>
    <w:rsid w:val="00A76614"/>
    <w:rsid w:val="00A76CD8"/>
    <w:rsid w:val="00A807FF"/>
    <w:rsid w:val="00A810BC"/>
    <w:rsid w:val="00A81FF9"/>
    <w:rsid w:val="00A825D8"/>
    <w:rsid w:val="00A83130"/>
    <w:rsid w:val="00A835A8"/>
    <w:rsid w:val="00A84258"/>
    <w:rsid w:val="00A84350"/>
    <w:rsid w:val="00A84D4C"/>
    <w:rsid w:val="00A8545F"/>
    <w:rsid w:val="00A855AF"/>
    <w:rsid w:val="00A85646"/>
    <w:rsid w:val="00A8579F"/>
    <w:rsid w:val="00A85A91"/>
    <w:rsid w:val="00A85EA3"/>
    <w:rsid w:val="00A861F2"/>
    <w:rsid w:val="00A87160"/>
    <w:rsid w:val="00A87BA7"/>
    <w:rsid w:val="00A87C60"/>
    <w:rsid w:val="00A902C5"/>
    <w:rsid w:val="00A90DF5"/>
    <w:rsid w:val="00A9113D"/>
    <w:rsid w:val="00A9220A"/>
    <w:rsid w:val="00A9340C"/>
    <w:rsid w:val="00A94087"/>
    <w:rsid w:val="00A94DCC"/>
    <w:rsid w:val="00A952F4"/>
    <w:rsid w:val="00A95BEF"/>
    <w:rsid w:val="00A97152"/>
    <w:rsid w:val="00A97801"/>
    <w:rsid w:val="00AA0364"/>
    <w:rsid w:val="00AA0554"/>
    <w:rsid w:val="00AA16F8"/>
    <w:rsid w:val="00AA1A16"/>
    <w:rsid w:val="00AA2BA9"/>
    <w:rsid w:val="00AA32D7"/>
    <w:rsid w:val="00AA3EA4"/>
    <w:rsid w:val="00AA498E"/>
    <w:rsid w:val="00AA520D"/>
    <w:rsid w:val="00AA6168"/>
    <w:rsid w:val="00AA71D4"/>
    <w:rsid w:val="00AA787D"/>
    <w:rsid w:val="00AA7958"/>
    <w:rsid w:val="00AA7EE0"/>
    <w:rsid w:val="00AB05C0"/>
    <w:rsid w:val="00AB1623"/>
    <w:rsid w:val="00AB20D1"/>
    <w:rsid w:val="00AB2104"/>
    <w:rsid w:val="00AB23EF"/>
    <w:rsid w:val="00AB24F4"/>
    <w:rsid w:val="00AB27BC"/>
    <w:rsid w:val="00AB2AC6"/>
    <w:rsid w:val="00AB3CF4"/>
    <w:rsid w:val="00AB3FC1"/>
    <w:rsid w:val="00AB474C"/>
    <w:rsid w:val="00AB4DE3"/>
    <w:rsid w:val="00AB4F58"/>
    <w:rsid w:val="00AB549C"/>
    <w:rsid w:val="00AB568C"/>
    <w:rsid w:val="00AB5699"/>
    <w:rsid w:val="00AB5B52"/>
    <w:rsid w:val="00AB619D"/>
    <w:rsid w:val="00AB68F8"/>
    <w:rsid w:val="00AB7E78"/>
    <w:rsid w:val="00AC1091"/>
    <w:rsid w:val="00AC36D1"/>
    <w:rsid w:val="00AC37D8"/>
    <w:rsid w:val="00AC37EF"/>
    <w:rsid w:val="00AC4131"/>
    <w:rsid w:val="00AC4C40"/>
    <w:rsid w:val="00AC56F8"/>
    <w:rsid w:val="00AC72C4"/>
    <w:rsid w:val="00AC75C2"/>
    <w:rsid w:val="00AC7EFD"/>
    <w:rsid w:val="00AD09BC"/>
    <w:rsid w:val="00AD16F3"/>
    <w:rsid w:val="00AD181E"/>
    <w:rsid w:val="00AD3F9C"/>
    <w:rsid w:val="00AD4366"/>
    <w:rsid w:val="00AD4955"/>
    <w:rsid w:val="00AD5B65"/>
    <w:rsid w:val="00AD5C72"/>
    <w:rsid w:val="00AD6BF2"/>
    <w:rsid w:val="00AE073A"/>
    <w:rsid w:val="00AE074E"/>
    <w:rsid w:val="00AE0959"/>
    <w:rsid w:val="00AE0F60"/>
    <w:rsid w:val="00AE15B2"/>
    <w:rsid w:val="00AE1950"/>
    <w:rsid w:val="00AE1E72"/>
    <w:rsid w:val="00AE218D"/>
    <w:rsid w:val="00AE2B0C"/>
    <w:rsid w:val="00AE31B5"/>
    <w:rsid w:val="00AE3474"/>
    <w:rsid w:val="00AE558B"/>
    <w:rsid w:val="00AE6712"/>
    <w:rsid w:val="00AE728C"/>
    <w:rsid w:val="00AE780A"/>
    <w:rsid w:val="00AF04F4"/>
    <w:rsid w:val="00AF06F5"/>
    <w:rsid w:val="00AF0838"/>
    <w:rsid w:val="00AF0D8B"/>
    <w:rsid w:val="00AF16B6"/>
    <w:rsid w:val="00AF1DD3"/>
    <w:rsid w:val="00AF4741"/>
    <w:rsid w:val="00AF4ECD"/>
    <w:rsid w:val="00AF5FC1"/>
    <w:rsid w:val="00AF7A13"/>
    <w:rsid w:val="00AF7CCA"/>
    <w:rsid w:val="00AF7EBB"/>
    <w:rsid w:val="00B01CE8"/>
    <w:rsid w:val="00B02845"/>
    <w:rsid w:val="00B02896"/>
    <w:rsid w:val="00B02BEB"/>
    <w:rsid w:val="00B02FDB"/>
    <w:rsid w:val="00B040DD"/>
    <w:rsid w:val="00B045F9"/>
    <w:rsid w:val="00B055CD"/>
    <w:rsid w:val="00B067C2"/>
    <w:rsid w:val="00B1129F"/>
    <w:rsid w:val="00B129EE"/>
    <w:rsid w:val="00B13FE0"/>
    <w:rsid w:val="00B15CCD"/>
    <w:rsid w:val="00B170CA"/>
    <w:rsid w:val="00B17323"/>
    <w:rsid w:val="00B1752C"/>
    <w:rsid w:val="00B17AE0"/>
    <w:rsid w:val="00B17C11"/>
    <w:rsid w:val="00B20289"/>
    <w:rsid w:val="00B206E9"/>
    <w:rsid w:val="00B209C3"/>
    <w:rsid w:val="00B20E4B"/>
    <w:rsid w:val="00B21641"/>
    <w:rsid w:val="00B21E01"/>
    <w:rsid w:val="00B22135"/>
    <w:rsid w:val="00B22DC0"/>
    <w:rsid w:val="00B2395C"/>
    <w:rsid w:val="00B23CF8"/>
    <w:rsid w:val="00B23EA9"/>
    <w:rsid w:val="00B23EFA"/>
    <w:rsid w:val="00B23FCC"/>
    <w:rsid w:val="00B24F95"/>
    <w:rsid w:val="00B25BA7"/>
    <w:rsid w:val="00B26FBD"/>
    <w:rsid w:val="00B27633"/>
    <w:rsid w:val="00B300AD"/>
    <w:rsid w:val="00B32A07"/>
    <w:rsid w:val="00B3456D"/>
    <w:rsid w:val="00B369CD"/>
    <w:rsid w:val="00B403C1"/>
    <w:rsid w:val="00B40809"/>
    <w:rsid w:val="00B41CBA"/>
    <w:rsid w:val="00B433CF"/>
    <w:rsid w:val="00B43E35"/>
    <w:rsid w:val="00B43E48"/>
    <w:rsid w:val="00B442F1"/>
    <w:rsid w:val="00B44910"/>
    <w:rsid w:val="00B4681D"/>
    <w:rsid w:val="00B47CBA"/>
    <w:rsid w:val="00B5036E"/>
    <w:rsid w:val="00B50998"/>
    <w:rsid w:val="00B51A05"/>
    <w:rsid w:val="00B52026"/>
    <w:rsid w:val="00B5307A"/>
    <w:rsid w:val="00B53834"/>
    <w:rsid w:val="00B561C0"/>
    <w:rsid w:val="00B56AD1"/>
    <w:rsid w:val="00B57282"/>
    <w:rsid w:val="00B57C7C"/>
    <w:rsid w:val="00B600B2"/>
    <w:rsid w:val="00B600B7"/>
    <w:rsid w:val="00B61829"/>
    <w:rsid w:val="00B61BC5"/>
    <w:rsid w:val="00B61C01"/>
    <w:rsid w:val="00B61EA7"/>
    <w:rsid w:val="00B62331"/>
    <w:rsid w:val="00B62F8F"/>
    <w:rsid w:val="00B63D6E"/>
    <w:rsid w:val="00B63F3A"/>
    <w:rsid w:val="00B64EF7"/>
    <w:rsid w:val="00B64F75"/>
    <w:rsid w:val="00B668B7"/>
    <w:rsid w:val="00B66C1D"/>
    <w:rsid w:val="00B67C04"/>
    <w:rsid w:val="00B67F32"/>
    <w:rsid w:val="00B70227"/>
    <w:rsid w:val="00B70334"/>
    <w:rsid w:val="00B71379"/>
    <w:rsid w:val="00B71A90"/>
    <w:rsid w:val="00B72A81"/>
    <w:rsid w:val="00B7408B"/>
    <w:rsid w:val="00B74385"/>
    <w:rsid w:val="00B74EB2"/>
    <w:rsid w:val="00B754D2"/>
    <w:rsid w:val="00B76DB0"/>
    <w:rsid w:val="00B80188"/>
    <w:rsid w:val="00B801BB"/>
    <w:rsid w:val="00B81879"/>
    <w:rsid w:val="00B81D48"/>
    <w:rsid w:val="00B82AA5"/>
    <w:rsid w:val="00B85097"/>
    <w:rsid w:val="00B85A3D"/>
    <w:rsid w:val="00B87764"/>
    <w:rsid w:val="00B90383"/>
    <w:rsid w:val="00B90F86"/>
    <w:rsid w:val="00B9119E"/>
    <w:rsid w:val="00B911A2"/>
    <w:rsid w:val="00B918E3"/>
    <w:rsid w:val="00B91BC9"/>
    <w:rsid w:val="00B920E6"/>
    <w:rsid w:val="00B92B0A"/>
    <w:rsid w:val="00B93D6F"/>
    <w:rsid w:val="00B93F3A"/>
    <w:rsid w:val="00B94345"/>
    <w:rsid w:val="00B95612"/>
    <w:rsid w:val="00B95974"/>
    <w:rsid w:val="00B95D27"/>
    <w:rsid w:val="00B9653E"/>
    <w:rsid w:val="00B9750D"/>
    <w:rsid w:val="00B9785A"/>
    <w:rsid w:val="00BA022A"/>
    <w:rsid w:val="00BA0FB6"/>
    <w:rsid w:val="00BA18CB"/>
    <w:rsid w:val="00BA2841"/>
    <w:rsid w:val="00BA29CA"/>
    <w:rsid w:val="00BA34D6"/>
    <w:rsid w:val="00BA5777"/>
    <w:rsid w:val="00BA5B94"/>
    <w:rsid w:val="00BA5EC9"/>
    <w:rsid w:val="00BA6BCA"/>
    <w:rsid w:val="00BA75FE"/>
    <w:rsid w:val="00BB0E1B"/>
    <w:rsid w:val="00BB0F9E"/>
    <w:rsid w:val="00BB10AB"/>
    <w:rsid w:val="00BB1575"/>
    <w:rsid w:val="00BB25FB"/>
    <w:rsid w:val="00BB2602"/>
    <w:rsid w:val="00BB2F10"/>
    <w:rsid w:val="00BB3463"/>
    <w:rsid w:val="00BB5296"/>
    <w:rsid w:val="00BB5A42"/>
    <w:rsid w:val="00BB5A7B"/>
    <w:rsid w:val="00BB5AAB"/>
    <w:rsid w:val="00BB63FF"/>
    <w:rsid w:val="00BB651E"/>
    <w:rsid w:val="00BB6933"/>
    <w:rsid w:val="00BB6F2C"/>
    <w:rsid w:val="00BB7189"/>
    <w:rsid w:val="00BB7571"/>
    <w:rsid w:val="00BB7742"/>
    <w:rsid w:val="00BB7C07"/>
    <w:rsid w:val="00BB7C69"/>
    <w:rsid w:val="00BB7EAD"/>
    <w:rsid w:val="00BB7F54"/>
    <w:rsid w:val="00BC0F96"/>
    <w:rsid w:val="00BC11ED"/>
    <w:rsid w:val="00BC2F8B"/>
    <w:rsid w:val="00BC30E2"/>
    <w:rsid w:val="00BC3A30"/>
    <w:rsid w:val="00BC5054"/>
    <w:rsid w:val="00BC520F"/>
    <w:rsid w:val="00BC561B"/>
    <w:rsid w:val="00BC5D06"/>
    <w:rsid w:val="00BC6023"/>
    <w:rsid w:val="00BC66CC"/>
    <w:rsid w:val="00BC7A0C"/>
    <w:rsid w:val="00BD05E6"/>
    <w:rsid w:val="00BD08E0"/>
    <w:rsid w:val="00BD0C73"/>
    <w:rsid w:val="00BD0F46"/>
    <w:rsid w:val="00BD13D7"/>
    <w:rsid w:val="00BD1711"/>
    <w:rsid w:val="00BD2492"/>
    <w:rsid w:val="00BD2631"/>
    <w:rsid w:val="00BD2C40"/>
    <w:rsid w:val="00BD499F"/>
    <w:rsid w:val="00BD4FA2"/>
    <w:rsid w:val="00BD6505"/>
    <w:rsid w:val="00BD6965"/>
    <w:rsid w:val="00BD762F"/>
    <w:rsid w:val="00BE04E4"/>
    <w:rsid w:val="00BE0997"/>
    <w:rsid w:val="00BE17E8"/>
    <w:rsid w:val="00BE262B"/>
    <w:rsid w:val="00BE2805"/>
    <w:rsid w:val="00BE28F2"/>
    <w:rsid w:val="00BE2F76"/>
    <w:rsid w:val="00BE3456"/>
    <w:rsid w:val="00BE46B8"/>
    <w:rsid w:val="00BE5B5C"/>
    <w:rsid w:val="00BE662A"/>
    <w:rsid w:val="00BE7219"/>
    <w:rsid w:val="00BE7726"/>
    <w:rsid w:val="00BE7F4F"/>
    <w:rsid w:val="00BF0854"/>
    <w:rsid w:val="00BF123A"/>
    <w:rsid w:val="00BF20FE"/>
    <w:rsid w:val="00BF2500"/>
    <w:rsid w:val="00BF29D6"/>
    <w:rsid w:val="00BF2C2E"/>
    <w:rsid w:val="00BF3267"/>
    <w:rsid w:val="00BF612F"/>
    <w:rsid w:val="00BF66AA"/>
    <w:rsid w:val="00BF6B02"/>
    <w:rsid w:val="00BF7177"/>
    <w:rsid w:val="00BF7A65"/>
    <w:rsid w:val="00C017D8"/>
    <w:rsid w:val="00C01DF0"/>
    <w:rsid w:val="00C0304B"/>
    <w:rsid w:val="00C036AD"/>
    <w:rsid w:val="00C05293"/>
    <w:rsid w:val="00C05889"/>
    <w:rsid w:val="00C058EE"/>
    <w:rsid w:val="00C05EFD"/>
    <w:rsid w:val="00C06E52"/>
    <w:rsid w:val="00C07D67"/>
    <w:rsid w:val="00C07E62"/>
    <w:rsid w:val="00C11F91"/>
    <w:rsid w:val="00C158E8"/>
    <w:rsid w:val="00C15C96"/>
    <w:rsid w:val="00C16002"/>
    <w:rsid w:val="00C176D1"/>
    <w:rsid w:val="00C17895"/>
    <w:rsid w:val="00C20C4E"/>
    <w:rsid w:val="00C20E69"/>
    <w:rsid w:val="00C21035"/>
    <w:rsid w:val="00C214AA"/>
    <w:rsid w:val="00C21C05"/>
    <w:rsid w:val="00C229BE"/>
    <w:rsid w:val="00C235CE"/>
    <w:rsid w:val="00C23DCC"/>
    <w:rsid w:val="00C251F7"/>
    <w:rsid w:val="00C2542D"/>
    <w:rsid w:val="00C2563C"/>
    <w:rsid w:val="00C264D7"/>
    <w:rsid w:val="00C2696A"/>
    <w:rsid w:val="00C26A16"/>
    <w:rsid w:val="00C26D1A"/>
    <w:rsid w:val="00C2734E"/>
    <w:rsid w:val="00C27BB3"/>
    <w:rsid w:val="00C27FCD"/>
    <w:rsid w:val="00C31149"/>
    <w:rsid w:val="00C31227"/>
    <w:rsid w:val="00C31640"/>
    <w:rsid w:val="00C31B92"/>
    <w:rsid w:val="00C31CA2"/>
    <w:rsid w:val="00C320F8"/>
    <w:rsid w:val="00C32261"/>
    <w:rsid w:val="00C32D7D"/>
    <w:rsid w:val="00C32E17"/>
    <w:rsid w:val="00C32EFA"/>
    <w:rsid w:val="00C33723"/>
    <w:rsid w:val="00C349A9"/>
    <w:rsid w:val="00C34AC9"/>
    <w:rsid w:val="00C35941"/>
    <w:rsid w:val="00C35F7B"/>
    <w:rsid w:val="00C361C6"/>
    <w:rsid w:val="00C37B1E"/>
    <w:rsid w:val="00C37E8F"/>
    <w:rsid w:val="00C40286"/>
    <w:rsid w:val="00C40F0C"/>
    <w:rsid w:val="00C4171A"/>
    <w:rsid w:val="00C42539"/>
    <w:rsid w:val="00C43EF1"/>
    <w:rsid w:val="00C44348"/>
    <w:rsid w:val="00C44564"/>
    <w:rsid w:val="00C44CE0"/>
    <w:rsid w:val="00C4534C"/>
    <w:rsid w:val="00C453FE"/>
    <w:rsid w:val="00C4612B"/>
    <w:rsid w:val="00C46502"/>
    <w:rsid w:val="00C4681C"/>
    <w:rsid w:val="00C470C0"/>
    <w:rsid w:val="00C51341"/>
    <w:rsid w:val="00C514DA"/>
    <w:rsid w:val="00C519AB"/>
    <w:rsid w:val="00C51A30"/>
    <w:rsid w:val="00C520FE"/>
    <w:rsid w:val="00C52A14"/>
    <w:rsid w:val="00C52B05"/>
    <w:rsid w:val="00C53448"/>
    <w:rsid w:val="00C55493"/>
    <w:rsid w:val="00C5668F"/>
    <w:rsid w:val="00C572A2"/>
    <w:rsid w:val="00C57C83"/>
    <w:rsid w:val="00C60C1D"/>
    <w:rsid w:val="00C61BC8"/>
    <w:rsid w:val="00C62585"/>
    <w:rsid w:val="00C62EB0"/>
    <w:rsid w:val="00C632BB"/>
    <w:rsid w:val="00C63704"/>
    <w:rsid w:val="00C63732"/>
    <w:rsid w:val="00C63D8B"/>
    <w:rsid w:val="00C63DC5"/>
    <w:rsid w:val="00C642E8"/>
    <w:rsid w:val="00C6486C"/>
    <w:rsid w:val="00C64C48"/>
    <w:rsid w:val="00C64EEB"/>
    <w:rsid w:val="00C65B17"/>
    <w:rsid w:val="00C66110"/>
    <w:rsid w:val="00C6619F"/>
    <w:rsid w:val="00C669B6"/>
    <w:rsid w:val="00C6776A"/>
    <w:rsid w:val="00C67DD1"/>
    <w:rsid w:val="00C67E25"/>
    <w:rsid w:val="00C70FF0"/>
    <w:rsid w:val="00C71B91"/>
    <w:rsid w:val="00C7325E"/>
    <w:rsid w:val="00C7406F"/>
    <w:rsid w:val="00C740BD"/>
    <w:rsid w:val="00C74169"/>
    <w:rsid w:val="00C74F2C"/>
    <w:rsid w:val="00C7506B"/>
    <w:rsid w:val="00C75091"/>
    <w:rsid w:val="00C75DBA"/>
    <w:rsid w:val="00C77CD9"/>
    <w:rsid w:val="00C80299"/>
    <w:rsid w:val="00C80907"/>
    <w:rsid w:val="00C80A8E"/>
    <w:rsid w:val="00C80BF7"/>
    <w:rsid w:val="00C80CE8"/>
    <w:rsid w:val="00C82D4E"/>
    <w:rsid w:val="00C82FAA"/>
    <w:rsid w:val="00C83882"/>
    <w:rsid w:val="00C8408E"/>
    <w:rsid w:val="00C84516"/>
    <w:rsid w:val="00C84C87"/>
    <w:rsid w:val="00C8565F"/>
    <w:rsid w:val="00C864BE"/>
    <w:rsid w:val="00C86EC2"/>
    <w:rsid w:val="00C87584"/>
    <w:rsid w:val="00C87E94"/>
    <w:rsid w:val="00C90437"/>
    <w:rsid w:val="00C90FC6"/>
    <w:rsid w:val="00C9180B"/>
    <w:rsid w:val="00C9188F"/>
    <w:rsid w:val="00C94CFA"/>
    <w:rsid w:val="00C959B2"/>
    <w:rsid w:val="00C95BC4"/>
    <w:rsid w:val="00C95D4D"/>
    <w:rsid w:val="00C964E5"/>
    <w:rsid w:val="00C97D18"/>
    <w:rsid w:val="00CA05B3"/>
    <w:rsid w:val="00CA0819"/>
    <w:rsid w:val="00CA0A94"/>
    <w:rsid w:val="00CA10C8"/>
    <w:rsid w:val="00CA1267"/>
    <w:rsid w:val="00CA3595"/>
    <w:rsid w:val="00CA39E1"/>
    <w:rsid w:val="00CA3A9A"/>
    <w:rsid w:val="00CA3D45"/>
    <w:rsid w:val="00CA4A0F"/>
    <w:rsid w:val="00CA5BE1"/>
    <w:rsid w:val="00CA669E"/>
    <w:rsid w:val="00CA6EB2"/>
    <w:rsid w:val="00CA7F3E"/>
    <w:rsid w:val="00CB0F17"/>
    <w:rsid w:val="00CB10DA"/>
    <w:rsid w:val="00CB123D"/>
    <w:rsid w:val="00CB135C"/>
    <w:rsid w:val="00CB1454"/>
    <w:rsid w:val="00CB1A14"/>
    <w:rsid w:val="00CB1A87"/>
    <w:rsid w:val="00CB26D2"/>
    <w:rsid w:val="00CB3329"/>
    <w:rsid w:val="00CB39AA"/>
    <w:rsid w:val="00CB6030"/>
    <w:rsid w:val="00CB60EF"/>
    <w:rsid w:val="00CB6328"/>
    <w:rsid w:val="00CB6ED5"/>
    <w:rsid w:val="00CB71B9"/>
    <w:rsid w:val="00CB7C9C"/>
    <w:rsid w:val="00CC052C"/>
    <w:rsid w:val="00CC11CD"/>
    <w:rsid w:val="00CC1AAC"/>
    <w:rsid w:val="00CC2C54"/>
    <w:rsid w:val="00CC2C5A"/>
    <w:rsid w:val="00CC4013"/>
    <w:rsid w:val="00CC4AEC"/>
    <w:rsid w:val="00CC5069"/>
    <w:rsid w:val="00CC54A1"/>
    <w:rsid w:val="00CC5CD9"/>
    <w:rsid w:val="00CC64A9"/>
    <w:rsid w:val="00CC7FC6"/>
    <w:rsid w:val="00CD05A0"/>
    <w:rsid w:val="00CD074C"/>
    <w:rsid w:val="00CD0BA9"/>
    <w:rsid w:val="00CD14CA"/>
    <w:rsid w:val="00CD2207"/>
    <w:rsid w:val="00CD2C7C"/>
    <w:rsid w:val="00CD35AB"/>
    <w:rsid w:val="00CD388B"/>
    <w:rsid w:val="00CD3925"/>
    <w:rsid w:val="00CD4164"/>
    <w:rsid w:val="00CD4DD4"/>
    <w:rsid w:val="00CD50C5"/>
    <w:rsid w:val="00CD56E1"/>
    <w:rsid w:val="00CD69A3"/>
    <w:rsid w:val="00CD6A45"/>
    <w:rsid w:val="00CD7162"/>
    <w:rsid w:val="00CD717F"/>
    <w:rsid w:val="00CE0983"/>
    <w:rsid w:val="00CE142D"/>
    <w:rsid w:val="00CE1965"/>
    <w:rsid w:val="00CE1D4B"/>
    <w:rsid w:val="00CE205D"/>
    <w:rsid w:val="00CE342B"/>
    <w:rsid w:val="00CE434A"/>
    <w:rsid w:val="00CE5354"/>
    <w:rsid w:val="00CE789E"/>
    <w:rsid w:val="00CE7E76"/>
    <w:rsid w:val="00CF1786"/>
    <w:rsid w:val="00CF5386"/>
    <w:rsid w:val="00CF5A0C"/>
    <w:rsid w:val="00CF633E"/>
    <w:rsid w:val="00CF6E3A"/>
    <w:rsid w:val="00CF75B8"/>
    <w:rsid w:val="00CF7B91"/>
    <w:rsid w:val="00D00C47"/>
    <w:rsid w:val="00D024E5"/>
    <w:rsid w:val="00D029DE"/>
    <w:rsid w:val="00D03319"/>
    <w:rsid w:val="00D0366D"/>
    <w:rsid w:val="00D03681"/>
    <w:rsid w:val="00D036F7"/>
    <w:rsid w:val="00D04B4B"/>
    <w:rsid w:val="00D04E91"/>
    <w:rsid w:val="00D05400"/>
    <w:rsid w:val="00D055A4"/>
    <w:rsid w:val="00D05690"/>
    <w:rsid w:val="00D05ED9"/>
    <w:rsid w:val="00D07241"/>
    <w:rsid w:val="00D10848"/>
    <w:rsid w:val="00D10AFF"/>
    <w:rsid w:val="00D124D2"/>
    <w:rsid w:val="00D134E2"/>
    <w:rsid w:val="00D13668"/>
    <w:rsid w:val="00D1524D"/>
    <w:rsid w:val="00D153D4"/>
    <w:rsid w:val="00D156B9"/>
    <w:rsid w:val="00D165B6"/>
    <w:rsid w:val="00D16683"/>
    <w:rsid w:val="00D16F77"/>
    <w:rsid w:val="00D17E72"/>
    <w:rsid w:val="00D23201"/>
    <w:rsid w:val="00D23A26"/>
    <w:rsid w:val="00D23A3C"/>
    <w:rsid w:val="00D24074"/>
    <w:rsid w:val="00D244BE"/>
    <w:rsid w:val="00D24E9C"/>
    <w:rsid w:val="00D25475"/>
    <w:rsid w:val="00D259EC"/>
    <w:rsid w:val="00D262C3"/>
    <w:rsid w:val="00D2640F"/>
    <w:rsid w:val="00D266E4"/>
    <w:rsid w:val="00D2747C"/>
    <w:rsid w:val="00D27B41"/>
    <w:rsid w:val="00D30AD1"/>
    <w:rsid w:val="00D31108"/>
    <w:rsid w:val="00D313AA"/>
    <w:rsid w:val="00D328EC"/>
    <w:rsid w:val="00D33563"/>
    <w:rsid w:val="00D343BE"/>
    <w:rsid w:val="00D3567B"/>
    <w:rsid w:val="00D35FF1"/>
    <w:rsid w:val="00D36179"/>
    <w:rsid w:val="00D368B1"/>
    <w:rsid w:val="00D371C9"/>
    <w:rsid w:val="00D37488"/>
    <w:rsid w:val="00D37C91"/>
    <w:rsid w:val="00D37C97"/>
    <w:rsid w:val="00D40F40"/>
    <w:rsid w:val="00D410E7"/>
    <w:rsid w:val="00D418B8"/>
    <w:rsid w:val="00D418ED"/>
    <w:rsid w:val="00D428A4"/>
    <w:rsid w:val="00D42A0A"/>
    <w:rsid w:val="00D42CDE"/>
    <w:rsid w:val="00D43149"/>
    <w:rsid w:val="00D436E8"/>
    <w:rsid w:val="00D43AF9"/>
    <w:rsid w:val="00D46916"/>
    <w:rsid w:val="00D4785E"/>
    <w:rsid w:val="00D47898"/>
    <w:rsid w:val="00D50E9F"/>
    <w:rsid w:val="00D512E1"/>
    <w:rsid w:val="00D527CA"/>
    <w:rsid w:val="00D5419F"/>
    <w:rsid w:val="00D54227"/>
    <w:rsid w:val="00D5433A"/>
    <w:rsid w:val="00D55817"/>
    <w:rsid w:val="00D55CF2"/>
    <w:rsid w:val="00D55E5E"/>
    <w:rsid w:val="00D562C5"/>
    <w:rsid w:val="00D57CDC"/>
    <w:rsid w:val="00D61767"/>
    <w:rsid w:val="00D624F2"/>
    <w:rsid w:val="00D63245"/>
    <w:rsid w:val="00D647A9"/>
    <w:rsid w:val="00D64BA9"/>
    <w:rsid w:val="00D64D6D"/>
    <w:rsid w:val="00D66CEF"/>
    <w:rsid w:val="00D6765B"/>
    <w:rsid w:val="00D67A44"/>
    <w:rsid w:val="00D67CA2"/>
    <w:rsid w:val="00D70181"/>
    <w:rsid w:val="00D704A6"/>
    <w:rsid w:val="00D706FB"/>
    <w:rsid w:val="00D7076C"/>
    <w:rsid w:val="00D71A41"/>
    <w:rsid w:val="00D71C6C"/>
    <w:rsid w:val="00D7276B"/>
    <w:rsid w:val="00D72A05"/>
    <w:rsid w:val="00D73195"/>
    <w:rsid w:val="00D747DF"/>
    <w:rsid w:val="00D755FC"/>
    <w:rsid w:val="00D77646"/>
    <w:rsid w:val="00D77F9D"/>
    <w:rsid w:val="00D80406"/>
    <w:rsid w:val="00D80C03"/>
    <w:rsid w:val="00D81D08"/>
    <w:rsid w:val="00D828DB"/>
    <w:rsid w:val="00D82AF2"/>
    <w:rsid w:val="00D82F6A"/>
    <w:rsid w:val="00D84893"/>
    <w:rsid w:val="00D84DB1"/>
    <w:rsid w:val="00D857CD"/>
    <w:rsid w:val="00D85F5F"/>
    <w:rsid w:val="00D865AE"/>
    <w:rsid w:val="00D87019"/>
    <w:rsid w:val="00D87736"/>
    <w:rsid w:val="00D90E71"/>
    <w:rsid w:val="00D910A5"/>
    <w:rsid w:val="00D92A51"/>
    <w:rsid w:val="00D92BEA"/>
    <w:rsid w:val="00D94FCA"/>
    <w:rsid w:val="00D964D1"/>
    <w:rsid w:val="00D9653D"/>
    <w:rsid w:val="00D97003"/>
    <w:rsid w:val="00DA19BC"/>
    <w:rsid w:val="00DA287D"/>
    <w:rsid w:val="00DA2CC7"/>
    <w:rsid w:val="00DA3392"/>
    <w:rsid w:val="00DA3BBF"/>
    <w:rsid w:val="00DA3F26"/>
    <w:rsid w:val="00DA3F62"/>
    <w:rsid w:val="00DA454E"/>
    <w:rsid w:val="00DA50C1"/>
    <w:rsid w:val="00DA6331"/>
    <w:rsid w:val="00DA65C9"/>
    <w:rsid w:val="00DA6720"/>
    <w:rsid w:val="00DA7110"/>
    <w:rsid w:val="00DA7C0B"/>
    <w:rsid w:val="00DB0451"/>
    <w:rsid w:val="00DB08F1"/>
    <w:rsid w:val="00DB09F3"/>
    <w:rsid w:val="00DB1086"/>
    <w:rsid w:val="00DB1EBD"/>
    <w:rsid w:val="00DB3212"/>
    <w:rsid w:val="00DB3D0A"/>
    <w:rsid w:val="00DB4032"/>
    <w:rsid w:val="00DB4EC8"/>
    <w:rsid w:val="00DB5436"/>
    <w:rsid w:val="00DB725C"/>
    <w:rsid w:val="00DB7733"/>
    <w:rsid w:val="00DB78B9"/>
    <w:rsid w:val="00DB7E7F"/>
    <w:rsid w:val="00DB7F02"/>
    <w:rsid w:val="00DC2962"/>
    <w:rsid w:val="00DC3027"/>
    <w:rsid w:val="00DC4090"/>
    <w:rsid w:val="00DC4A3F"/>
    <w:rsid w:val="00DC567B"/>
    <w:rsid w:val="00DC5765"/>
    <w:rsid w:val="00DC67BF"/>
    <w:rsid w:val="00DD0225"/>
    <w:rsid w:val="00DD0B2B"/>
    <w:rsid w:val="00DD0BAB"/>
    <w:rsid w:val="00DD1691"/>
    <w:rsid w:val="00DD1A14"/>
    <w:rsid w:val="00DD2367"/>
    <w:rsid w:val="00DD2616"/>
    <w:rsid w:val="00DD2692"/>
    <w:rsid w:val="00DD2EE3"/>
    <w:rsid w:val="00DD3041"/>
    <w:rsid w:val="00DD3C22"/>
    <w:rsid w:val="00DD453A"/>
    <w:rsid w:val="00DD4B8B"/>
    <w:rsid w:val="00DD4F9D"/>
    <w:rsid w:val="00DD60ED"/>
    <w:rsid w:val="00DD711B"/>
    <w:rsid w:val="00DE0534"/>
    <w:rsid w:val="00DE0625"/>
    <w:rsid w:val="00DE0830"/>
    <w:rsid w:val="00DE0A1A"/>
    <w:rsid w:val="00DE0D4B"/>
    <w:rsid w:val="00DE0D64"/>
    <w:rsid w:val="00DE0FA1"/>
    <w:rsid w:val="00DE1464"/>
    <w:rsid w:val="00DE15AA"/>
    <w:rsid w:val="00DE2080"/>
    <w:rsid w:val="00DE3103"/>
    <w:rsid w:val="00DE4322"/>
    <w:rsid w:val="00DE5BEC"/>
    <w:rsid w:val="00DE6092"/>
    <w:rsid w:val="00DE725E"/>
    <w:rsid w:val="00DE7CCB"/>
    <w:rsid w:val="00DF1AE1"/>
    <w:rsid w:val="00DF1EA7"/>
    <w:rsid w:val="00DF2093"/>
    <w:rsid w:val="00DF39AA"/>
    <w:rsid w:val="00DF3AC5"/>
    <w:rsid w:val="00DF3E6B"/>
    <w:rsid w:val="00DF46EF"/>
    <w:rsid w:val="00DF564C"/>
    <w:rsid w:val="00DF5BC2"/>
    <w:rsid w:val="00DF64FA"/>
    <w:rsid w:val="00DF726F"/>
    <w:rsid w:val="00DF7DA3"/>
    <w:rsid w:val="00E000FF"/>
    <w:rsid w:val="00E017EB"/>
    <w:rsid w:val="00E026BC"/>
    <w:rsid w:val="00E04E51"/>
    <w:rsid w:val="00E04FC0"/>
    <w:rsid w:val="00E05484"/>
    <w:rsid w:val="00E05BD4"/>
    <w:rsid w:val="00E062EC"/>
    <w:rsid w:val="00E06647"/>
    <w:rsid w:val="00E06AA0"/>
    <w:rsid w:val="00E0737B"/>
    <w:rsid w:val="00E07D21"/>
    <w:rsid w:val="00E10725"/>
    <w:rsid w:val="00E11647"/>
    <w:rsid w:val="00E11814"/>
    <w:rsid w:val="00E11A6A"/>
    <w:rsid w:val="00E11C6C"/>
    <w:rsid w:val="00E12322"/>
    <w:rsid w:val="00E12FE9"/>
    <w:rsid w:val="00E13A2D"/>
    <w:rsid w:val="00E158C3"/>
    <w:rsid w:val="00E1660F"/>
    <w:rsid w:val="00E2024B"/>
    <w:rsid w:val="00E20F06"/>
    <w:rsid w:val="00E214D6"/>
    <w:rsid w:val="00E216F3"/>
    <w:rsid w:val="00E21C73"/>
    <w:rsid w:val="00E22B16"/>
    <w:rsid w:val="00E24FFA"/>
    <w:rsid w:val="00E257AA"/>
    <w:rsid w:val="00E259D2"/>
    <w:rsid w:val="00E263F4"/>
    <w:rsid w:val="00E26539"/>
    <w:rsid w:val="00E275FA"/>
    <w:rsid w:val="00E27F24"/>
    <w:rsid w:val="00E30B77"/>
    <w:rsid w:val="00E311ED"/>
    <w:rsid w:val="00E31B0D"/>
    <w:rsid w:val="00E32A2F"/>
    <w:rsid w:val="00E32A6F"/>
    <w:rsid w:val="00E33231"/>
    <w:rsid w:val="00E3352F"/>
    <w:rsid w:val="00E335B4"/>
    <w:rsid w:val="00E3449D"/>
    <w:rsid w:val="00E34BF5"/>
    <w:rsid w:val="00E37858"/>
    <w:rsid w:val="00E40199"/>
    <w:rsid w:val="00E416AC"/>
    <w:rsid w:val="00E426BC"/>
    <w:rsid w:val="00E43D10"/>
    <w:rsid w:val="00E43E6C"/>
    <w:rsid w:val="00E44EB8"/>
    <w:rsid w:val="00E50D17"/>
    <w:rsid w:val="00E513BB"/>
    <w:rsid w:val="00E5161F"/>
    <w:rsid w:val="00E523F7"/>
    <w:rsid w:val="00E52EF3"/>
    <w:rsid w:val="00E554FD"/>
    <w:rsid w:val="00E55D49"/>
    <w:rsid w:val="00E5604C"/>
    <w:rsid w:val="00E561D9"/>
    <w:rsid w:val="00E56288"/>
    <w:rsid w:val="00E5634F"/>
    <w:rsid w:val="00E56C0F"/>
    <w:rsid w:val="00E56D6B"/>
    <w:rsid w:val="00E570D7"/>
    <w:rsid w:val="00E579D5"/>
    <w:rsid w:val="00E57A76"/>
    <w:rsid w:val="00E601C5"/>
    <w:rsid w:val="00E6136E"/>
    <w:rsid w:val="00E62324"/>
    <w:rsid w:val="00E62FBF"/>
    <w:rsid w:val="00E64114"/>
    <w:rsid w:val="00E65178"/>
    <w:rsid w:val="00E65A8B"/>
    <w:rsid w:val="00E662F8"/>
    <w:rsid w:val="00E66CD9"/>
    <w:rsid w:val="00E671F9"/>
    <w:rsid w:val="00E6749D"/>
    <w:rsid w:val="00E6787E"/>
    <w:rsid w:val="00E67EE9"/>
    <w:rsid w:val="00E67F31"/>
    <w:rsid w:val="00E7023D"/>
    <w:rsid w:val="00E711A9"/>
    <w:rsid w:val="00E711C7"/>
    <w:rsid w:val="00E719F0"/>
    <w:rsid w:val="00E71A64"/>
    <w:rsid w:val="00E71E10"/>
    <w:rsid w:val="00E7228F"/>
    <w:rsid w:val="00E72933"/>
    <w:rsid w:val="00E72ABD"/>
    <w:rsid w:val="00E74B20"/>
    <w:rsid w:val="00E74C95"/>
    <w:rsid w:val="00E74D82"/>
    <w:rsid w:val="00E74E30"/>
    <w:rsid w:val="00E753E1"/>
    <w:rsid w:val="00E76053"/>
    <w:rsid w:val="00E7632E"/>
    <w:rsid w:val="00E7723E"/>
    <w:rsid w:val="00E77358"/>
    <w:rsid w:val="00E77878"/>
    <w:rsid w:val="00E82665"/>
    <w:rsid w:val="00E82894"/>
    <w:rsid w:val="00E83747"/>
    <w:rsid w:val="00E8434E"/>
    <w:rsid w:val="00E8521C"/>
    <w:rsid w:val="00E85954"/>
    <w:rsid w:val="00E864D7"/>
    <w:rsid w:val="00E865B6"/>
    <w:rsid w:val="00E86D03"/>
    <w:rsid w:val="00E87258"/>
    <w:rsid w:val="00E90E9B"/>
    <w:rsid w:val="00E91308"/>
    <w:rsid w:val="00E917EB"/>
    <w:rsid w:val="00E91AAE"/>
    <w:rsid w:val="00E952B5"/>
    <w:rsid w:val="00E954D8"/>
    <w:rsid w:val="00E95FD0"/>
    <w:rsid w:val="00E97066"/>
    <w:rsid w:val="00E97584"/>
    <w:rsid w:val="00EA09CE"/>
    <w:rsid w:val="00EA272C"/>
    <w:rsid w:val="00EA2C03"/>
    <w:rsid w:val="00EA33E4"/>
    <w:rsid w:val="00EA35CC"/>
    <w:rsid w:val="00EA37E5"/>
    <w:rsid w:val="00EA4B06"/>
    <w:rsid w:val="00EA5718"/>
    <w:rsid w:val="00EA5DB2"/>
    <w:rsid w:val="00EA5EA7"/>
    <w:rsid w:val="00EA5F3A"/>
    <w:rsid w:val="00EA6335"/>
    <w:rsid w:val="00EA63AF"/>
    <w:rsid w:val="00EA6749"/>
    <w:rsid w:val="00EA6864"/>
    <w:rsid w:val="00EA6DEE"/>
    <w:rsid w:val="00EA7B96"/>
    <w:rsid w:val="00EB1219"/>
    <w:rsid w:val="00EB18ED"/>
    <w:rsid w:val="00EB42D5"/>
    <w:rsid w:val="00EB4BB8"/>
    <w:rsid w:val="00EB605A"/>
    <w:rsid w:val="00EB6468"/>
    <w:rsid w:val="00EB64CE"/>
    <w:rsid w:val="00EB6A55"/>
    <w:rsid w:val="00EB771B"/>
    <w:rsid w:val="00EC0001"/>
    <w:rsid w:val="00EC0927"/>
    <w:rsid w:val="00EC206F"/>
    <w:rsid w:val="00EC2608"/>
    <w:rsid w:val="00EC313B"/>
    <w:rsid w:val="00EC33CE"/>
    <w:rsid w:val="00EC35BD"/>
    <w:rsid w:val="00EC38AA"/>
    <w:rsid w:val="00EC4266"/>
    <w:rsid w:val="00EC4D27"/>
    <w:rsid w:val="00EC588B"/>
    <w:rsid w:val="00EC6F71"/>
    <w:rsid w:val="00ED012D"/>
    <w:rsid w:val="00ED0CA7"/>
    <w:rsid w:val="00ED0CC6"/>
    <w:rsid w:val="00ED1E67"/>
    <w:rsid w:val="00ED35BE"/>
    <w:rsid w:val="00ED3B1D"/>
    <w:rsid w:val="00ED3E87"/>
    <w:rsid w:val="00ED4414"/>
    <w:rsid w:val="00ED4BE2"/>
    <w:rsid w:val="00ED4DE2"/>
    <w:rsid w:val="00ED540A"/>
    <w:rsid w:val="00ED5CC4"/>
    <w:rsid w:val="00ED6CFE"/>
    <w:rsid w:val="00ED7A3F"/>
    <w:rsid w:val="00EE025C"/>
    <w:rsid w:val="00EE03D7"/>
    <w:rsid w:val="00EE06F5"/>
    <w:rsid w:val="00EE0AEF"/>
    <w:rsid w:val="00EE0D81"/>
    <w:rsid w:val="00EE1C8A"/>
    <w:rsid w:val="00EE27F8"/>
    <w:rsid w:val="00EE2E38"/>
    <w:rsid w:val="00EE345D"/>
    <w:rsid w:val="00EE4237"/>
    <w:rsid w:val="00EE4850"/>
    <w:rsid w:val="00EE5EAA"/>
    <w:rsid w:val="00EE679D"/>
    <w:rsid w:val="00EF01ED"/>
    <w:rsid w:val="00EF0275"/>
    <w:rsid w:val="00EF0F01"/>
    <w:rsid w:val="00EF1C87"/>
    <w:rsid w:val="00EF1D1F"/>
    <w:rsid w:val="00EF2041"/>
    <w:rsid w:val="00EF2843"/>
    <w:rsid w:val="00EF3A2F"/>
    <w:rsid w:val="00EF3CA0"/>
    <w:rsid w:val="00EF4CC7"/>
    <w:rsid w:val="00EF55B3"/>
    <w:rsid w:val="00EF5CB7"/>
    <w:rsid w:val="00EF6427"/>
    <w:rsid w:val="00EF67D3"/>
    <w:rsid w:val="00EF7062"/>
    <w:rsid w:val="00F0157D"/>
    <w:rsid w:val="00F03190"/>
    <w:rsid w:val="00F03AD5"/>
    <w:rsid w:val="00F03BD8"/>
    <w:rsid w:val="00F03C4A"/>
    <w:rsid w:val="00F054ED"/>
    <w:rsid w:val="00F05BF1"/>
    <w:rsid w:val="00F0651C"/>
    <w:rsid w:val="00F069D2"/>
    <w:rsid w:val="00F073EC"/>
    <w:rsid w:val="00F07D8D"/>
    <w:rsid w:val="00F11432"/>
    <w:rsid w:val="00F11461"/>
    <w:rsid w:val="00F115F1"/>
    <w:rsid w:val="00F11F4A"/>
    <w:rsid w:val="00F133CE"/>
    <w:rsid w:val="00F14A51"/>
    <w:rsid w:val="00F175F5"/>
    <w:rsid w:val="00F179D3"/>
    <w:rsid w:val="00F17B73"/>
    <w:rsid w:val="00F23184"/>
    <w:rsid w:val="00F2376A"/>
    <w:rsid w:val="00F2499A"/>
    <w:rsid w:val="00F24DFB"/>
    <w:rsid w:val="00F26DFB"/>
    <w:rsid w:val="00F279C8"/>
    <w:rsid w:val="00F27A06"/>
    <w:rsid w:val="00F3047C"/>
    <w:rsid w:val="00F3093C"/>
    <w:rsid w:val="00F313EC"/>
    <w:rsid w:val="00F31864"/>
    <w:rsid w:val="00F31DBC"/>
    <w:rsid w:val="00F3283E"/>
    <w:rsid w:val="00F33659"/>
    <w:rsid w:val="00F33B2B"/>
    <w:rsid w:val="00F33BD4"/>
    <w:rsid w:val="00F34407"/>
    <w:rsid w:val="00F34A3F"/>
    <w:rsid w:val="00F34E21"/>
    <w:rsid w:val="00F35620"/>
    <w:rsid w:val="00F35799"/>
    <w:rsid w:val="00F35D15"/>
    <w:rsid w:val="00F3642A"/>
    <w:rsid w:val="00F36ABD"/>
    <w:rsid w:val="00F410A7"/>
    <w:rsid w:val="00F41AD6"/>
    <w:rsid w:val="00F43231"/>
    <w:rsid w:val="00F43CCE"/>
    <w:rsid w:val="00F44009"/>
    <w:rsid w:val="00F44DCD"/>
    <w:rsid w:val="00F45DCA"/>
    <w:rsid w:val="00F46273"/>
    <w:rsid w:val="00F46790"/>
    <w:rsid w:val="00F46F77"/>
    <w:rsid w:val="00F4700F"/>
    <w:rsid w:val="00F52F0A"/>
    <w:rsid w:val="00F531AD"/>
    <w:rsid w:val="00F55A8A"/>
    <w:rsid w:val="00F5679B"/>
    <w:rsid w:val="00F56993"/>
    <w:rsid w:val="00F56D1C"/>
    <w:rsid w:val="00F6081D"/>
    <w:rsid w:val="00F61E22"/>
    <w:rsid w:val="00F621E0"/>
    <w:rsid w:val="00F637ED"/>
    <w:rsid w:val="00F64513"/>
    <w:rsid w:val="00F64C42"/>
    <w:rsid w:val="00F65168"/>
    <w:rsid w:val="00F65620"/>
    <w:rsid w:val="00F7067B"/>
    <w:rsid w:val="00F71904"/>
    <w:rsid w:val="00F71DDE"/>
    <w:rsid w:val="00F72656"/>
    <w:rsid w:val="00F72C99"/>
    <w:rsid w:val="00F72EE8"/>
    <w:rsid w:val="00F73B86"/>
    <w:rsid w:val="00F73C45"/>
    <w:rsid w:val="00F73E1A"/>
    <w:rsid w:val="00F74787"/>
    <w:rsid w:val="00F748BD"/>
    <w:rsid w:val="00F75AD0"/>
    <w:rsid w:val="00F75EC6"/>
    <w:rsid w:val="00F76D4D"/>
    <w:rsid w:val="00F80295"/>
    <w:rsid w:val="00F80F43"/>
    <w:rsid w:val="00F810F1"/>
    <w:rsid w:val="00F81A43"/>
    <w:rsid w:val="00F81AEA"/>
    <w:rsid w:val="00F829B5"/>
    <w:rsid w:val="00F8314A"/>
    <w:rsid w:val="00F83596"/>
    <w:rsid w:val="00F84100"/>
    <w:rsid w:val="00F84ACC"/>
    <w:rsid w:val="00F85AD9"/>
    <w:rsid w:val="00F86136"/>
    <w:rsid w:val="00F862CD"/>
    <w:rsid w:val="00F86559"/>
    <w:rsid w:val="00F870B7"/>
    <w:rsid w:val="00F87B1D"/>
    <w:rsid w:val="00F90345"/>
    <w:rsid w:val="00F903DF"/>
    <w:rsid w:val="00F90436"/>
    <w:rsid w:val="00F90728"/>
    <w:rsid w:val="00F9095F"/>
    <w:rsid w:val="00F91757"/>
    <w:rsid w:val="00F91BEF"/>
    <w:rsid w:val="00F94535"/>
    <w:rsid w:val="00F94A59"/>
    <w:rsid w:val="00F952CA"/>
    <w:rsid w:val="00F95DA8"/>
    <w:rsid w:val="00F96380"/>
    <w:rsid w:val="00F963CB"/>
    <w:rsid w:val="00F96CFB"/>
    <w:rsid w:val="00F9748C"/>
    <w:rsid w:val="00FA011A"/>
    <w:rsid w:val="00FA0254"/>
    <w:rsid w:val="00FA249A"/>
    <w:rsid w:val="00FA28BA"/>
    <w:rsid w:val="00FA2D4B"/>
    <w:rsid w:val="00FA39AB"/>
    <w:rsid w:val="00FA3E22"/>
    <w:rsid w:val="00FA55E5"/>
    <w:rsid w:val="00FA5E60"/>
    <w:rsid w:val="00FA63AA"/>
    <w:rsid w:val="00FA7198"/>
    <w:rsid w:val="00FA729C"/>
    <w:rsid w:val="00FA7429"/>
    <w:rsid w:val="00FB0034"/>
    <w:rsid w:val="00FB0309"/>
    <w:rsid w:val="00FB22A2"/>
    <w:rsid w:val="00FB270A"/>
    <w:rsid w:val="00FB3047"/>
    <w:rsid w:val="00FB4A29"/>
    <w:rsid w:val="00FB57FB"/>
    <w:rsid w:val="00FB59E5"/>
    <w:rsid w:val="00FB6819"/>
    <w:rsid w:val="00FC0BE2"/>
    <w:rsid w:val="00FC0D5E"/>
    <w:rsid w:val="00FC1069"/>
    <w:rsid w:val="00FC1EDF"/>
    <w:rsid w:val="00FC279B"/>
    <w:rsid w:val="00FC296F"/>
    <w:rsid w:val="00FC2DD0"/>
    <w:rsid w:val="00FC2F4B"/>
    <w:rsid w:val="00FC3539"/>
    <w:rsid w:val="00FC3708"/>
    <w:rsid w:val="00FC39A6"/>
    <w:rsid w:val="00FC4EDF"/>
    <w:rsid w:val="00FC6420"/>
    <w:rsid w:val="00FC6BB5"/>
    <w:rsid w:val="00FC6E33"/>
    <w:rsid w:val="00FC7200"/>
    <w:rsid w:val="00FC737A"/>
    <w:rsid w:val="00FD08CD"/>
    <w:rsid w:val="00FD13A6"/>
    <w:rsid w:val="00FD1609"/>
    <w:rsid w:val="00FD4473"/>
    <w:rsid w:val="00FD4690"/>
    <w:rsid w:val="00FD5236"/>
    <w:rsid w:val="00FD56A5"/>
    <w:rsid w:val="00FD66D1"/>
    <w:rsid w:val="00FD73C9"/>
    <w:rsid w:val="00FD7D1C"/>
    <w:rsid w:val="00FD7D79"/>
    <w:rsid w:val="00FD7DDF"/>
    <w:rsid w:val="00FE06ED"/>
    <w:rsid w:val="00FE18B2"/>
    <w:rsid w:val="00FE2E3F"/>
    <w:rsid w:val="00FE31E8"/>
    <w:rsid w:val="00FE39F3"/>
    <w:rsid w:val="00FE3BB8"/>
    <w:rsid w:val="00FE4247"/>
    <w:rsid w:val="00FE51D2"/>
    <w:rsid w:val="00FE5707"/>
    <w:rsid w:val="00FE6837"/>
    <w:rsid w:val="00FE70D8"/>
    <w:rsid w:val="00FF0071"/>
    <w:rsid w:val="00FF04D7"/>
    <w:rsid w:val="00FF07FD"/>
    <w:rsid w:val="00FF092E"/>
    <w:rsid w:val="00FF0D59"/>
    <w:rsid w:val="00FF2167"/>
    <w:rsid w:val="00FF3DC5"/>
    <w:rsid w:val="00FF4264"/>
    <w:rsid w:val="00FF5083"/>
    <w:rsid w:val="00FF6040"/>
    <w:rsid w:val="00FF73D2"/>
    <w:rsid w:val="00FF7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  <v:stroke weight="3pt" linestyle="thinThin"/>
    </o:shapedefaults>
    <o:shapelayout v:ext="edit">
      <o:idmap v:ext="edit" data="2"/>
    </o:shapelayout>
  </w:shapeDefaults>
  <w:decimalSymbol w:val="."/>
  <w:listSeparator w:val=","/>
  <w14:docId w14:val="33FF1E02"/>
  <w15:docId w15:val="{1C33CEB6-701A-4164-A948-7D0748F17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2">
    <w:name w:val="Normal"/>
    <w:qFormat/>
    <w:rsid w:val="004F740C"/>
    <w:pPr>
      <w:bidi/>
    </w:pPr>
    <w:rPr>
      <w:sz w:val="24"/>
      <w:szCs w:val="24"/>
      <w:lang w:eastAsia="he-IL"/>
    </w:rPr>
  </w:style>
  <w:style w:type="paragraph" w:styleId="11">
    <w:name w:val="heading 1"/>
    <w:basedOn w:val="RMI-NHeader1"/>
    <w:next w:val="a2"/>
    <w:qFormat/>
    <w:rsid w:val="00F56993"/>
    <w:pPr>
      <w:outlineLvl w:val="0"/>
    </w:pPr>
  </w:style>
  <w:style w:type="paragraph" w:styleId="20">
    <w:name w:val="heading 2"/>
    <w:basedOn w:val="RMI-NList2"/>
    <w:next w:val="a2"/>
    <w:qFormat/>
    <w:rsid w:val="007E1584"/>
    <w:pPr>
      <w:jc w:val="left"/>
      <w:outlineLvl w:val="1"/>
    </w:pPr>
    <w:rPr>
      <w:b/>
      <w:bCs/>
    </w:rPr>
  </w:style>
  <w:style w:type="paragraph" w:styleId="30">
    <w:name w:val="heading 3"/>
    <w:basedOn w:val="RMI-NList3"/>
    <w:next w:val="a2"/>
    <w:qFormat/>
    <w:rsid w:val="0022112E"/>
    <w:pPr>
      <w:ind w:left="1570" w:hanging="720"/>
      <w:outlineLvl w:val="2"/>
    </w:pPr>
    <w:rPr>
      <w:b/>
      <w:bCs/>
    </w:rPr>
  </w:style>
  <w:style w:type="paragraph" w:styleId="40">
    <w:name w:val="heading 4"/>
    <w:basedOn w:val="a2"/>
    <w:next w:val="a2"/>
    <w:qFormat/>
    <w:rsid w:val="00201CE8"/>
    <w:pPr>
      <w:keepNext/>
      <w:jc w:val="center"/>
      <w:outlineLvl w:val="3"/>
    </w:pPr>
    <w:rPr>
      <w:rFonts w:cs="David"/>
      <w:b/>
      <w:bCs/>
      <w:szCs w:val="32"/>
      <w:u w:val="single"/>
    </w:rPr>
  </w:style>
  <w:style w:type="paragraph" w:styleId="5">
    <w:name w:val="heading 5"/>
    <w:basedOn w:val="a2"/>
    <w:next w:val="a2"/>
    <w:qFormat/>
    <w:rsid w:val="00201CE8"/>
    <w:pPr>
      <w:keepNext/>
      <w:ind w:left="-809"/>
      <w:jc w:val="center"/>
      <w:outlineLvl w:val="4"/>
    </w:pPr>
    <w:rPr>
      <w:rFonts w:cs="David"/>
      <w:b/>
      <w:bCs/>
      <w:szCs w:val="32"/>
      <w:u w:val="single"/>
    </w:rPr>
  </w:style>
  <w:style w:type="paragraph" w:styleId="6">
    <w:name w:val="heading 6"/>
    <w:basedOn w:val="a2"/>
    <w:next w:val="a2"/>
    <w:qFormat/>
    <w:rsid w:val="00201CE8"/>
    <w:pPr>
      <w:keepNext/>
      <w:outlineLvl w:val="5"/>
    </w:pPr>
    <w:rPr>
      <w:rFonts w:cs="David"/>
      <w:color w:val="FF0000"/>
      <w:sz w:val="26"/>
      <w:szCs w:val="26"/>
      <w:u w:val="single"/>
    </w:rPr>
  </w:style>
  <w:style w:type="paragraph" w:styleId="7">
    <w:name w:val="heading 7"/>
    <w:basedOn w:val="a2"/>
    <w:next w:val="a2"/>
    <w:qFormat/>
    <w:rsid w:val="00201CE8"/>
    <w:pPr>
      <w:keepNext/>
      <w:jc w:val="center"/>
      <w:outlineLvl w:val="6"/>
    </w:pPr>
    <w:rPr>
      <w:rFonts w:cs="David"/>
      <w:b/>
      <w:bCs/>
      <w:color w:val="FF0000"/>
    </w:rPr>
  </w:style>
  <w:style w:type="paragraph" w:styleId="8">
    <w:name w:val="heading 8"/>
    <w:basedOn w:val="a2"/>
    <w:next w:val="a2"/>
    <w:qFormat/>
    <w:rsid w:val="00201CE8"/>
    <w:pPr>
      <w:keepNext/>
      <w:outlineLvl w:val="7"/>
    </w:pPr>
    <w:rPr>
      <w:rFonts w:cs="David"/>
      <w:u w:val="single"/>
      <w:lang w:eastAsia="en-US"/>
    </w:rPr>
  </w:style>
  <w:style w:type="paragraph" w:styleId="9">
    <w:name w:val="heading 9"/>
    <w:basedOn w:val="a2"/>
    <w:next w:val="a2"/>
    <w:qFormat/>
    <w:rsid w:val="00201CE8"/>
    <w:pPr>
      <w:keepNext/>
      <w:jc w:val="right"/>
      <w:outlineLvl w:val="8"/>
    </w:pPr>
    <w:rPr>
      <w:lang w:eastAsia="en-US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header"/>
    <w:basedOn w:val="a2"/>
    <w:semiHidden/>
    <w:rsid w:val="00201CE8"/>
    <w:pPr>
      <w:tabs>
        <w:tab w:val="center" w:pos="4153"/>
        <w:tab w:val="right" w:pos="8306"/>
      </w:tabs>
    </w:pPr>
    <w:rPr>
      <w:rFonts w:cs="David"/>
    </w:rPr>
  </w:style>
  <w:style w:type="paragraph" w:styleId="a7">
    <w:name w:val="footer"/>
    <w:basedOn w:val="a2"/>
    <w:link w:val="a8"/>
    <w:uiPriority w:val="99"/>
    <w:rsid w:val="00201CE8"/>
    <w:pPr>
      <w:tabs>
        <w:tab w:val="center" w:pos="4153"/>
        <w:tab w:val="right" w:pos="8306"/>
      </w:tabs>
    </w:pPr>
    <w:rPr>
      <w:rFonts w:cs="David"/>
    </w:rPr>
  </w:style>
  <w:style w:type="character" w:styleId="a9">
    <w:name w:val="page number"/>
    <w:basedOn w:val="a3"/>
    <w:semiHidden/>
    <w:rsid w:val="00201CE8"/>
  </w:style>
  <w:style w:type="paragraph" w:styleId="aa">
    <w:name w:val="Title"/>
    <w:basedOn w:val="a2"/>
    <w:link w:val="12"/>
    <w:qFormat/>
    <w:rsid w:val="00201CE8"/>
    <w:pPr>
      <w:jc w:val="center"/>
    </w:pPr>
    <w:rPr>
      <w:rFonts w:cs="David"/>
      <w:b/>
      <w:bCs/>
      <w:sz w:val="28"/>
      <w:szCs w:val="28"/>
    </w:rPr>
  </w:style>
  <w:style w:type="paragraph" w:styleId="ab">
    <w:name w:val="Body Text Indent"/>
    <w:basedOn w:val="a2"/>
    <w:semiHidden/>
    <w:rsid w:val="00201CE8"/>
    <w:pPr>
      <w:ind w:left="750" w:hanging="738"/>
    </w:pPr>
    <w:rPr>
      <w:rFonts w:cs="Arial"/>
    </w:rPr>
  </w:style>
  <w:style w:type="paragraph" w:styleId="ac">
    <w:name w:val="Body Text"/>
    <w:basedOn w:val="a2"/>
    <w:semiHidden/>
    <w:rsid w:val="00201CE8"/>
    <w:rPr>
      <w:rFonts w:cs="David"/>
      <w:b/>
      <w:bCs/>
      <w:u w:val="single"/>
    </w:rPr>
  </w:style>
  <w:style w:type="paragraph" w:customStyle="1" w:styleId="1">
    <w:name w:val="סיעוף 1"/>
    <w:basedOn w:val="a2"/>
    <w:rsid w:val="00201CE8"/>
    <w:pPr>
      <w:numPr>
        <w:numId w:val="1"/>
      </w:numPr>
      <w:spacing w:before="120"/>
    </w:pPr>
    <w:rPr>
      <w:rFonts w:cs="David"/>
      <w:lang w:eastAsia="en-US"/>
    </w:rPr>
  </w:style>
  <w:style w:type="paragraph" w:customStyle="1" w:styleId="2">
    <w:name w:val="סיעוף 2"/>
    <w:basedOn w:val="1"/>
    <w:rsid w:val="00201CE8"/>
    <w:pPr>
      <w:numPr>
        <w:ilvl w:val="1"/>
      </w:numPr>
    </w:pPr>
  </w:style>
  <w:style w:type="paragraph" w:customStyle="1" w:styleId="3">
    <w:name w:val="סיעוף 3"/>
    <w:basedOn w:val="2"/>
    <w:rsid w:val="00201CE8"/>
    <w:pPr>
      <w:numPr>
        <w:ilvl w:val="2"/>
      </w:numPr>
      <w:tabs>
        <w:tab w:val="clear" w:pos="1701"/>
        <w:tab w:val="num" w:pos="2484"/>
      </w:tabs>
      <w:ind w:left="2484" w:right="0" w:hanging="180"/>
    </w:pPr>
  </w:style>
  <w:style w:type="paragraph" w:customStyle="1" w:styleId="4">
    <w:name w:val="סיעוף 4"/>
    <w:basedOn w:val="3"/>
    <w:rsid w:val="00201CE8"/>
    <w:pPr>
      <w:numPr>
        <w:ilvl w:val="3"/>
      </w:numPr>
      <w:tabs>
        <w:tab w:val="clear" w:pos="2268"/>
        <w:tab w:val="num" w:pos="3204"/>
      </w:tabs>
      <w:ind w:left="3204" w:right="0" w:hanging="360"/>
    </w:pPr>
  </w:style>
  <w:style w:type="paragraph" w:styleId="ad">
    <w:name w:val="List"/>
    <w:basedOn w:val="a2"/>
    <w:semiHidden/>
    <w:rsid w:val="00201CE8"/>
    <w:pPr>
      <w:autoSpaceDE w:val="0"/>
      <w:autoSpaceDN w:val="0"/>
      <w:bidi w:val="0"/>
      <w:ind w:left="283" w:hanging="283"/>
    </w:pPr>
    <w:rPr>
      <w:sz w:val="20"/>
      <w:szCs w:val="20"/>
    </w:rPr>
  </w:style>
  <w:style w:type="paragraph" w:styleId="21">
    <w:name w:val="Body Text Indent 2"/>
    <w:basedOn w:val="a2"/>
    <w:link w:val="22"/>
    <w:semiHidden/>
    <w:rsid w:val="00201CE8"/>
    <w:pPr>
      <w:ind w:left="720" w:hanging="720"/>
    </w:pPr>
    <w:rPr>
      <w:rFonts w:cs="David"/>
      <w:lang w:eastAsia="en-US"/>
    </w:rPr>
  </w:style>
  <w:style w:type="paragraph" w:styleId="ae">
    <w:name w:val="Balloon Text"/>
    <w:basedOn w:val="a2"/>
    <w:link w:val="af"/>
    <w:uiPriority w:val="99"/>
    <w:semiHidden/>
    <w:unhideWhenUsed/>
    <w:rsid w:val="00185D06"/>
    <w:rPr>
      <w:rFonts w:ascii="Tahoma" w:hAnsi="Tahoma" w:cs="Tahoma"/>
      <w:sz w:val="16"/>
      <w:szCs w:val="16"/>
    </w:rPr>
  </w:style>
  <w:style w:type="character" w:customStyle="1" w:styleId="af">
    <w:name w:val="טקסט בלונים תו"/>
    <w:basedOn w:val="a3"/>
    <w:link w:val="ae"/>
    <w:uiPriority w:val="99"/>
    <w:semiHidden/>
    <w:rsid w:val="00185D06"/>
    <w:rPr>
      <w:rFonts w:ascii="Tahoma" w:hAnsi="Tahoma" w:cs="Tahoma"/>
      <w:sz w:val="16"/>
      <w:szCs w:val="16"/>
      <w:lang w:eastAsia="he-IL"/>
    </w:rPr>
  </w:style>
  <w:style w:type="character" w:customStyle="1" w:styleId="a8">
    <w:name w:val="כותרת תחתונה תו"/>
    <w:basedOn w:val="a3"/>
    <w:link w:val="a7"/>
    <w:uiPriority w:val="99"/>
    <w:rsid w:val="00974B87"/>
    <w:rPr>
      <w:rFonts w:cs="David"/>
      <w:sz w:val="24"/>
      <w:szCs w:val="24"/>
      <w:lang w:eastAsia="he-IL"/>
    </w:rPr>
  </w:style>
  <w:style w:type="paragraph" w:styleId="af0">
    <w:name w:val="List Paragraph"/>
    <w:aliases w:val="פיסקת bullets,LP1,lp1,Bullet List,FooterText,numbered,Paragraphe de liste1,מכרזים - טקסט סעיפים,פיסקת רשימה11,List Paragraph1,style 2"/>
    <w:basedOn w:val="2"/>
    <w:link w:val="af1"/>
    <w:uiPriority w:val="34"/>
    <w:qFormat/>
    <w:rsid w:val="000D33A0"/>
  </w:style>
  <w:style w:type="table" w:styleId="af2">
    <w:name w:val="Table Grid"/>
    <w:basedOn w:val="a4"/>
    <w:uiPriority w:val="59"/>
    <w:rsid w:val="00030B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annotation reference"/>
    <w:basedOn w:val="a3"/>
    <w:uiPriority w:val="99"/>
    <w:semiHidden/>
    <w:unhideWhenUsed/>
    <w:rsid w:val="00C57C83"/>
    <w:rPr>
      <w:sz w:val="16"/>
      <w:szCs w:val="16"/>
    </w:rPr>
  </w:style>
  <w:style w:type="paragraph" w:styleId="af4">
    <w:name w:val="annotation text"/>
    <w:basedOn w:val="a2"/>
    <w:link w:val="af5"/>
    <w:uiPriority w:val="99"/>
    <w:unhideWhenUsed/>
    <w:rsid w:val="00C57C83"/>
    <w:rPr>
      <w:rFonts w:cs="David"/>
      <w:sz w:val="20"/>
      <w:szCs w:val="20"/>
    </w:rPr>
  </w:style>
  <w:style w:type="character" w:customStyle="1" w:styleId="af5">
    <w:name w:val="טקסט הערה תו"/>
    <w:basedOn w:val="a3"/>
    <w:link w:val="af4"/>
    <w:uiPriority w:val="99"/>
    <w:rsid w:val="00C57C83"/>
    <w:rPr>
      <w:rFonts w:cs="David"/>
      <w:lang w:eastAsia="he-IL"/>
    </w:rPr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824103"/>
    <w:rPr>
      <w:rFonts w:cs="Times New Roman"/>
      <w:b/>
      <w:bCs/>
    </w:rPr>
  </w:style>
  <w:style w:type="character" w:customStyle="1" w:styleId="af7">
    <w:name w:val="נושא הערה תו"/>
    <w:basedOn w:val="af5"/>
    <w:link w:val="af6"/>
    <w:uiPriority w:val="99"/>
    <w:semiHidden/>
    <w:rsid w:val="00824103"/>
    <w:rPr>
      <w:rFonts w:cs="David"/>
      <w:b/>
      <w:bCs/>
      <w:lang w:eastAsia="he-IL"/>
    </w:rPr>
  </w:style>
  <w:style w:type="paragraph" w:customStyle="1" w:styleId="a">
    <w:name w:val="כותרת סעיף"/>
    <w:basedOn w:val="a2"/>
    <w:rsid w:val="00F3642A"/>
    <w:pPr>
      <w:numPr>
        <w:numId w:val="2"/>
      </w:numPr>
      <w:spacing w:before="240" w:line="360" w:lineRule="auto"/>
      <w:jc w:val="both"/>
    </w:pPr>
    <w:rPr>
      <w:rFonts w:ascii="Arial" w:hAnsi="Arial" w:cs="Arial"/>
      <w:b/>
      <w:bCs/>
      <w:color w:val="1B3461"/>
      <w:sz w:val="22"/>
      <w:szCs w:val="22"/>
      <w:lang w:eastAsia="en-US"/>
    </w:rPr>
  </w:style>
  <w:style w:type="paragraph" w:customStyle="1" w:styleId="a0">
    <w:name w:val="טקסט סעיף"/>
    <w:basedOn w:val="a2"/>
    <w:rsid w:val="00F3642A"/>
    <w:pPr>
      <w:numPr>
        <w:ilvl w:val="1"/>
        <w:numId w:val="2"/>
      </w:numPr>
      <w:spacing w:line="360" w:lineRule="auto"/>
      <w:ind w:right="0"/>
      <w:jc w:val="both"/>
    </w:pPr>
    <w:rPr>
      <w:rFonts w:ascii="Arial" w:hAnsi="Arial" w:cs="Arial"/>
      <w:sz w:val="22"/>
      <w:szCs w:val="22"/>
      <w:lang w:eastAsia="en-US"/>
    </w:rPr>
  </w:style>
  <w:style w:type="paragraph" w:customStyle="1" w:styleId="a1">
    <w:name w:val="תת סעיף"/>
    <w:basedOn w:val="a2"/>
    <w:rsid w:val="00F3642A"/>
    <w:pPr>
      <w:numPr>
        <w:ilvl w:val="2"/>
        <w:numId w:val="2"/>
      </w:numPr>
      <w:spacing w:line="360" w:lineRule="auto"/>
      <w:jc w:val="both"/>
    </w:pPr>
    <w:rPr>
      <w:rFonts w:cs="Arial"/>
      <w:sz w:val="22"/>
      <w:szCs w:val="22"/>
      <w:lang w:eastAsia="en-US"/>
    </w:rPr>
  </w:style>
  <w:style w:type="paragraph" w:customStyle="1" w:styleId="10">
    <w:name w:val="תת סעיף1"/>
    <w:basedOn w:val="a1"/>
    <w:rsid w:val="00F3642A"/>
    <w:pPr>
      <w:numPr>
        <w:ilvl w:val="3"/>
      </w:numPr>
      <w:ind w:right="0"/>
    </w:pPr>
  </w:style>
  <w:style w:type="character" w:customStyle="1" w:styleId="12">
    <w:name w:val="כותרת טקסט תו1"/>
    <w:basedOn w:val="a3"/>
    <w:link w:val="aa"/>
    <w:rsid w:val="00D259EC"/>
    <w:rPr>
      <w:rFonts w:cs="David"/>
      <w:b/>
      <w:bCs/>
      <w:sz w:val="28"/>
      <w:szCs w:val="28"/>
      <w:lang w:eastAsia="he-IL"/>
    </w:rPr>
  </w:style>
  <w:style w:type="character" w:customStyle="1" w:styleId="af1">
    <w:name w:val="פיסקת רשימה תו"/>
    <w:aliases w:val="פיסקת bullets תו,LP1 תו,lp1 תו,Bullet List תו,FooterText תו,numbered תו,Paragraphe de liste1 תו,מכרזים - טקסט סעיפים תו,פיסקת רשימה11 תו,List Paragraph1 תו,style 2 תו"/>
    <w:basedOn w:val="a3"/>
    <w:link w:val="af0"/>
    <w:uiPriority w:val="34"/>
    <w:locked/>
    <w:rsid w:val="000D33A0"/>
    <w:rPr>
      <w:rFonts w:cs="David"/>
      <w:sz w:val="24"/>
      <w:szCs w:val="24"/>
    </w:rPr>
  </w:style>
  <w:style w:type="character" w:customStyle="1" w:styleId="af8">
    <w:name w:val="כותרת טקסט תו"/>
    <w:rsid w:val="00AC36D1"/>
    <w:rPr>
      <w:rFonts w:ascii="Times New Roman" w:eastAsia="Times New Roman" w:hAnsi="Times New Roman" w:cs="Monotype Hadassah"/>
      <w:b/>
      <w:bCs/>
      <w:sz w:val="28"/>
      <w:u w:val="single"/>
      <w:lang w:eastAsia="he-IL"/>
    </w:rPr>
  </w:style>
  <w:style w:type="character" w:styleId="Hyperlink">
    <w:name w:val="Hyperlink"/>
    <w:basedOn w:val="a3"/>
    <w:uiPriority w:val="99"/>
    <w:rsid w:val="007F7FCF"/>
    <w:rPr>
      <w:color w:val="0000FF"/>
      <w:u w:val="single"/>
    </w:rPr>
  </w:style>
  <w:style w:type="table" w:styleId="6-1">
    <w:name w:val="Grid Table 6 Colorful Accent 1"/>
    <w:basedOn w:val="a4"/>
    <w:uiPriority w:val="51"/>
    <w:rsid w:val="00EE1C8A"/>
    <w:rPr>
      <w:rFonts w:ascii="Calibri" w:eastAsia="Calibri" w:hAnsi="Calibri" w:cs="David"/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RMI-NHeader1">
    <w:name w:val="RMI - NHeader1"/>
    <w:basedOn w:val="a2"/>
    <w:link w:val="RMI-NHeader1Char"/>
    <w:qFormat/>
    <w:rsid w:val="005C0B5B"/>
    <w:pPr>
      <w:keepNext/>
      <w:numPr>
        <w:numId w:val="3"/>
      </w:numPr>
      <w:spacing w:before="120" w:line="276" w:lineRule="auto"/>
      <w:ind w:right="748"/>
      <w:jc w:val="both"/>
    </w:pPr>
    <w:rPr>
      <w:rFonts w:cs="David"/>
      <w:b/>
      <w:bCs/>
      <w:lang w:eastAsia="en-US"/>
    </w:rPr>
  </w:style>
  <w:style w:type="paragraph" w:customStyle="1" w:styleId="RMI-NList2">
    <w:name w:val="RMI - NList2"/>
    <w:basedOn w:val="a2"/>
    <w:link w:val="RMI-NList2Char"/>
    <w:qFormat/>
    <w:rsid w:val="008E288D"/>
    <w:pPr>
      <w:keepNext/>
      <w:numPr>
        <w:ilvl w:val="1"/>
        <w:numId w:val="3"/>
      </w:numPr>
      <w:tabs>
        <w:tab w:val="right" w:pos="1036"/>
      </w:tabs>
      <w:spacing w:before="60" w:line="276" w:lineRule="auto"/>
      <w:ind w:left="1036" w:hanging="708"/>
      <w:jc w:val="both"/>
    </w:pPr>
    <w:rPr>
      <w:rFonts w:cs="David"/>
      <w:lang w:eastAsia="en-US"/>
    </w:rPr>
  </w:style>
  <w:style w:type="character" w:customStyle="1" w:styleId="RMI-NHeader1Char">
    <w:name w:val="RMI - NHeader1 Char"/>
    <w:basedOn w:val="a3"/>
    <w:link w:val="RMI-NHeader1"/>
    <w:rsid w:val="005C0B5B"/>
    <w:rPr>
      <w:rFonts w:cs="David"/>
      <w:b/>
      <w:bCs/>
      <w:sz w:val="24"/>
      <w:szCs w:val="24"/>
    </w:rPr>
  </w:style>
  <w:style w:type="paragraph" w:customStyle="1" w:styleId="RMI-Bodytext1">
    <w:name w:val="RMI - Bodytext1"/>
    <w:basedOn w:val="a2"/>
    <w:qFormat/>
    <w:rsid w:val="000F75E3"/>
    <w:pPr>
      <w:tabs>
        <w:tab w:val="right" w:pos="750"/>
      </w:tabs>
      <w:spacing w:before="60" w:line="276" w:lineRule="auto"/>
      <w:ind w:left="750"/>
      <w:jc w:val="both"/>
    </w:pPr>
    <w:rPr>
      <w:rFonts w:cs="David"/>
      <w:lang w:eastAsia="en-US"/>
    </w:rPr>
  </w:style>
  <w:style w:type="character" w:customStyle="1" w:styleId="RMI-NList2Char">
    <w:name w:val="RMI - NList2 Char"/>
    <w:basedOn w:val="a3"/>
    <w:link w:val="RMI-NList2"/>
    <w:rsid w:val="008E288D"/>
    <w:rPr>
      <w:rFonts w:cs="David"/>
      <w:sz w:val="24"/>
      <w:szCs w:val="24"/>
    </w:rPr>
  </w:style>
  <w:style w:type="paragraph" w:customStyle="1" w:styleId="RMI-TableText">
    <w:name w:val="RMI - TableText"/>
    <w:basedOn w:val="a2"/>
    <w:qFormat/>
    <w:rsid w:val="00AB23EF"/>
    <w:pPr>
      <w:ind w:left="36"/>
    </w:pPr>
    <w:rPr>
      <w:rFonts w:cs="David"/>
      <w:lang w:eastAsia="en-US"/>
    </w:rPr>
  </w:style>
  <w:style w:type="paragraph" w:customStyle="1" w:styleId="RMI-NList3">
    <w:name w:val="RMI - NList3"/>
    <w:basedOn w:val="RMI-NList2"/>
    <w:qFormat/>
    <w:rsid w:val="00BB0E1B"/>
    <w:pPr>
      <w:numPr>
        <w:ilvl w:val="2"/>
      </w:numPr>
      <w:tabs>
        <w:tab w:val="clear" w:pos="1036"/>
        <w:tab w:val="right" w:pos="1462"/>
      </w:tabs>
      <w:ind w:left="1462" w:hanging="993"/>
    </w:pPr>
  </w:style>
  <w:style w:type="paragraph" w:customStyle="1" w:styleId="RMI-NHeader2">
    <w:name w:val="RMI - NHeader2"/>
    <w:basedOn w:val="RMI-NList2"/>
    <w:qFormat/>
    <w:rsid w:val="00CB135C"/>
    <w:rPr>
      <w:b/>
      <w:bCs/>
    </w:rPr>
  </w:style>
  <w:style w:type="paragraph" w:customStyle="1" w:styleId="RMI-Bodytext2">
    <w:name w:val="RMI - Bodytext2"/>
    <w:basedOn w:val="RMI-Bodytext1"/>
    <w:qFormat/>
    <w:rsid w:val="0059414A"/>
    <w:pPr>
      <w:ind w:left="1036"/>
    </w:pPr>
  </w:style>
  <w:style w:type="paragraph" w:customStyle="1" w:styleId="af9">
    <w:name w:val="שדה מילוי"/>
    <w:basedOn w:val="a2"/>
    <w:next w:val="a2"/>
    <w:link w:val="afa"/>
    <w:qFormat/>
    <w:rsid w:val="00B61829"/>
    <w:pPr>
      <w:framePr w:hSpace="180" w:wrap="around" w:vAnchor="text" w:hAnchor="margin" w:y="44"/>
      <w:tabs>
        <w:tab w:val="center" w:pos="1380"/>
        <w:tab w:val="right" w:pos="2761"/>
      </w:tabs>
      <w:spacing w:line="360" w:lineRule="auto"/>
      <w:jc w:val="center"/>
    </w:pPr>
    <w:rPr>
      <w:rFonts w:ascii="David" w:hAnsi="David" w:cs="David"/>
      <w:noProof/>
      <w:color w:val="000000" w:themeColor="text1"/>
      <w:sz w:val="32"/>
      <w:szCs w:val="32"/>
    </w:rPr>
  </w:style>
  <w:style w:type="character" w:customStyle="1" w:styleId="afa">
    <w:name w:val="שדה מילוי תו"/>
    <w:basedOn w:val="a3"/>
    <w:link w:val="af9"/>
    <w:rsid w:val="00B61829"/>
    <w:rPr>
      <w:rFonts w:ascii="David" w:hAnsi="David" w:cs="David"/>
      <w:noProof/>
      <w:color w:val="000000" w:themeColor="text1"/>
      <w:sz w:val="32"/>
      <w:szCs w:val="32"/>
      <w:lang w:eastAsia="he-IL"/>
    </w:rPr>
  </w:style>
  <w:style w:type="character" w:styleId="afb">
    <w:name w:val="Unresolved Mention"/>
    <w:basedOn w:val="a3"/>
    <w:uiPriority w:val="99"/>
    <w:semiHidden/>
    <w:unhideWhenUsed/>
    <w:rsid w:val="00F9095F"/>
    <w:rPr>
      <w:color w:val="605E5C"/>
      <w:shd w:val="clear" w:color="auto" w:fill="E1DFDD"/>
    </w:rPr>
  </w:style>
  <w:style w:type="paragraph" w:styleId="afc">
    <w:name w:val="Revision"/>
    <w:hidden/>
    <w:uiPriority w:val="99"/>
    <w:semiHidden/>
    <w:rsid w:val="005864AC"/>
    <w:rPr>
      <w:sz w:val="24"/>
      <w:szCs w:val="24"/>
      <w:lang w:eastAsia="he-IL"/>
    </w:rPr>
  </w:style>
  <w:style w:type="table" w:styleId="afd">
    <w:name w:val="Table Theme"/>
    <w:basedOn w:val="a4"/>
    <w:uiPriority w:val="99"/>
    <w:rsid w:val="00664BE6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5">
    <w:name w:val="Normal 5"/>
    <w:basedOn w:val="a2"/>
    <w:rsid w:val="00094828"/>
    <w:pPr>
      <w:spacing w:after="240" w:line="360" w:lineRule="auto"/>
      <w:ind w:left="3799"/>
      <w:jc w:val="both"/>
    </w:pPr>
    <w:rPr>
      <w:rFonts w:ascii="Arial" w:hAnsi="Arial" w:cs="David"/>
      <w:sz w:val="20"/>
      <w:lang w:eastAsia="en-US"/>
    </w:rPr>
  </w:style>
  <w:style w:type="character" w:styleId="FollowedHyperlink">
    <w:name w:val="FollowedHyperlink"/>
    <w:basedOn w:val="a3"/>
    <w:uiPriority w:val="99"/>
    <w:semiHidden/>
    <w:unhideWhenUsed/>
    <w:rsid w:val="00C264D7"/>
    <w:rPr>
      <w:color w:val="800080" w:themeColor="followedHyperlink"/>
      <w:u w:val="single"/>
    </w:rPr>
  </w:style>
  <w:style w:type="paragraph" w:customStyle="1" w:styleId="RMI-NList4">
    <w:name w:val="RMI - NList4"/>
    <w:basedOn w:val="RMI-NList3"/>
    <w:qFormat/>
    <w:rsid w:val="007E1584"/>
    <w:pPr>
      <w:numPr>
        <w:ilvl w:val="3"/>
      </w:numPr>
    </w:pPr>
  </w:style>
  <w:style w:type="paragraph" w:styleId="afe">
    <w:name w:val="TOC Heading"/>
    <w:basedOn w:val="11"/>
    <w:next w:val="a2"/>
    <w:uiPriority w:val="39"/>
    <w:unhideWhenUsed/>
    <w:qFormat/>
    <w:rsid w:val="00933C97"/>
    <w:pPr>
      <w:keepLines/>
      <w:numPr>
        <w:numId w:val="0"/>
      </w:numPr>
      <w:spacing w:before="240" w:line="259" w:lineRule="auto"/>
      <w:ind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rtl/>
      <w:cs/>
    </w:rPr>
  </w:style>
  <w:style w:type="paragraph" w:styleId="TOC2">
    <w:name w:val="toc 2"/>
    <w:basedOn w:val="a2"/>
    <w:next w:val="a2"/>
    <w:autoRedefine/>
    <w:uiPriority w:val="39"/>
    <w:unhideWhenUsed/>
    <w:rsid w:val="00933C97"/>
    <w:pPr>
      <w:spacing w:after="100"/>
      <w:ind w:left="240"/>
    </w:pPr>
  </w:style>
  <w:style w:type="paragraph" w:styleId="TOC1">
    <w:name w:val="toc 1"/>
    <w:basedOn w:val="a2"/>
    <w:next w:val="a2"/>
    <w:autoRedefine/>
    <w:uiPriority w:val="39"/>
    <w:unhideWhenUsed/>
    <w:rsid w:val="00933C97"/>
    <w:pPr>
      <w:spacing w:after="100"/>
    </w:pPr>
  </w:style>
  <w:style w:type="character" w:customStyle="1" w:styleId="22">
    <w:name w:val="כניסה בגוף טקסט 2 תו"/>
    <w:link w:val="21"/>
    <w:semiHidden/>
    <w:rsid w:val="004023F7"/>
    <w:rPr>
      <w:rFonts w:cs="David"/>
      <w:sz w:val="24"/>
      <w:szCs w:val="24"/>
    </w:rPr>
  </w:style>
  <w:style w:type="character" w:customStyle="1" w:styleId="Normal1">
    <w:name w:val="Normal1 תו"/>
    <w:link w:val="Normal10"/>
    <w:locked/>
    <w:rsid w:val="001F4666"/>
    <w:rPr>
      <w:rFonts w:ascii="David" w:hAnsi="David" w:cs="David"/>
      <w:sz w:val="22"/>
      <w:szCs w:val="24"/>
      <w:lang w:eastAsia="he-IL"/>
    </w:rPr>
  </w:style>
  <w:style w:type="paragraph" w:customStyle="1" w:styleId="Normal10">
    <w:name w:val="Normal1"/>
    <w:basedOn w:val="a2"/>
    <w:link w:val="Normal1"/>
    <w:rsid w:val="001F4666"/>
    <w:pPr>
      <w:spacing w:before="120" w:line="320" w:lineRule="exact"/>
      <w:ind w:left="397"/>
      <w:jc w:val="both"/>
    </w:pPr>
    <w:rPr>
      <w:rFonts w:ascii="David" w:hAnsi="David" w:cs="David"/>
      <w:sz w:val="22"/>
    </w:rPr>
  </w:style>
  <w:style w:type="paragraph" w:customStyle="1" w:styleId="23">
    <w:name w:val="סעיף רמה 2"/>
    <w:basedOn w:val="a2"/>
    <w:link w:val="24"/>
    <w:qFormat/>
    <w:rsid w:val="00C75DBA"/>
    <w:pPr>
      <w:spacing w:line="360" w:lineRule="auto"/>
      <w:ind w:left="567" w:hanging="567"/>
      <w:jc w:val="both"/>
    </w:pPr>
    <w:rPr>
      <w:rFonts w:ascii="Arial" w:hAnsi="Arial" w:cstheme="minorBidi"/>
      <w:sz w:val="22"/>
      <w:szCs w:val="22"/>
      <w:lang w:eastAsia="en-US"/>
    </w:rPr>
  </w:style>
  <w:style w:type="character" w:customStyle="1" w:styleId="24">
    <w:name w:val="סעיף רמה 2 תו"/>
    <w:basedOn w:val="a3"/>
    <w:link w:val="23"/>
    <w:rsid w:val="00C75DBA"/>
    <w:rPr>
      <w:rFonts w:ascii="Arial" w:hAnsi="Arial" w:cstheme="minorBidi"/>
      <w:sz w:val="22"/>
      <w:szCs w:val="22"/>
    </w:rPr>
  </w:style>
  <w:style w:type="paragraph" w:customStyle="1" w:styleId="31">
    <w:name w:val="סעיף רמה 3"/>
    <w:basedOn w:val="a2"/>
    <w:link w:val="32"/>
    <w:qFormat/>
    <w:rsid w:val="00C75DBA"/>
    <w:pPr>
      <w:tabs>
        <w:tab w:val="left" w:pos="1371"/>
      </w:tabs>
      <w:spacing w:line="360" w:lineRule="auto"/>
      <w:ind w:left="1371" w:hanging="804"/>
      <w:jc w:val="both"/>
    </w:pPr>
    <w:rPr>
      <w:rFonts w:ascii="Arial" w:hAnsi="Arial" w:cstheme="minorBidi"/>
      <w:sz w:val="22"/>
      <w:szCs w:val="22"/>
      <w:lang w:eastAsia="en-US"/>
    </w:rPr>
  </w:style>
  <w:style w:type="character" w:customStyle="1" w:styleId="32">
    <w:name w:val="סעיף רמה 3 תו"/>
    <w:basedOn w:val="24"/>
    <w:link w:val="31"/>
    <w:rsid w:val="00C75DBA"/>
    <w:rPr>
      <w:rFonts w:ascii="Arial" w:hAnsi="Arial" w:cstheme="minorBidi"/>
      <w:sz w:val="22"/>
      <w:szCs w:val="22"/>
    </w:rPr>
  </w:style>
  <w:style w:type="paragraph" w:customStyle="1" w:styleId="41">
    <w:name w:val="סעיף רמה 4"/>
    <w:basedOn w:val="31"/>
    <w:link w:val="42"/>
    <w:qFormat/>
    <w:rsid w:val="00C75DBA"/>
    <w:pPr>
      <w:tabs>
        <w:tab w:val="num" w:pos="2160"/>
        <w:tab w:val="left" w:pos="2268"/>
      </w:tabs>
      <w:ind w:left="2268" w:hanging="964"/>
    </w:pPr>
  </w:style>
  <w:style w:type="paragraph" w:customStyle="1" w:styleId="50">
    <w:name w:val="סעיף רמה 5"/>
    <w:basedOn w:val="41"/>
    <w:qFormat/>
    <w:rsid w:val="00C75DBA"/>
    <w:pPr>
      <w:tabs>
        <w:tab w:val="clear" w:pos="2160"/>
        <w:tab w:val="clear" w:pos="2268"/>
        <w:tab w:val="num" w:pos="360"/>
        <w:tab w:val="left" w:pos="3402"/>
      </w:tabs>
      <w:ind w:left="3402" w:right="283" w:hanging="1134"/>
    </w:pPr>
  </w:style>
  <w:style w:type="character" w:customStyle="1" w:styleId="42">
    <w:name w:val="סעיף רמה 4 תו"/>
    <w:basedOn w:val="32"/>
    <w:link w:val="41"/>
    <w:rsid w:val="00C75DBA"/>
    <w:rPr>
      <w:rFonts w:ascii="Arial" w:hAnsi="Arial" w:cstheme="minorBidi"/>
      <w:sz w:val="22"/>
      <w:szCs w:val="22"/>
    </w:rPr>
  </w:style>
  <w:style w:type="paragraph" w:customStyle="1" w:styleId="60">
    <w:name w:val="סעיף רמה 6"/>
    <w:basedOn w:val="50"/>
    <w:qFormat/>
    <w:rsid w:val="00C75DBA"/>
    <w:pPr>
      <w:ind w:left="4820" w:hanging="1418"/>
    </w:pPr>
  </w:style>
  <w:style w:type="paragraph" w:customStyle="1" w:styleId="RMI-ListinternalNumber">
    <w:name w:val="RMI - List internalNumber"/>
    <w:qFormat/>
    <w:rsid w:val="00FF6040"/>
    <w:pPr>
      <w:bidi/>
      <w:spacing w:line="276" w:lineRule="auto"/>
      <w:ind w:left="753"/>
    </w:pPr>
    <w:rPr>
      <w:rFonts w:cs="David"/>
      <w:sz w:val="24"/>
      <w:szCs w:val="24"/>
    </w:rPr>
  </w:style>
  <w:style w:type="paragraph" w:customStyle="1" w:styleId="RMI-Listinternal4A">
    <w:name w:val="RMI - Listinternal4A"/>
    <w:basedOn w:val="RMI-ListinternalNumber"/>
    <w:qFormat/>
    <w:rsid w:val="004A5B93"/>
    <w:pPr>
      <w:ind w:left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6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0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879406">
          <w:marLeft w:val="0"/>
          <w:marRight w:val="432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74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01678">
          <w:marLeft w:val="0"/>
          <w:marRight w:val="187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67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0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06994">
          <w:marLeft w:val="0"/>
          <w:marRight w:val="1008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3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9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5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33151">
          <w:marLeft w:val="0"/>
          <w:marRight w:val="187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14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2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5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1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2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1226C54-4993-4426-9E39-454EE201E4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1</Words>
  <Characters>1858</Characters>
  <Application>Microsoft Office Word</Application>
  <DocSecurity>0</DocSecurity>
  <Lines>15</Lines>
  <Paragraphs>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MI</Company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tala</dc:creator>
  <cp:keywords/>
  <dc:description/>
  <cp:lastModifiedBy>דוד ניימן</cp:lastModifiedBy>
  <cp:revision>3</cp:revision>
  <cp:lastPrinted>2022-06-14T13:45:00Z</cp:lastPrinted>
  <dcterms:created xsi:type="dcterms:W3CDTF">2022-11-29T11:38:00Z</dcterms:created>
  <dcterms:modified xsi:type="dcterms:W3CDTF">2022-11-29T11:38:00Z</dcterms:modified>
</cp:coreProperties>
</file>